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7ACB5" w14:textId="77777777" w:rsidR="007E6621" w:rsidRDefault="00370EA2">
      <w:r>
        <w:t>Albums – Artist only Main Artist of Songs</w:t>
      </w:r>
    </w:p>
    <w:p w14:paraId="41E91960" w14:textId="73C2A3DE" w:rsidR="00370EA2" w:rsidRDefault="00AB3FE4">
      <w:r w:rsidRPr="00AB3FE4">
        <w:t>play count for current month</w:t>
      </w:r>
      <w:r>
        <w:t xml:space="preserve"> in Songs table of demo data is also saved in </w:t>
      </w:r>
      <w:proofErr w:type="spellStart"/>
      <w:r>
        <w:t>PlayCount</w:t>
      </w:r>
      <w:proofErr w:type="spellEnd"/>
      <w:r>
        <w:t xml:space="preserve"> table in our DB</w:t>
      </w:r>
      <w:r w:rsidR="00370EA2">
        <w:br w:type="page"/>
      </w:r>
    </w:p>
    <w:p w14:paraId="7D518990" w14:textId="77777777" w:rsidR="00947077" w:rsidRDefault="00947077" w:rsidP="00947077">
      <w:r>
        <w:t>delete from</w:t>
      </w:r>
      <w:r w:rsidRPr="00396A74">
        <w:t xml:space="preserve"> </w:t>
      </w:r>
      <w:proofErr w:type="spellStart"/>
      <w:proofErr w:type="gramStart"/>
      <w:r w:rsidRPr="00396A74">
        <w:t>HostedBy</w:t>
      </w:r>
      <w:proofErr w:type="spellEnd"/>
      <w:r w:rsidRPr="00396A74">
        <w:t>;</w:t>
      </w:r>
      <w:proofErr w:type="gramEnd"/>
    </w:p>
    <w:p w14:paraId="3C17582B" w14:textId="77777777" w:rsidR="00947077" w:rsidRDefault="00947077" w:rsidP="00947077">
      <w:r>
        <w:t xml:space="preserve">delete from </w:t>
      </w:r>
      <w:proofErr w:type="gramStart"/>
      <w:r>
        <w:t>Features;</w:t>
      </w:r>
      <w:proofErr w:type="gramEnd"/>
    </w:p>
    <w:p w14:paraId="669E3107" w14:textId="77777777" w:rsidR="00947077" w:rsidRDefault="00947077" w:rsidP="00947077">
      <w:r>
        <w:t xml:space="preserve">delete from </w:t>
      </w:r>
      <w:proofErr w:type="spellStart"/>
      <w:proofErr w:type="gramStart"/>
      <w:r>
        <w:t>SponsoredBy</w:t>
      </w:r>
      <w:proofErr w:type="spellEnd"/>
      <w:r>
        <w:t>;</w:t>
      </w:r>
      <w:proofErr w:type="gramEnd"/>
    </w:p>
    <w:p w14:paraId="5DCBB75A" w14:textId="77777777" w:rsidR="00947077" w:rsidRDefault="00947077" w:rsidP="00947077">
      <w:r>
        <w:t xml:space="preserve">delete from </w:t>
      </w:r>
      <w:proofErr w:type="spellStart"/>
      <w:proofErr w:type="gramStart"/>
      <w:r>
        <w:t>IsOfGenre</w:t>
      </w:r>
      <w:proofErr w:type="spellEnd"/>
      <w:r>
        <w:t>;</w:t>
      </w:r>
      <w:proofErr w:type="gramEnd"/>
    </w:p>
    <w:p w14:paraId="6B45E16B" w14:textId="77777777" w:rsidR="00947077" w:rsidRDefault="00947077" w:rsidP="00947077">
      <w:r>
        <w:t xml:space="preserve">delete from </w:t>
      </w:r>
      <w:proofErr w:type="spellStart"/>
      <w:proofErr w:type="gramStart"/>
      <w:r>
        <w:t>HasGenre</w:t>
      </w:r>
      <w:proofErr w:type="spellEnd"/>
      <w:r>
        <w:t>;</w:t>
      </w:r>
      <w:proofErr w:type="gramEnd"/>
    </w:p>
    <w:p w14:paraId="72E5AB06" w14:textId="77777777" w:rsidR="00947077" w:rsidRDefault="00947077" w:rsidP="00947077">
      <w:r>
        <w:t xml:space="preserve">delete from </w:t>
      </w:r>
      <w:proofErr w:type="spellStart"/>
      <w:proofErr w:type="gramStart"/>
      <w:r>
        <w:t>PerformedBy</w:t>
      </w:r>
      <w:proofErr w:type="spellEnd"/>
      <w:r>
        <w:t>;</w:t>
      </w:r>
      <w:proofErr w:type="gramEnd"/>
    </w:p>
    <w:p w14:paraId="6FDEE768" w14:textId="77777777" w:rsidR="00947077" w:rsidRDefault="00947077" w:rsidP="00947077">
      <w:r>
        <w:t xml:space="preserve">delete from </w:t>
      </w:r>
      <w:proofErr w:type="gramStart"/>
      <w:r>
        <w:t>Contract;</w:t>
      </w:r>
      <w:proofErr w:type="gramEnd"/>
    </w:p>
    <w:p w14:paraId="55608614" w14:textId="77777777" w:rsidR="00947077" w:rsidRDefault="00947077" w:rsidP="00947077">
      <w:r>
        <w:t xml:space="preserve">delete from </w:t>
      </w:r>
      <w:proofErr w:type="spellStart"/>
      <w:proofErr w:type="gramStart"/>
      <w:r>
        <w:t>SubscriptionPayments</w:t>
      </w:r>
      <w:proofErr w:type="spellEnd"/>
      <w:r>
        <w:t>;</w:t>
      </w:r>
      <w:proofErr w:type="gramEnd"/>
    </w:p>
    <w:p w14:paraId="73048C7F" w14:textId="77777777" w:rsidR="00947077" w:rsidRDefault="00947077" w:rsidP="00947077">
      <w:r>
        <w:t xml:space="preserve">delete from </w:t>
      </w:r>
      <w:proofErr w:type="gramStart"/>
      <w:r>
        <w:t>User;</w:t>
      </w:r>
      <w:proofErr w:type="gramEnd"/>
    </w:p>
    <w:p w14:paraId="108EDF2C" w14:textId="77777777" w:rsidR="00947077" w:rsidRDefault="00947077" w:rsidP="00947077">
      <w:r>
        <w:t xml:space="preserve">delete from </w:t>
      </w:r>
      <w:proofErr w:type="spellStart"/>
      <w:proofErr w:type="gramStart"/>
      <w:r>
        <w:t>PodcastPayments</w:t>
      </w:r>
      <w:proofErr w:type="spellEnd"/>
      <w:r>
        <w:t>;</w:t>
      </w:r>
      <w:proofErr w:type="gramEnd"/>
    </w:p>
    <w:p w14:paraId="5414585A" w14:textId="77777777" w:rsidR="00947077" w:rsidRDefault="00947077" w:rsidP="00947077">
      <w:r>
        <w:t xml:space="preserve">delete from </w:t>
      </w:r>
      <w:proofErr w:type="spellStart"/>
      <w:proofErr w:type="gramStart"/>
      <w:r>
        <w:t>SpecialGuest</w:t>
      </w:r>
      <w:proofErr w:type="spellEnd"/>
      <w:r>
        <w:t>;</w:t>
      </w:r>
      <w:proofErr w:type="gramEnd"/>
    </w:p>
    <w:p w14:paraId="2B8E4578" w14:textId="77777777" w:rsidR="00947077" w:rsidRDefault="00947077" w:rsidP="00947077">
      <w:r>
        <w:t xml:space="preserve">delete from </w:t>
      </w:r>
      <w:proofErr w:type="gramStart"/>
      <w:r>
        <w:t>Sponsor;</w:t>
      </w:r>
      <w:proofErr w:type="gramEnd"/>
    </w:p>
    <w:p w14:paraId="0C0BDF18" w14:textId="77777777" w:rsidR="00947077" w:rsidRDefault="00947077" w:rsidP="00947077">
      <w:r>
        <w:t xml:space="preserve">delete from </w:t>
      </w:r>
      <w:proofErr w:type="spellStart"/>
      <w:proofErr w:type="gramStart"/>
      <w:r>
        <w:t>PodcastEpisode</w:t>
      </w:r>
      <w:proofErr w:type="spellEnd"/>
      <w:r>
        <w:t>;</w:t>
      </w:r>
      <w:proofErr w:type="gramEnd"/>
    </w:p>
    <w:p w14:paraId="3E7A4EAC" w14:textId="77777777" w:rsidR="00947077" w:rsidRDefault="00947077" w:rsidP="00947077">
      <w:r>
        <w:t xml:space="preserve">delete from </w:t>
      </w:r>
      <w:proofErr w:type="spellStart"/>
      <w:proofErr w:type="gramStart"/>
      <w:r>
        <w:t>PodcastHost</w:t>
      </w:r>
      <w:proofErr w:type="spellEnd"/>
      <w:r>
        <w:t>;</w:t>
      </w:r>
      <w:proofErr w:type="gramEnd"/>
    </w:p>
    <w:p w14:paraId="7528E3BD" w14:textId="77777777" w:rsidR="00947077" w:rsidRDefault="00947077" w:rsidP="00947077">
      <w:r>
        <w:t xml:space="preserve">delete from </w:t>
      </w:r>
      <w:proofErr w:type="gramStart"/>
      <w:r>
        <w:t>Podcast;</w:t>
      </w:r>
      <w:proofErr w:type="gramEnd"/>
    </w:p>
    <w:p w14:paraId="3CB5BFE6" w14:textId="77777777" w:rsidR="00947077" w:rsidRDefault="00947077" w:rsidP="00947077">
      <w:r>
        <w:t xml:space="preserve">delete from </w:t>
      </w:r>
      <w:proofErr w:type="gramStart"/>
      <w:r>
        <w:t>Genre;</w:t>
      </w:r>
      <w:proofErr w:type="gramEnd"/>
    </w:p>
    <w:p w14:paraId="238FA64F" w14:textId="77777777" w:rsidR="00947077" w:rsidRDefault="00947077" w:rsidP="00947077">
      <w:r>
        <w:t xml:space="preserve">delete from </w:t>
      </w:r>
      <w:proofErr w:type="spellStart"/>
      <w:proofErr w:type="gramStart"/>
      <w:r>
        <w:t>RoyaltyPayments</w:t>
      </w:r>
      <w:proofErr w:type="spellEnd"/>
      <w:r>
        <w:t>;</w:t>
      </w:r>
      <w:proofErr w:type="gramEnd"/>
    </w:p>
    <w:p w14:paraId="58EBF0AD" w14:textId="77777777" w:rsidR="00947077" w:rsidRDefault="00947077" w:rsidP="00947077">
      <w:r>
        <w:t xml:space="preserve">delete from </w:t>
      </w:r>
      <w:proofErr w:type="spellStart"/>
      <w:proofErr w:type="gramStart"/>
      <w:r>
        <w:t>PlayCount</w:t>
      </w:r>
      <w:proofErr w:type="spellEnd"/>
      <w:r>
        <w:t>;</w:t>
      </w:r>
      <w:proofErr w:type="gramEnd"/>
    </w:p>
    <w:p w14:paraId="6E7CFDBA" w14:textId="77777777" w:rsidR="00947077" w:rsidRDefault="00947077" w:rsidP="00947077">
      <w:r>
        <w:t xml:space="preserve">delete from </w:t>
      </w:r>
      <w:proofErr w:type="spellStart"/>
      <w:proofErr w:type="gramStart"/>
      <w:r>
        <w:t>RecordLabel</w:t>
      </w:r>
      <w:proofErr w:type="spellEnd"/>
      <w:r>
        <w:t>;</w:t>
      </w:r>
      <w:proofErr w:type="gramEnd"/>
    </w:p>
    <w:p w14:paraId="4C1EC374" w14:textId="77777777" w:rsidR="00947077" w:rsidRDefault="00947077" w:rsidP="00947077">
      <w:r>
        <w:t xml:space="preserve">delete from </w:t>
      </w:r>
      <w:proofErr w:type="gramStart"/>
      <w:r>
        <w:t>Artist;</w:t>
      </w:r>
      <w:proofErr w:type="gramEnd"/>
    </w:p>
    <w:p w14:paraId="533D0EC8" w14:textId="77777777" w:rsidR="00947077" w:rsidRDefault="00947077" w:rsidP="00947077">
      <w:r>
        <w:t xml:space="preserve">delete from </w:t>
      </w:r>
      <w:proofErr w:type="gramStart"/>
      <w:r>
        <w:t>Song;</w:t>
      </w:r>
      <w:proofErr w:type="gramEnd"/>
    </w:p>
    <w:p w14:paraId="686D0018" w14:textId="77777777" w:rsidR="00947077" w:rsidRDefault="00947077" w:rsidP="00947077">
      <w:r>
        <w:t xml:space="preserve">delete from </w:t>
      </w:r>
      <w:proofErr w:type="gramStart"/>
      <w:r>
        <w:t>Album;</w:t>
      </w:r>
      <w:proofErr w:type="gramEnd"/>
    </w:p>
    <w:p w14:paraId="3D4AB2CA" w14:textId="77777777" w:rsidR="00947077" w:rsidRDefault="00947077" w:rsidP="00460AD2"/>
    <w:p w14:paraId="74A87305" w14:textId="77777777" w:rsidR="00947077" w:rsidRDefault="00947077">
      <w:r>
        <w:br w:type="page"/>
      </w:r>
    </w:p>
    <w:p w14:paraId="42BCB5E0" w14:textId="75B9D189" w:rsidR="00460AD2" w:rsidRDefault="00460AD2" w:rsidP="00460AD2">
      <w:r w:rsidRPr="00396A74">
        <w:t xml:space="preserve">drop table </w:t>
      </w:r>
      <w:proofErr w:type="spellStart"/>
      <w:proofErr w:type="gramStart"/>
      <w:r w:rsidRPr="00396A74">
        <w:t>HostedBy</w:t>
      </w:r>
      <w:proofErr w:type="spellEnd"/>
      <w:r w:rsidRPr="00396A74">
        <w:t>;</w:t>
      </w:r>
      <w:proofErr w:type="gramEnd"/>
    </w:p>
    <w:p w14:paraId="5C9A23BF" w14:textId="77777777" w:rsidR="00460AD2" w:rsidRDefault="00460AD2" w:rsidP="00460AD2">
      <w:r>
        <w:t xml:space="preserve">drop table </w:t>
      </w:r>
      <w:proofErr w:type="gramStart"/>
      <w:r>
        <w:t>Features;</w:t>
      </w:r>
      <w:proofErr w:type="gramEnd"/>
    </w:p>
    <w:p w14:paraId="205A3A45" w14:textId="77777777" w:rsidR="00460AD2" w:rsidRDefault="00460AD2" w:rsidP="00460AD2">
      <w:r>
        <w:t xml:space="preserve">drop table </w:t>
      </w:r>
      <w:proofErr w:type="spellStart"/>
      <w:proofErr w:type="gramStart"/>
      <w:r>
        <w:t>SponsoredBy</w:t>
      </w:r>
      <w:proofErr w:type="spellEnd"/>
      <w:r>
        <w:t>;</w:t>
      </w:r>
      <w:proofErr w:type="gramEnd"/>
    </w:p>
    <w:p w14:paraId="407A216A" w14:textId="77777777" w:rsidR="00460AD2" w:rsidRDefault="00460AD2" w:rsidP="00460AD2">
      <w:r>
        <w:t xml:space="preserve">drop table </w:t>
      </w:r>
      <w:proofErr w:type="spellStart"/>
      <w:proofErr w:type="gramStart"/>
      <w:r>
        <w:t>IsOfGenre</w:t>
      </w:r>
      <w:proofErr w:type="spellEnd"/>
      <w:r>
        <w:t>;</w:t>
      </w:r>
      <w:proofErr w:type="gramEnd"/>
    </w:p>
    <w:p w14:paraId="2860A9C3" w14:textId="77777777" w:rsidR="00460AD2" w:rsidRDefault="00460AD2" w:rsidP="00460AD2">
      <w:r>
        <w:t xml:space="preserve">drop table </w:t>
      </w:r>
      <w:proofErr w:type="spellStart"/>
      <w:proofErr w:type="gramStart"/>
      <w:r>
        <w:t>HasGenre</w:t>
      </w:r>
      <w:proofErr w:type="spellEnd"/>
      <w:r>
        <w:t>;</w:t>
      </w:r>
      <w:proofErr w:type="gramEnd"/>
    </w:p>
    <w:p w14:paraId="1F5D77E8" w14:textId="77777777" w:rsidR="00460AD2" w:rsidRDefault="00460AD2" w:rsidP="00460AD2">
      <w:r>
        <w:t xml:space="preserve">drop table </w:t>
      </w:r>
      <w:proofErr w:type="spellStart"/>
      <w:proofErr w:type="gramStart"/>
      <w:r>
        <w:t>PerformedBy</w:t>
      </w:r>
      <w:proofErr w:type="spellEnd"/>
      <w:r>
        <w:t>;</w:t>
      </w:r>
      <w:proofErr w:type="gramEnd"/>
    </w:p>
    <w:p w14:paraId="5FCDBF7E" w14:textId="77777777" w:rsidR="00460AD2" w:rsidRDefault="00460AD2" w:rsidP="00460AD2">
      <w:r>
        <w:t xml:space="preserve">drop table </w:t>
      </w:r>
      <w:proofErr w:type="gramStart"/>
      <w:r>
        <w:t>Contract;</w:t>
      </w:r>
      <w:proofErr w:type="gramEnd"/>
    </w:p>
    <w:p w14:paraId="73383829" w14:textId="77777777" w:rsidR="00460AD2" w:rsidRDefault="00460AD2" w:rsidP="00460AD2">
      <w:r>
        <w:t xml:space="preserve">drop table </w:t>
      </w:r>
      <w:proofErr w:type="spellStart"/>
      <w:proofErr w:type="gramStart"/>
      <w:r>
        <w:t>SubscriptionPayments</w:t>
      </w:r>
      <w:proofErr w:type="spellEnd"/>
      <w:r>
        <w:t>;</w:t>
      </w:r>
      <w:proofErr w:type="gramEnd"/>
    </w:p>
    <w:p w14:paraId="4ECF729B" w14:textId="77777777" w:rsidR="00460AD2" w:rsidRDefault="00460AD2" w:rsidP="00460AD2">
      <w:r>
        <w:t xml:space="preserve">drop table </w:t>
      </w:r>
      <w:proofErr w:type="gramStart"/>
      <w:r>
        <w:t>User;</w:t>
      </w:r>
      <w:proofErr w:type="gramEnd"/>
    </w:p>
    <w:p w14:paraId="076C8BF0" w14:textId="77777777" w:rsidR="00460AD2" w:rsidRDefault="00460AD2" w:rsidP="00460AD2">
      <w:r>
        <w:t xml:space="preserve">drop table </w:t>
      </w:r>
      <w:proofErr w:type="spellStart"/>
      <w:proofErr w:type="gramStart"/>
      <w:r>
        <w:t>PodcastPayments</w:t>
      </w:r>
      <w:proofErr w:type="spellEnd"/>
      <w:r>
        <w:t>;</w:t>
      </w:r>
      <w:proofErr w:type="gramEnd"/>
    </w:p>
    <w:p w14:paraId="6A4131AE" w14:textId="77777777" w:rsidR="00460AD2" w:rsidRDefault="00460AD2" w:rsidP="00460AD2">
      <w:r>
        <w:t xml:space="preserve">drop table </w:t>
      </w:r>
      <w:proofErr w:type="spellStart"/>
      <w:proofErr w:type="gramStart"/>
      <w:r>
        <w:t>SpecialGuest</w:t>
      </w:r>
      <w:proofErr w:type="spellEnd"/>
      <w:r>
        <w:t>;</w:t>
      </w:r>
      <w:proofErr w:type="gramEnd"/>
    </w:p>
    <w:p w14:paraId="621BC297" w14:textId="77777777" w:rsidR="00460AD2" w:rsidRDefault="00460AD2" w:rsidP="00460AD2">
      <w:r>
        <w:t xml:space="preserve">drop table </w:t>
      </w:r>
      <w:proofErr w:type="gramStart"/>
      <w:r>
        <w:t>Sponsor;</w:t>
      </w:r>
      <w:proofErr w:type="gramEnd"/>
    </w:p>
    <w:p w14:paraId="5E0507A6" w14:textId="77777777" w:rsidR="00460AD2" w:rsidRDefault="00460AD2" w:rsidP="00460AD2">
      <w:r>
        <w:t xml:space="preserve">drop table </w:t>
      </w:r>
      <w:proofErr w:type="spellStart"/>
      <w:proofErr w:type="gramStart"/>
      <w:r>
        <w:t>PodcastEpisode</w:t>
      </w:r>
      <w:proofErr w:type="spellEnd"/>
      <w:r>
        <w:t>;</w:t>
      </w:r>
      <w:proofErr w:type="gramEnd"/>
    </w:p>
    <w:p w14:paraId="0203619F" w14:textId="77777777" w:rsidR="00460AD2" w:rsidRDefault="00460AD2" w:rsidP="00460AD2">
      <w:r>
        <w:t xml:space="preserve">drop table </w:t>
      </w:r>
      <w:proofErr w:type="spellStart"/>
      <w:proofErr w:type="gramStart"/>
      <w:r>
        <w:t>PodcastHost</w:t>
      </w:r>
      <w:proofErr w:type="spellEnd"/>
      <w:r>
        <w:t>;</w:t>
      </w:r>
      <w:proofErr w:type="gramEnd"/>
    </w:p>
    <w:p w14:paraId="56C4BCF8" w14:textId="77777777" w:rsidR="00460AD2" w:rsidRDefault="00460AD2" w:rsidP="00460AD2">
      <w:r>
        <w:t xml:space="preserve">drop table </w:t>
      </w:r>
      <w:proofErr w:type="gramStart"/>
      <w:r>
        <w:t>Podcast;</w:t>
      </w:r>
      <w:proofErr w:type="gramEnd"/>
    </w:p>
    <w:p w14:paraId="54925661" w14:textId="77777777" w:rsidR="00460AD2" w:rsidRDefault="00460AD2" w:rsidP="00460AD2">
      <w:r>
        <w:t xml:space="preserve">drop table </w:t>
      </w:r>
      <w:proofErr w:type="gramStart"/>
      <w:r>
        <w:t>Genre;</w:t>
      </w:r>
      <w:proofErr w:type="gramEnd"/>
    </w:p>
    <w:p w14:paraId="0D08A161" w14:textId="77777777" w:rsidR="00460AD2" w:rsidRDefault="00460AD2" w:rsidP="00460AD2">
      <w:r>
        <w:t xml:space="preserve">drop table </w:t>
      </w:r>
      <w:proofErr w:type="spellStart"/>
      <w:proofErr w:type="gramStart"/>
      <w:r>
        <w:t>RoyaltyPayments</w:t>
      </w:r>
      <w:proofErr w:type="spellEnd"/>
      <w:r>
        <w:t>;</w:t>
      </w:r>
      <w:proofErr w:type="gramEnd"/>
    </w:p>
    <w:p w14:paraId="1F23CD6C" w14:textId="77777777" w:rsidR="00460AD2" w:rsidRDefault="00460AD2" w:rsidP="00460AD2">
      <w:r>
        <w:t xml:space="preserve">drop table </w:t>
      </w:r>
      <w:proofErr w:type="spellStart"/>
      <w:proofErr w:type="gramStart"/>
      <w:r>
        <w:t>PlayCount</w:t>
      </w:r>
      <w:proofErr w:type="spellEnd"/>
      <w:r>
        <w:t>;</w:t>
      </w:r>
      <w:proofErr w:type="gramEnd"/>
    </w:p>
    <w:p w14:paraId="3B8C7124" w14:textId="77777777" w:rsidR="00460AD2" w:rsidRDefault="00460AD2" w:rsidP="00460AD2">
      <w:r>
        <w:t xml:space="preserve">drop table </w:t>
      </w:r>
      <w:proofErr w:type="spellStart"/>
      <w:proofErr w:type="gramStart"/>
      <w:r>
        <w:t>RecordLabel</w:t>
      </w:r>
      <w:proofErr w:type="spellEnd"/>
      <w:r>
        <w:t>;</w:t>
      </w:r>
      <w:proofErr w:type="gramEnd"/>
    </w:p>
    <w:p w14:paraId="15DD41CE" w14:textId="77777777" w:rsidR="00460AD2" w:rsidRDefault="00460AD2" w:rsidP="00460AD2">
      <w:r>
        <w:t xml:space="preserve">drop table </w:t>
      </w:r>
      <w:proofErr w:type="gramStart"/>
      <w:r>
        <w:t>Artist;</w:t>
      </w:r>
      <w:proofErr w:type="gramEnd"/>
    </w:p>
    <w:p w14:paraId="64323980" w14:textId="77777777" w:rsidR="00460AD2" w:rsidRDefault="00460AD2" w:rsidP="00460AD2">
      <w:r>
        <w:t xml:space="preserve">drop table </w:t>
      </w:r>
      <w:proofErr w:type="gramStart"/>
      <w:r>
        <w:t>Song;</w:t>
      </w:r>
      <w:proofErr w:type="gramEnd"/>
    </w:p>
    <w:p w14:paraId="75D4D025" w14:textId="77777777" w:rsidR="00460AD2" w:rsidRDefault="00460AD2" w:rsidP="00460AD2">
      <w:r>
        <w:t xml:space="preserve">drop table </w:t>
      </w:r>
      <w:proofErr w:type="gramStart"/>
      <w:r>
        <w:t>Album;</w:t>
      </w:r>
      <w:proofErr w:type="gramEnd"/>
    </w:p>
    <w:p w14:paraId="28426223" w14:textId="7E2CFF0B" w:rsidR="00F64866" w:rsidRDefault="00460AD2">
      <w:r>
        <w:br/>
      </w:r>
    </w:p>
    <w:p w14:paraId="27F52C04" w14:textId="77777777" w:rsidR="00460AD2" w:rsidRDefault="00460AD2"/>
    <w:p w14:paraId="201FE36A" w14:textId="77777777" w:rsidR="00460AD2" w:rsidRDefault="00460AD2"/>
    <w:p w14:paraId="57FBDB8C" w14:textId="77777777" w:rsidR="00460AD2" w:rsidRDefault="00460AD2"/>
    <w:p w14:paraId="68B077AC" w14:textId="77777777" w:rsidR="00460AD2" w:rsidRDefault="00460AD2"/>
    <w:p w14:paraId="62C82423" w14:textId="77777777" w:rsidR="00460AD2" w:rsidRDefault="00460AD2"/>
    <w:p w14:paraId="43DA0202" w14:textId="77777777" w:rsidR="005F6660" w:rsidRDefault="005F6660">
      <w:pPr>
        <w:rPr>
          <w:rStyle w:val="fontstyle01"/>
        </w:rPr>
      </w:pPr>
      <w:r>
        <w:rPr>
          <w:rStyle w:val="fontstyle01"/>
        </w:rPr>
        <w:t>CREATE TABLE Album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Album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AlbumName</w:t>
      </w:r>
      <w:proofErr w:type="spellEnd"/>
      <w:r>
        <w:rPr>
          <w:rStyle w:val="fontstyle01"/>
        </w:rPr>
        <w:t xml:space="preserve"> </w:t>
      </w:r>
      <w:proofErr w:type="gramStart"/>
      <w:r>
        <w:rPr>
          <w:rStyle w:val="fontstyle01"/>
        </w:rPr>
        <w:t>VARCHAR(</w:t>
      </w:r>
      <w:proofErr w:type="gramEnd"/>
      <w:r>
        <w:rPr>
          <w:rStyle w:val="fontstyle01"/>
        </w:rPr>
        <w:t>128) NOT NULL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ReleaseYear</w:t>
      </w:r>
      <w:proofErr w:type="spellEnd"/>
      <w:r>
        <w:rPr>
          <w:rStyle w:val="fontstyle01"/>
        </w:rPr>
        <w:t xml:space="preserve"> YEAR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Edition VARCHAR(128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(</w:t>
      </w:r>
      <w:proofErr w:type="spellStart"/>
      <w:r>
        <w:rPr>
          <w:rStyle w:val="fontstyle01"/>
        </w:rPr>
        <w:t>AlbumID</w:t>
      </w:r>
      <w:proofErr w:type="spellEnd"/>
      <w:r>
        <w:rPr>
          <w:rStyle w:val="fontstyle01"/>
        </w:rPr>
        <w:t>)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1AEDC3F2" w14:textId="77777777" w:rsidR="005F6660" w:rsidRDefault="005F6660">
      <w:pPr>
        <w:rPr>
          <w:rStyle w:val="fontstyle01"/>
        </w:rPr>
      </w:pP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CREATE TABLE Song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Song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SongTitle</w:t>
      </w:r>
      <w:proofErr w:type="spellEnd"/>
      <w:r>
        <w:rPr>
          <w:rStyle w:val="fontstyle01"/>
        </w:rPr>
        <w:t xml:space="preserve"> </w:t>
      </w:r>
      <w:proofErr w:type="gramStart"/>
      <w:r>
        <w:rPr>
          <w:rStyle w:val="fontstyle01"/>
        </w:rPr>
        <w:t>VARCHAR(</w:t>
      </w:r>
      <w:proofErr w:type="gramEnd"/>
      <w:r>
        <w:rPr>
          <w:rStyle w:val="fontstyle01"/>
        </w:rPr>
        <w:t>128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Duration TIME NOT NULL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AlbumID</w:t>
      </w:r>
      <w:proofErr w:type="spellEnd"/>
      <w:r>
        <w:rPr>
          <w:rStyle w:val="fontstyle01"/>
        </w:rPr>
        <w:t xml:space="preserve"> INT NOT NULL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TrackNumber</w:t>
      </w:r>
      <w:proofErr w:type="spellEnd"/>
      <w:r>
        <w:rPr>
          <w:rStyle w:val="fontstyle01"/>
        </w:rPr>
        <w:t xml:space="preserve"> INT NOT NULL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ReleaseDate</w:t>
      </w:r>
      <w:proofErr w:type="spellEnd"/>
      <w:r>
        <w:rPr>
          <w:rStyle w:val="fontstyle01"/>
        </w:rPr>
        <w:t xml:space="preserve"> DATE NOT NULL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ReleaseCountry</w:t>
      </w:r>
      <w:proofErr w:type="spellEnd"/>
      <w:r>
        <w:rPr>
          <w:rStyle w:val="fontstyle01"/>
        </w:rPr>
        <w:t xml:space="preserve"> VARCHAR(64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Language VARCHAR(64) NOT NULL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RoyaltyRate</w:t>
      </w:r>
      <w:proofErr w:type="spellEnd"/>
      <w:r>
        <w:rPr>
          <w:rStyle w:val="fontstyle01"/>
        </w:rPr>
        <w:t xml:space="preserve"> DECIMAL(5,2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(</w:t>
      </w:r>
      <w:proofErr w:type="spellStart"/>
      <w:r>
        <w:rPr>
          <w:rStyle w:val="fontstyle01"/>
        </w:rPr>
        <w:t>SongID</w:t>
      </w:r>
      <w:proofErr w:type="spellEnd"/>
      <w:r>
        <w:rPr>
          <w:rStyle w:val="fontstyle01"/>
        </w:rPr>
        <w:t>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(</w:t>
      </w:r>
      <w:proofErr w:type="spellStart"/>
      <w:r>
        <w:rPr>
          <w:rStyle w:val="fontstyle01"/>
        </w:rPr>
        <w:t>AlbumID</w:t>
      </w:r>
      <w:proofErr w:type="spellEnd"/>
      <w:r>
        <w:rPr>
          <w:rStyle w:val="fontstyle01"/>
        </w:rPr>
        <w:t>) REFERENCES Album(</w:t>
      </w:r>
      <w:proofErr w:type="spellStart"/>
      <w:r>
        <w:rPr>
          <w:rStyle w:val="fontstyle01"/>
        </w:rPr>
        <w:t>AlbumID</w:t>
      </w:r>
      <w:proofErr w:type="spellEnd"/>
      <w:r>
        <w:rPr>
          <w:rStyle w:val="fontstyle01"/>
        </w:rPr>
        <w:t>) ON UPDATE CASCADE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64D00898" w14:textId="77777777" w:rsidR="004B0DE2" w:rsidRDefault="004B0DE2" w:rsidP="68AA0301"/>
    <w:p w14:paraId="674E0569" w14:textId="4D64390D" w:rsidR="004B0DE2" w:rsidRDefault="004B0DE2" w:rsidP="68AA0301">
      <w:r>
        <w:rPr>
          <w:rStyle w:val="fontstyle01"/>
        </w:rPr>
        <w:t>CREATE TABLE Genre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Genre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GenreName</w:t>
      </w:r>
      <w:proofErr w:type="spellEnd"/>
      <w:r>
        <w:rPr>
          <w:rStyle w:val="fontstyle01"/>
        </w:rPr>
        <w:t xml:space="preserve"> </w:t>
      </w:r>
      <w:proofErr w:type="gramStart"/>
      <w:r>
        <w:rPr>
          <w:rStyle w:val="fontstyle01"/>
        </w:rPr>
        <w:t>VARCHAR(</w:t>
      </w:r>
      <w:proofErr w:type="gramEnd"/>
      <w:r>
        <w:rPr>
          <w:rStyle w:val="fontstyle01"/>
        </w:rPr>
        <w:t>50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(</w:t>
      </w:r>
      <w:proofErr w:type="spellStart"/>
      <w:r>
        <w:rPr>
          <w:rStyle w:val="fontstyle01"/>
        </w:rPr>
        <w:t>GenreID</w:t>
      </w:r>
      <w:proofErr w:type="spellEnd"/>
      <w:r>
        <w:rPr>
          <w:rStyle w:val="fontstyle01"/>
        </w:rPr>
        <w:t>)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6B3D439C" w14:textId="24AAA24E" w:rsidR="005F6660" w:rsidRDefault="005F6660">
      <w:pPr>
        <w:rPr>
          <w:rStyle w:val="fontstyle01"/>
        </w:rPr>
      </w:pPr>
      <w:r>
        <w:br/>
      </w:r>
      <w:r>
        <w:rPr>
          <w:rStyle w:val="fontstyle01"/>
        </w:rPr>
        <w:t>CREATE TABLE Artist (</w:t>
      </w:r>
      <w:r>
        <w:br/>
      </w:r>
      <w:proofErr w:type="spellStart"/>
      <w:r>
        <w:rPr>
          <w:rStyle w:val="fontstyle01"/>
        </w:rPr>
        <w:t>ArtistID</w:t>
      </w:r>
      <w:proofErr w:type="spellEnd"/>
      <w:r>
        <w:rPr>
          <w:rStyle w:val="fontstyle01"/>
        </w:rPr>
        <w:t xml:space="preserve"> INT,</w:t>
      </w:r>
      <w:r>
        <w:br/>
      </w:r>
      <w:proofErr w:type="spellStart"/>
      <w:r>
        <w:rPr>
          <w:rStyle w:val="fontstyle01"/>
        </w:rPr>
        <w:t>ArtistName</w:t>
      </w:r>
      <w:proofErr w:type="spellEnd"/>
      <w:r>
        <w:rPr>
          <w:rStyle w:val="fontstyle01"/>
        </w:rPr>
        <w:t xml:space="preserve"> </w:t>
      </w:r>
      <w:proofErr w:type="gramStart"/>
      <w:r>
        <w:rPr>
          <w:rStyle w:val="fontstyle01"/>
        </w:rPr>
        <w:t>VARCHAR(</w:t>
      </w:r>
      <w:proofErr w:type="gramEnd"/>
      <w:r>
        <w:rPr>
          <w:rStyle w:val="fontstyle01"/>
        </w:rPr>
        <w:t>128) NOT NULL,</w:t>
      </w:r>
      <w:r>
        <w:br/>
      </w:r>
      <w:r>
        <w:rPr>
          <w:rStyle w:val="fontstyle01"/>
        </w:rPr>
        <w:t>Status VARCHAR(128) NOT NULL,</w:t>
      </w:r>
      <w:r>
        <w:br/>
      </w:r>
      <w:r>
        <w:rPr>
          <w:rStyle w:val="fontstyle01"/>
        </w:rPr>
        <w:t>Type VARCHAR(128) NOT NULL,</w:t>
      </w:r>
      <w:r>
        <w:br/>
      </w:r>
      <w:r>
        <w:rPr>
          <w:rStyle w:val="fontstyle01"/>
        </w:rPr>
        <w:t>Country VARCHAR(64) NOT NULL,</w:t>
      </w:r>
      <w:r>
        <w:br/>
      </w:r>
      <w:proofErr w:type="spellStart"/>
      <w:r>
        <w:rPr>
          <w:rStyle w:val="fontstyle01"/>
        </w:rPr>
        <w:t>PrimaryGenre</w:t>
      </w:r>
      <w:proofErr w:type="spellEnd"/>
      <w:r>
        <w:rPr>
          <w:rStyle w:val="fontstyle01"/>
        </w:rPr>
        <w:t xml:space="preserve"> </w:t>
      </w:r>
      <w:r w:rsidR="00322F8D">
        <w:rPr>
          <w:rStyle w:val="fontstyle01"/>
        </w:rPr>
        <w:t>INT,</w:t>
      </w:r>
      <w:r>
        <w:br/>
      </w:r>
      <w:proofErr w:type="spellStart"/>
      <w:r>
        <w:rPr>
          <w:rStyle w:val="fontstyle01"/>
        </w:rPr>
        <w:t>MonthlyListeners</w:t>
      </w:r>
      <w:proofErr w:type="spellEnd"/>
      <w:r>
        <w:rPr>
          <w:rStyle w:val="fontstyle01"/>
        </w:rPr>
        <w:t xml:space="preserve"> INT NOT NULL DEFAULT 0,</w:t>
      </w:r>
      <w:r>
        <w:br/>
      </w:r>
      <w:r>
        <w:rPr>
          <w:rStyle w:val="fontstyle01"/>
        </w:rPr>
        <w:t>PRIMARY KEY(</w:t>
      </w:r>
      <w:proofErr w:type="spellStart"/>
      <w:r>
        <w:rPr>
          <w:rStyle w:val="fontstyle01"/>
        </w:rPr>
        <w:t>ArtistID</w:t>
      </w:r>
      <w:proofErr w:type="spellEnd"/>
      <w:r w:rsidR="68AA0301" w:rsidRPr="68AA0301">
        <w:rPr>
          <w:rStyle w:val="fontstyle01"/>
        </w:rPr>
        <w:t>),FOREIGN KEY(</w:t>
      </w:r>
      <w:proofErr w:type="spellStart"/>
      <w:r w:rsidR="68AA0301" w:rsidRPr="68AA0301">
        <w:rPr>
          <w:rStyle w:val="fontstyle01"/>
        </w:rPr>
        <w:t>PrimaryGenre</w:t>
      </w:r>
      <w:proofErr w:type="spellEnd"/>
      <w:r w:rsidR="68AA0301" w:rsidRPr="68AA0301">
        <w:rPr>
          <w:rStyle w:val="fontstyle01"/>
        </w:rPr>
        <w:t>) REFERENCES Genre(</w:t>
      </w:r>
      <w:proofErr w:type="spellStart"/>
      <w:r w:rsidR="68AA0301" w:rsidRPr="68AA0301">
        <w:rPr>
          <w:rStyle w:val="fontstyle01"/>
        </w:rPr>
        <w:t>GenreID</w:t>
      </w:r>
      <w:proofErr w:type="spellEnd"/>
      <w:r w:rsidR="68AA0301" w:rsidRPr="68AA0301">
        <w:rPr>
          <w:rStyle w:val="fontstyle01"/>
        </w:rPr>
        <w:t>) ON UPDATE CASCADE</w:t>
      </w:r>
      <w:r>
        <w:br/>
      </w:r>
      <w:r>
        <w:rPr>
          <w:rStyle w:val="fontstyle01"/>
        </w:rPr>
        <w:t>);</w:t>
      </w:r>
    </w:p>
    <w:p w14:paraId="7022A886" w14:textId="77777777" w:rsidR="00CE2D7B" w:rsidRDefault="00CE2D7B">
      <w:pPr>
        <w:rPr>
          <w:rFonts w:ascii="Calibri" w:hAnsi="Calibri" w:cs="Calibri"/>
          <w:color w:val="000000"/>
        </w:rPr>
      </w:pPr>
    </w:p>
    <w:p w14:paraId="464A5429" w14:textId="084592F0" w:rsidR="005F6660" w:rsidRDefault="005F6660">
      <w:pPr>
        <w:rPr>
          <w:rStyle w:val="fontstyle01"/>
        </w:rPr>
      </w:pP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 xml:space="preserve">CREATE TABLE </w:t>
      </w:r>
      <w:proofErr w:type="spellStart"/>
      <w:r>
        <w:rPr>
          <w:rStyle w:val="fontstyle01"/>
        </w:rPr>
        <w:t>RecordLabel</w:t>
      </w:r>
      <w:proofErr w:type="spellEnd"/>
      <w:r>
        <w:rPr>
          <w:rStyle w:val="fontstyle01"/>
        </w:rPr>
        <w:t xml:space="preserve">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LabelName</w:t>
      </w:r>
      <w:proofErr w:type="spellEnd"/>
      <w:r>
        <w:rPr>
          <w:rStyle w:val="fontstyle01"/>
        </w:rPr>
        <w:t xml:space="preserve"> </w:t>
      </w:r>
      <w:proofErr w:type="gramStart"/>
      <w:r>
        <w:rPr>
          <w:rStyle w:val="fontstyle01"/>
        </w:rPr>
        <w:t>VARCHAR(</w:t>
      </w:r>
      <w:proofErr w:type="gramEnd"/>
      <w:r>
        <w:rPr>
          <w:rStyle w:val="fontstyle01"/>
        </w:rPr>
        <w:t>128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Address VARCHAR(255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(</w:t>
      </w:r>
      <w:proofErr w:type="spellStart"/>
      <w:r>
        <w:rPr>
          <w:rStyle w:val="fontstyle01"/>
        </w:rPr>
        <w:t>LabelName</w:t>
      </w:r>
      <w:proofErr w:type="spellEnd"/>
      <w:r>
        <w:rPr>
          <w:rStyle w:val="fontstyle01"/>
        </w:rPr>
        <w:t>)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0131404E" w14:textId="77777777" w:rsidR="005F6660" w:rsidRDefault="005F6660">
      <w:pPr>
        <w:rPr>
          <w:rStyle w:val="fontstyle01"/>
        </w:rPr>
      </w:pP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 xml:space="preserve">CREATE TABLE </w:t>
      </w:r>
      <w:proofErr w:type="spellStart"/>
      <w:r>
        <w:rPr>
          <w:rStyle w:val="fontstyle01"/>
        </w:rPr>
        <w:t>PlayCount</w:t>
      </w:r>
      <w:proofErr w:type="spellEnd"/>
      <w:r>
        <w:rPr>
          <w:rStyle w:val="fontstyle01"/>
        </w:rPr>
        <w:t xml:space="preserve">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Song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YearMonth</w:t>
      </w:r>
      <w:proofErr w:type="spellEnd"/>
      <w:r>
        <w:rPr>
          <w:rStyle w:val="fontstyle01"/>
        </w:rPr>
        <w:t xml:space="preserve"> </w:t>
      </w:r>
      <w:proofErr w:type="gramStart"/>
      <w:r>
        <w:rPr>
          <w:rStyle w:val="fontstyle01"/>
        </w:rPr>
        <w:t>VARCHAR(</w:t>
      </w:r>
      <w:proofErr w:type="gramEnd"/>
      <w:r>
        <w:rPr>
          <w:rStyle w:val="fontstyle01"/>
        </w:rPr>
        <w:t>7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Count INT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 (</w:t>
      </w:r>
      <w:proofErr w:type="spellStart"/>
      <w:r>
        <w:rPr>
          <w:rStyle w:val="fontstyle01"/>
        </w:rPr>
        <w:t>SongID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YearMonth</w:t>
      </w:r>
      <w:proofErr w:type="spellEnd"/>
      <w:r>
        <w:rPr>
          <w:rStyle w:val="fontstyle01"/>
        </w:rPr>
        <w:t>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 (</w:t>
      </w:r>
      <w:proofErr w:type="spellStart"/>
      <w:r>
        <w:rPr>
          <w:rStyle w:val="fontstyle01"/>
        </w:rPr>
        <w:t>SongID</w:t>
      </w:r>
      <w:proofErr w:type="spellEnd"/>
      <w:r>
        <w:rPr>
          <w:rStyle w:val="fontstyle01"/>
        </w:rPr>
        <w:t>) REFERENCES Song(</w:t>
      </w:r>
      <w:proofErr w:type="spellStart"/>
      <w:r>
        <w:rPr>
          <w:rStyle w:val="fontstyle01"/>
        </w:rPr>
        <w:t>SongID</w:t>
      </w:r>
      <w:proofErr w:type="spellEnd"/>
      <w:r>
        <w:rPr>
          <w:rStyle w:val="fontstyle01"/>
        </w:rPr>
        <w:t>) ON UPDATE CASCADE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1F8AFE62" w14:textId="77777777" w:rsidR="005F6660" w:rsidRDefault="005F6660">
      <w:pPr>
        <w:rPr>
          <w:rStyle w:val="fontstyle01"/>
        </w:rPr>
      </w:pP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 xml:space="preserve">CREATE TABLE </w:t>
      </w:r>
      <w:proofErr w:type="spellStart"/>
      <w:r>
        <w:rPr>
          <w:rStyle w:val="fontstyle01"/>
        </w:rPr>
        <w:t>RoyaltyPayments</w:t>
      </w:r>
      <w:proofErr w:type="spellEnd"/>
      <w:r>
        <w:rPr>
          <w:rStyle w:val="fontstyle01"/>
        </w:rPr>
        <w:t xml:space="preserve">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Song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YearMonth</w:t>
      </w:r>
      <w:proofErr w:type="spellEnd"/>
      <w:r>
        <w:rPr>
          <w:rStyle w:val="fontstyle01"/>
        </w:rPr>
        <w:t xml:space="preserve"> </w:t>
      </w:r>
      <w:proofErr w:type="gramStart"/>
      <w:r>
        <w:rPr>
          <w:rStyle w:val="fontstyle01"/>
        </w:rPr>
        <w:t>VARCHAR(</w:t>
      </w:r>
      <w:proofErr w:type="gramEnd"/>
      <w:r>
        <w:rPr>
          <w:rStyle w:val="fontstyle01"/>
        </w:rPr>
        <w:t>7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ayment DECIMAL(10,2) NOT NULL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PaidStatus</w:t>
      </w:r>
      <w:proofErr w:type="spellEnd"/>
      <w:r>
        <w:rPr>
          <w:rStyle w:val="fontstyle01"/>
        </w:rPr>
        <w:t xml:space="preserve"> VARCHAR(10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(</w:t>
      </w:r>
      <w:proofErr w:type="spellStart"/>
      <w:r>
        <w:rPr>
          <w:rStyle w:val="fontstyle01"/>
        </w:rPr>
        <w:t>SongID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YearMonth</w:t>
      </w:r>
      <w:proofErr w:type="spellEnd"/>
      <w:r>
        <w:rPr>
          <w:rStyle w:val="fontstyle01"/>
        </w:rPr>
        <w:t>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(</w:t>
      </w:r>
      <w:proofErr w:type="spellStart"/>
      <w:r>
        <w:rPr>
          <w:rStyle w:val="fontstyle01"/>
        </w:rPr>
        <w:t>SongID</w:t>
      </w:r>
      <w:proofErr w:type="spellEnd"/>
      <w:r>
        <w:rPr>
          <w:rStyle w:val="fontstyle01"/>
        </w:rPr>
        <w:t>) REFERENCES Song(</w:t>
      </w:r>
      <w:proofErr w:type="spellStart"/>
      <w:r>
        <w:rPr>
          <w:rStyle w:val="fontstyle01"/>
        </w:rPr>
        <w:t>SongID</w:t>
      </w:r>
      <w:proofErr w:type="spellEnd"/>
      <w:r>
        <w:rPr>
          <w:rStyle w:val="fontstyle01"/>
        </w:rPr>
        <w:t>) ON UPDATE CASCADE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298A76C8" w14:textId="77777777" w:rsidR="005F6660" w:rsidRDefault="005F6660">
      <w:pPr>
        <w:rPr>
          <w:rStyle w:val="fontstyle01"/>
        </w:rPr>
      </w:pP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CREATE TABLE Podcast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Podcast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PodcastName</w:t>
      </w:r>
      <w:proofErr w:type="spellEnd"/>
      <w:r>
        <w:rPr>
          <w:rStyle w:val="fontstyle01"/>
        </w:rPr>
        <w:t xml:space="preserve"> </w:t>
      </w:r>
      <w:proofErr w:type="gramStart"/>
      <w:r>
        <w:rPr>
          <w:rStyle w:val="fontstyle01"/>
        </w:rPr>
        <w:t>VARCHAR(</w:t>
      </w:r>
      <w:proofErr w:type="gramEnd"/>
      <w:r>
        <w:rPr>
          <w:rStyle w:val="fontstyle01"/>
        </w:rPr>
        <w:t>100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Language VARCHAR(50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Country VARCHAR(50) NOT NULL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EpisodeCount</w:t>
      </w:r>
      <w:proofErr w:type="spellEnd"/>
      <w:r>
        <w:rPr>
          <w:rStyle w:val="fontstyle01"/>
        </w:rPr>
        <w:t xml:space="preserve"> INT NOT NULL DEFAULT 0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Rating DECIMAL(2,1)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TotalSubscribers</w:t>
      </w:r>
      <w:proofErr w:type="spellEnd"/>
      <w:r>
        <w:rPr>
          <w:rStyle w:val="fontstyle01"/>
        </w:rPr>
        <w:t xml:space="preserve"> INT NOT NULL DEFAULT 0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FeePerEpisode</w:t>
      </w:r>
      <w:proofErr w:type="spellEnd"/>
      <w:r>
        <w:rPr>
          <w:rStyle w:val="fontstyle01"/>
        </w:rPr>
        <w:t xml:space="preserve"> DECIMAL(10,2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(</w:t>
      </w:r>
      <w:proofErr w:type="spellStart"/>
      <w:r>
        <w:rPr>
          <w:rStyle w:val="fontstyle01"/>
        </w:rPr>
        <w:t>PodcastID</w:t>
      </w:r>
      <w:proofErr w:type="spellEnd"/>
      <w:r>
        <w:rPr>
          <w:rStyle w:val="fontstyle01"/>
        </w:rPr>
        <w:t>)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322DF229" w14:textId="77777777" w:rsidR="005F6660" w:rsidRDefault="005F6660">
      <w:pPr>
        <w:rPr>
          <w:rStyle w:val="fontstyle01"/>
        </w:rPr>
      </w:pP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 xml:space="preserve">CREATE TABLE </w:t>
      </w:r>
      <w:proofErr w:type="spellStart"/>
      <w:r>
        <w:rPr>
          <w:rStyle w:val="fontstyle01"/>
        </w:rPr>
        <w:t>PodcastHost</w:t>
      </w:r>
      <w:proofErr w:type="spellEnd"/>
      <w:r>
        <w:rPr>
          <w:rStyle w:val="fontstyle01"/>
        </w:rPr>
        <w:t xml:space="preserve">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Host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 xml:space="preserve">FirstName </w:t>
      </w:r>
      <w:proofErr w:type="gramStart"/>
      <w:r>
        <w:rPr>
          <w:rStyle w:val="fontstyle01"/>
        </w:rPr>
        <w:t>VARCHAR(</w:t>
      </w:r>
      <w:proofErr w:type="gramEnd"/>
      <w:r>
        <w:rPr>
          <w:rStyle w:val="fontstyle01"/>
        </w:rPr>
        <w:t>50) NOT NULL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LastName</w:t>
      </w:r>
      <w:proofErr w:type="spellEnd"/>
      <w:r>
        <w:rPr>
          <w:rStyle w:val="fontstyle01"/>
        </w:rPr>
        <w:t xml:space="preserve"> VARCHAR(50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hone VARCHAR(20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Email VARCHAR(100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City VARCHAR(50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(</w:t>
      </w:r>
      <w:proofErr w:type="spellStart"/>
      <w:r>
        <w:rPr>
          <w:rStyle w:val="fontstyle01"/>
        </w:rPr>
        <w:t>HostID</w:t>
      </w:r>
      <w:proofErr w:type="spellEnd"/>
      <w:r>
        <w:rPr>
          <w:rStyle w:val="fontstyle01"/>
        </w:rPr>
        <w:t>)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1FA626D2" w14:textId="77777777" w:rsidR="005F6660" w:rsidRDefault="005F6660">
      <w:pPr>
        <w:rPr>
          <w:rStyle w:val="fontstyle01"/>
        </w:rPr>
      </w:pPr>
      <w:r>
        <w:br/>
      </w:r>
      <w:r>
        <w:rPr>
          <w:rStyle w:val="fontstyle01"/>
        </w:rPr>
        <w:t xml:space="preserve">CREATE TABLE </w:t>
      </w:r>
      <w:proofErr w:type="spellStart"/>
      <w:r>
        <w:rPr>
          <w:rStyle w:val="fontstyle01"/>
        </w:rPr>
        <w:t>PodcastEpisode</w:t>
      </w:r>
      <w:proofErr w:type="spellEnd"/>
      <w:r>
        <w:rPr>
          <w:rStyle w:val="fontstyle01"/>
        </w:rPr>
        <w:t xml:space="preserve">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Episode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EpisodeTitle</w:t>
      </w:r>
      <w:proofErr w:type="spellEnd"/>
      <w:r>
        <w:rPr>
          <w:rStyle w:val="fontstyle01"/>
        </w:rPr>
        <w:t xml:space="preserve"> </w:t>
      </w:r>
      <w:proofErr w:type="gramStart"/>
      <w:r>
        <w:rPr>
          <w:rStyle w:val="fontstyle01"/>
        </w:rPr>
        <w:t>VARCHAR(</w:t>
      </w:r>
      <w:proofErr w:type="gramEnd"/>
      <w:r>
        <w:rPr>
          <w:rStyle w:val="fontstyle01"/>
        </w:rPr>
        <w:t>100) NOT NULL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PodcastID</w:t>
      </w:r>
      <w:proofErr w:type="spellEnd"/>
      <w:r>
        <w:rPr>
          <w:rStyle w:val="fontstyle01"/>
        </w:rPr>
        <w:t xml:space="preserve"> INT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Duration INT NOT NULL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ReleaseDate</w:t>
      </w:r>
      <w:proofErr w:type="spellEnd"/>
      <w:r>
        <w:rPr>
          <w:rStyle w:val="fontstyle01"/>
        </w:rPr>
        <w:t xml:space="preserve"> DATE NOT NULL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ListeningCount</w:t>
      </w:r>
      <w:proofErr w:type="spellEnd"/>
      <w:r>
        <w:rPr>
          <w:rStyle w:val="fontstyle01"/>
        </w:rPr>
        <w:t xml:space="preserve"> INT NOT NULL DEFAULT 0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AdvertisementCount</w:t>
      </w:r>
      <w:proofErr w:type="spellEnd"/>
      <w:r>
        <w:rPr>
          <w:rStyle w:val="fontstyle01"/>
        </w:rPr>
        <w:t xml:space="preserve"> INT NOT NULL DEFAULT 0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(</w:t>
      </w:r>
      <w:proofErr w:type="spellStart"/>
      <w:r>
        <w:rPr>
          <w:rStyle w:val="fontstyle01"/>
        </w:rPr>
        <w:t>EpisodeID</w:t>
      </w:r>
      <w:proofErr w:type="spellEnd"/>
      <w:r>
        <w:rPr>
          <w:rStyle w:val="fontstyle01"/>
        </w:rPr>
        <w:t>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 (</w:t>
      </w:r>
      <w:proofErr w:type="spellStart"/>
      <w:r>
        <w:rPr>
          <w:rStyle w:val="fontstyle01"/>
        </w:rPr>
        <w:t>PodcastID</w:t>
      </w:r>
      <w:proofErr w:type="spellEnd"/>
      <w:r>
        <w:rPr>
          <w:rStyle w:val="fontstyle01"/>
        </w:rPr>
        <w:t>) REFERENCES Podcast(</w:t>
      </w:r>
      <w:proofErr w:type="spellStart"/>
      <w:r>
        <w:rPr>
          <w:rStyle w:val="fontstyle01"/>
        </w:rPr>
        <w:t>PodcastID</w:t>
      </w:r>
      <w:proofErr w:type="spellEnd"/>
      <w:r>
        <w:rPr>
          <w:rStyle w:val="fontstyle01"/>
        </w:rPr>
        <w:t>) ON UPDATE CASCADE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67AC13C4" w14:textId="77777777" w:rsidR="005F6660" w:rsidRDefault="005F6660">
      <w:pPr>
        <w:rPr>
          <w:rStyle w:val="fontstyle01"/>
        </w:rPr>
      </w:pP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CREATE TABLE Sponsor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Sponsor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SponsorName</w:t>
      </w:r>
      <w:proofErr w:type="spellEnd"/>
      <w:r>
        <w:rPr>
          <w:rStyle w:val="fontstyle01"/>
        </w:rPr>
        <w:t xml:space="preserve"> </w:t>
      </w:r>
      <w:proofErr w:type="gramStart"/>
      <w:r>
        <w:rPr>
          <w:rStyle w:val="fontstyle01"/>
        </w:rPr>
        <w:t>VARCHAR(</w:t>
      </w:r>
      <w:proofErr w:type="gramEnd"/>
      <w:r>
        <w:rPr>
          <w:rStyle w:val="fontstyle01"/>
        </w:rPr>
        <w:t>128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(</w:t>
      </w:r>
      <w:proofErr w:type="spellStart"/>
      <w:r>
        <w:rPr>
          <w:rStyle w:val="fontstyle01"/>
        </w:rPr>
        <w:t>SponsorID</w:t>
      </w:r>
      <w:proofErr w:type="spellEnd"/>
      <w:r>
        <w:rPr>
          <w:rStyle w:val="fontstyle01"/>
        </w:rPr>
        <w:t>)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607218D0" w14:textId="77777777" w:rsidR="005F6660" w:rsidRDefault="005F6660">
      <w:pPr>
        <w:rPr>
          <w:rStyle w:val="fontstyle01"/>
        </w:rPr>
      </w:pP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 xml:space="preserve">CREATE TABLE </w:t>
      </w:r>
      <w:proofErr w:type="spellStart"/>
      <w:r>
        <w:rPr>
          <w:rStyle w:val="fontstyle01"/>
        </w:rPr>
        <w:t>SpecialGuest</w:t>
      </w:r>
      <w:proofErr w:type="spellEnd"/>
      <w:r>
        <w:rPr>
          <w:rStyle w:val="fontstyle01"/>
        </w:rPr>
        <w:t xml:space="preserve">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Guest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GuestName</w:t>
      </w:r>
      <w:proofErr w:type="spellEnd"/>
      <w:r>
        <w:rPr>
          <w:rStyle w:val="fontstyle01"/>
        </w:rPr>
        <w:t xml:space="preserve"> </w:t>
      </w:r>
      <w:proofErr w:type="gramStart"/>
      <w:r>
        <w:rPr>
          <w:rStyle w:val="fontstyle01"/>
        </w:rPr>
        <w:t>VARCHAR(</w:t>
      </w:r>
      <w:proofErr w:type="gramEnd"/>
      <w:r>
        <w:rPr>
          <w:rStyle w:val="fontstyle01"/>
        </w:rPr>
        <w:t>128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(</w:t>
      </w:r>
      <w:proofErr w:type="spellStart"/>
      <w:r>
        <w:rPr>
          <w:rStyle w:val="fontstyle01"/>
        </w:rPr>
        <w:t>GuestID</w:t>
      </w:r>
      <w:proofErr w:type="spellEnd"/>
      <w:r>
        <w:rPr>
          <w:rStyle w:val="fontstyle01"/>
        </w:rPr>
        <w:t>)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64A2B65C" w14:textId="77777777" w:rsidR="005F6660" w:rsidRDefault="005F6660">
      <w:pPr>
        <w:rPr>
          <w:rStyle w:val="fontstyle01"/>
        </w:rPr>
      </w:pP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 xml:space="preserve">CREATE TABLE </w:t>
      </w:r>
      <w:proofErr w:type="spellStart"/>
      <w:r>
        <w:rPr>
          <w:rStyle w:val="fontstyle01"/>
        </w:rPr>
        <w:t>PodcastPayments</w:t>
      </w:r>
      <w:proofErr w:type="spellEnd"/>
      <w:r>
        <w:rPr>
          <w:rStyle w:val="fontstyle01"/>
        </w:rPr>
        <w:t xml:space="preserve">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Host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YearMonth</w:t>
      </w:r>
      <w:proofErr w:type="spellEnd"/>
      <w:r>
        <w:rPr>
          <w:rStyle w:val="fontstyle01"/>
        </w:rPr>
        <w:t xml:space="preserve"> </w:t>
      </w:r>
      <w:proofErr w:type="gramStart"/>
      <w:r>
        <w:rPr>
          <w:rStyle w:val="fontstyle01"/>
        </w:rPr>
        <w:t>VARCHAR(</w:t>
      </w:r>
      <w:proofErr w:type="gramEnd"/>
      <w:r>
        <w:rPr>
          <w:rStyle w:val="fontstyle01"/>
        </w:rPr>
        <w:t>7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ayment DECIMAL(10, 2) NOT NULL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PaidStatus</w:t>
      </w:r>
      <w:proofErr w:type="spellEnd"/>
      <w:r>
        <w:rPr>
          <w:rStyle w:val="fontstyle01"/>
        </w:rPr>
        <w:t xml:space="preserve"> VARCHAR(10) NOT NULL,</w:t>
      </w:r>
      <w:r>
        <w:br/>
      </w:r>
      <w:r>
        <w:rPr>
          <w:rStyle w:val="fontstyle01"/>
        </w:rPr>
        <w:t>PRIMARY KEY (</w:t>
      </w:r>
      <w:proofErr w:type="spellStart"/>
      <w:r>
        <w:rPr>
          <w:rStyle w:val="fontstyle01"/>
        </w:rPr>
        <w:t>HostID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YearMonth</w:t>
      </w:r>
      <w:proofErr w:type="spellEnd"/>
      <w:r>
        <w:rPr>
          <w:rStyle w:val="fontstyle01"/>
        </w:rPr>
        <w:t>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 (</w:t>
      </w:r>
      <w:proofErr w:type="spellStart"/>
      <w:r>
        <w:rPr>
          <w:rStyle w:val="fontstyle01"/>
        </w:rPr>
        <w:t>HostID</w:t>
      </w:r>
      <w:proofErr w:type="spellEnd"/>
      <w:r>
        <w:rPr>
          <w:rStyle w:val="fontstyle01"/>
        </w:rPr>
        <w:t xml:space="preserve">) REFERENCES </w:t>
      </w:r>
      <w:proofErr w:type="spellStart"/>
      <w:r>
        <w:rPr>
          <w:rStyle w:val="fontstyle01"/>
        </w:rPr>
        <w:t>PodcastHost</w:t>
      </w:r>
      <w:proofErr w:type="spellEnd"/>
      <w:r>
        <w:rPr>
          <w:rStyle w:val="fontstyle01"/>
        </w:rPr>
        <w:t>(</w:t>
      </w:r>
      <w:proofErr w:type="spellStart"/>
      <w:r>
        <w:rPr>
          <w:rStyle w:val="fontstyle01"/>
        </w:rPr>
        <w:t>HostID</w:t>
      </w:r>
      <w:proofErr w:type="spellEnd"/>
      <w:r>
        <w:rPr>
          <w:rStyle w:val="fontstyle01"/>
        </w:rPr>
        <w:t>) ON UPDATE CASCADE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5631B7B8" w14:textId="77777777" w:rsidR="005F6660" w:rsidRDefault="005F6660">
      <w:pPr>
        <w:rPr>
          <w:rStyle w:val="fontstyle01"/>
        </w:rPr>
      </w:pP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CREATE TABLE User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User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 xml:space="preserve">FirstName </w:t>
      </w:r>
      <w:proofErr w:type="gramStart"/>
      <w:r>
        <w:rPr>
          <w:rStyle w:val="fontstyle01"/>
        </w:rPr>
        <w:t>VARCHAR(</w:t>
      </w:r>
      <w:proofErr w:type="gramEnd"/>
      <w:r>
        <w:rPr>
          <w:rStyle w:val="fontstyle01"/>
        </w:rPr>
        <w:t>100) NOT NULL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LastName</w:t>
      </w:r>
      <w:proofErr w:type="spellEnd"/>
      <w:r>
        <w:rPr>
          <w:rStyle w:val="fontstyle01"/>
        </w:rPr>
        <w:t xml:space="preserve"> VARCHAR(100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hone VARCHAR(20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Email VARCHAR(100) NOT NULL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RegistrationDate</w:t>
      </w:r>
      <w:proofErr w:type="spellEnd"/>
      <w:r>
        <w:rPr>
          <w:rStyle w:val="fontstyle01"/>
        </w:rPr>
        <w:t xml:space="preserve"> DATE NOT NULL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StatusOfSubscription</w:t>
      </w:r>
      <w:proofErr w:type="spellEnd"/>
      <w:r>
        <w:rPr>
          <w:rStyle w:val="fontstyle01"/>
        </w:rPr>
        <w:t xml:space="preserve"> VARCHAR(20) NOT NULL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MonthlySubscriptionFee</w:t>
      </w:r>
      <w:proofErr w:type="spellEnd"/>
      <w:r>
        <w:rPr>
          <w:rStyle w:val="fontstyle01"/>
        </w:rPr>
        <w:t xml:space="preserve"> DECIMAL(10, 2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(</w:t>
      </w:r>
      <w:proofErr w:type="spellStart"/>
      <w:r>
        <w:rPr>
          <w:rStyle w:val="fontstyle01"/>
        </w:rPr>
        <w:t>UserID</w:t>
      </w:r>
      <w:proofErr w:type="spellEnd"/>
      <w:r>
        <w:rPr>
          <w:rStyle w:val="fontstyle01"/>
        </w:rPr>
        <w:t>)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62837BEF" w14:textId="77777777" w:rsidR="005F6660" w:rsidRDefault="005F6660">
      <w:pPr>
        <w:rPr>
          <w:rStyle w:val="fontstyle01"/>
        </w:rPr>
      </w:pP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 xml:space="preserve">CREATE TABLE </w:t>
      </w:r>
      <w:proofErr w:type="spellStart"/>
      <w:r>
        <w:rPr>
          <w:rStyle w:val="fontstyle01"/>
        </w:rPr>
        <w:t>SubscriptionPayments</w:t>
      </w:r>
      <w:proofErr w:type="spellEnd"/>
      <w:r>
        <w:rPr>
          <w:rStyle w:val="fontstyle01"/>
        </w:rPr>
        <w:t xml:space="preserve">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User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YearMonth</w:t>
      </w:r>
      <w:proofErr w:type="spellEnd"/>
      <w:r>
        <w:rPr>
          <w:rStyle w:val="fontstyle01"/>
        </w:rPr>
        <w:t xml:space="preserve"> </w:t>
      </w:r>
      <w:proofErr w:type="gramStart"/>
      <w:r>
        <w:rPr>
          <w:rStyle w:val="fontstyle01"/>
        </w:rPr>
        <w:t>VARCHAR(</w:t>
      </w:r>
      <w:proofErr w:type="gramEnd"/>
      <w:r>
        <w:rPr>
          <w:rStyle w:val="fontstyle01"/>
        </w:rPr>
        <w:t>7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ayment DECIMAL(10, 2) NOT NULL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ReceivedStatus</w:t>
      </w:r>
      <w:proofErr w:type="spellEnd"/>
      <w:r>
        <w:rPr>
          <w:rStyle w:val="fontstyle01"/>
        </w:rPr>
        <w:t xml:space="preserve"> VARCHAR(20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 (</w:t>
      </w:r>
      <w:proofErr w:type="spellStart"/>
      <w:r>
        <w:rPr>
          <w:rStyle w:val="fontstyle01"/>
        </w:rPr>
        <w:t>UserID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YearMonth</w:t>
      </w:r>
      <w:proofErr w:type="spellEnd"/>
      <w:r>
        <w:rPr>
          <w:rStyle w:val="fontstyle01"/>
        </w:rPr>
        <w:t>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 (</w:t>
      </w:r>
      <w:proofErr w:type="spellStart"/>
      <w:r>
        <w:rPr>
          <w:rStyle w:val="fontstyle01"/>
        </w:rPr>
        <w:t>UserID</w:t>
      </w:r>
      <w:proofErr w:type="spellEnd"/>
      <w:r>
        <w:rPr>
          <w:rStyle w:val="fontstyle01"/>
        </w:rPr>
        <w:t>) REFERENCES User(</w:t>
      </w:r>
      <w:proofErr w:type="spellStart"/>
      <w:r>
        <w:rPr>
          <w:rStyle w:val="fontstyle01"/>
        </w:rPr>
        <w:t>UserID</w:t>
      </w:r>
      <w:proofErr w:type="spellEnd"/>
      <w:r>
        <w:rPr>
          <w:rStyle w:val="fontstyle01"/>
        </w:rPr>
        <w:t>) ON UPDATE CASCADE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6936B118" w14:textId="77777777" w:rsidR="005F6660" w:rsidRDefault="005F6660">
      <w:pPr>
        <w:rPr>
          <w:rStyle w:val="fontstyle01"/>
        </w:rPr>
      </w:pP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CREATE TABLE Contract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Artist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StartDate DATE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EndDate</w:t>
      </w:r>
      <w:proofErr w:type="spellEnd"/>
      <w:r>
        <w:rPr>
          <w:rStyle w:val="fontstyle01"/>
        </w:rPr>
        <w:t xml:space="preserve"> DATE NOT NULL,</w:t>
      </w:r>
      <w:r>
        <w:br/>
      </w:r>
      <w:proofErr w:type="spellStart"/>
      <w:r>
        <w:rPr>
          <w:rStyle w:val="fontstyle01"/>
        </w:rPr>
        <w:t>LabelName</w:t>
      </w:r>
      <w:proofErr w:type="spellEnd"/>
      <w:r>
        <w:rPr>
          <w:rStyle w:val="fontstyle01"/>
        </w:rPr>
        <w:t xml:space="preserve"> </w:t>
      </w:r>
      <w:proofErr w:type="gramStart"/>
      <w:r>
        <w:rPr>
          <w:rStyle w:val="fontstyle01"/>
        </w:rPr>
        <w:t>VARCHAR(</w:t>
      </w:r>
      <w:proofErr w:type="gramEnd"/>
      <w:r>
        <w:rPr>
          <w:rStyle w:val="fontstyle01"/>
        </w:rPr>
        <w:t>128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 (</w:t>
      </w:r>
      <w:proofErr w:type="spellStart"/>
      <w:r>
        <w:rPr>
          <w:rStyle w:val="fontstyle01"/>
        </w:rPr>
        <w:t>ArtistID</w:t>
      </w:r>
      <w:proofErr w:type="spellEnd"/>
      <w:r>
        <w:rPr>
          <w:rStyle w:val="fontstyle01"/>
        </w:rPr>
        <w:t>, StartDate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 (</w:t>
      </w:r>
      <w:proofErr w:type="spellStart"/>
      <w:r>
        <w:rPr>
          <w:rStyle w:val="fontstyle01"/>
        </w:rPr>
        <w:t>ArtistID</w:t>
      </w:r>
      <w:proofErr w:type="spellEnd"/>
      <w:r>
        <w:rPr>
          <w:rStyle w:val="fontstyle01"/>
        </w:rPr>
        <w:t>) REFERENCES Artist(</w:t>
      </w:r>
      <w:proofErr w:type="spellStart"/>
      <w:r>
        <w:rPr>
          <w:rStyle w:val="fontstyle01"/>
        </w:rPr>
        <w:t>ArtistID</w:t>
      </w:r>
      <w:proofErr w:type="spellEnd"/>
      <w:r>
        <w:rPr>
          <w:rStyle w:val="fontstyle01"/>
        </w:rPr>
        <w:t>) ON UPDATE CASCADE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 (</w:t>
      </w:r>
      <w:proofErr w:type="spellStart"/>
      <w:r>
        <w:rPr>
          <w:rStyle w:val="fontstyle01"/>
        </w:rPr>
        <w:t>LabelName</w:t>
      </w:r>
      <w:proofErr w:type="spellEnd"/>
      <w:r>
        <w:rPr>
          <w:rStyle w:val="fontstyle01"/>
        </w:rPr>
        <w:t xml:space="preserve">) REFERENCES </w:t>
      </w:r>
      <w:proofErr w:type="spellStart"/>
      <w:r>
        <w:rPr>
          <w:rStyle w:val="fontstyle01"/>
        </w:rPr>
        <w:t>RecordLabel</w:t>
      </w:r>
      <w:proofErr w:type="spellEnd"/>
      <w:r>
        <w:rPr>
          <w:rStyle w:val="fontstyle01"/>
        </w:rPr>
        <w:t>(</w:t>
      </w:r>
      <w:proofErr w:type="spellStart"/>
      <w:r>
        <w:rPr>
          <w:rStyle w:val="fontstyle01"/>
        </w:rPr>
        <w:t>LabelName</w:t>
      </w:r>
      <w:proofErr w:type="spellEnd"/>
      <w:r>
        <w:rPr>
          <w:rStyle w:val="fontstyle01"/>
        </w:rPr>
        <w:t>) ON UPDATE CASCADE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70827621" w14:textId="77777777" w:rsidR="005F6660" w:rsidRDefault="005F6660">
      <w:pPr>
        <w:rPr>
          <w:rStyle w:val="fontstyle01"/>
        </w:rPr>
      </w:pP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 xml:space="preserve">CREATE TABLE </w:t>
      </w:r>
      <w:proofErr w:type="spellStart"/>
      <w:r>
        <w:rPr>
          <w:rStyle w:val="fontstyle01"/>
        </w:rPr>
        <w:t>PerformedBy</w:t>
      </w:r>
      <w:proofErr w:type="spellEnd"/>
      <w:r>
        <w:rPr>
          <w:rStyle w:val="fontstyle01"/>
        </w:rPr>
        <w:t xml:space="preserve">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Song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Artist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MainArtistStatus</w:t>
      </w:r>
      <w:proofErr w:type="spellEnd"/>
      <w:r>
        <w:rPr>
          <w:rStyle w:val="fontstyle01"/>
        </w:rPr>
        <w:t xml:space="preserve"> </w:t>
      </w:r>
      <w:proofErr w:type="gramStart"/>
      <w:r>
        <w:rPr>
          <w:rStyle w:val="fontstyle01"/>
        </w:rPr>
        <w:t>VARCHAR(</w:t>
      </w:r>
      <w:proofErr w:type="gramEnd"/>
      <w:r>
        <w:rPr>
          <w:rStyle w:val="fontstyle01"/>
        </w:rPr>
        <w:t>20) NOT NULL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 (</w:t>
      </w:r>
      <w:proofErr w:type="spellStart"/>
      <w:r>
        <w:rPr>
          <w:rStyle w:val="fontstyle01"/>
        </w:rPr>
        <w:t>SongID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ArtistID</w:t>
      </w:r>
      <w:proofErr w:type="spellEnd"/>
      <w:r>
        <w:rPr>
          <w:rStyle w:val="fontstyle01"/>
        </w:rPr>
        <w:t>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 (</w:t>
      </w:r>
      <w:proofErr w:type="spellStart"/>
      <w:r>
        <w:rPr>
          <w:rStyle w:val="fontstyle01"/>
        </w:rPr>
        <w:t>SongID</w:t>
      </w:r>
      <w:proofErr w:type="spellEnd"/>
      <w:r>
        <w:rPr>
          <w:rStyle w:val="fontstyle01"/>
        </w:rPr>
        <w:t>) REFERENCES Song(</w:t>
      </w:r>
      <w:proofErr w:type="spellStart"/>
      <w:r>
        <w:rPr>
          <w:rStyle w:val="fontstyle01"/>
        </w:rPr>
        <w:t>SongID</w:t>
      </w:r>
      <w:proofErr w:type="spellEnd"/>
      <w:r>
        <w:rPr>
          <w:rStyle w:val="fontstyle01"/>
        </w:rPr>
        <w:t>) ON UPDATE CASCADE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 (</w:t>
      </w:r>
      <w:proofErr w:type="spellStart"/>
      <w:r>
        <w:rPr>
          <w:rStyle w:val="fontstyle01"/>
        </w:rPr>
        <w:t>ArtistID</w:t>
      </w:r>
      <w:proofErr w:type="spellEnd"/>
      <w:r>
        <w:rPr>
          <w:rStyle w:val="fontstyle01"/>
        </w:rPr>
        <w:t>) REFERENCES Artist(</w:t>
      </w:r>
      <w:proofErr w:type="spellStart"/>
      <w:r>
        <w:rPr>
          <w:rStyle w:val="fontstyle01"/>
        </w:rPr>
        <w:t>ArtistID</w:t>
      </w:r>
      <w:proofErr w:type="spellEnd"/>
      <w:r>
        <w:rPr>
          <w:rStyle w:val="fontstyle01"/>
        </w:rPr>
        <w:t>) ON UPDATE CASCADE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4C4B36F6" w14:textId="77777777" w:rsidR="005F6660" w:rsidRDefault="005F6660">
      <w:pPr>
        <w:rPr>
          <w:rStyle w:val="fontstyle01"/>
        </w:rPr>
      </w:pP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 xml:space="preserve">CREATE TABLE </w:t>
      </w:r>
      <w:proofErr w:type="spellStart"/>
      <w:r>
        <w:rPr>
          <w:rStyle w:val="fontstyle01"/>
        </w:rPr>
        <w:t>HasGenre</w:t>
      </w:r>
      <w:proofErr w:type="spellEnd"/>
      <w:r>
        <w:rPr>
          <w:rStyle w:val="fontstyle01"/>
        </w:rPr>
        <w:t xml:space="preserve">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Song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Genre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 (</w:t>
      </w:r>
      <w:proofErr w:type="spellStart"/>
      <w:r>
        <w:rPr>
          <w:rStyle w:val="fontstyle01"/>
        </w:rPr>
        <w:t>SongID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GenreID</w:t>
      </w:r>
      <w:proofErr w:type="spellEnd"/>
      <w:r>
        <w:rPr>
          <w:rStyle w:val="fontstyle01"/>
        </w:rPr>
        <w:t>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 (</w:t>
      </w:r>
      <w:proofErr w:type="spellStart"/>
      <w:r>
        <w:rPr>
          <w:rStyle w:val="fontstyle01"/>
        </w:rPr>
        <w:t>SongID</w:t>
      </w:r>
      <w:proofErr w:type="spellEnd"/>
      <w:r>
        <w:rPr>
          <w:rStyle w:val="fontstyle01"/>
        </w:rPr>
        <w:t xml:space="preserve">) REFERENCES </w:t>
      </w:r>
      <w:proofErr w:type="gramStart"/>
      <w:r>
        <w:rPr>
          <w:rStyle w:val="fontstyle01"/>
        </w:rPr>
        <w:t>Song(</w:t>
      </w:r>
      <w:proofErr w:type="spellStart"/>
      <w:proofErr w:type="gramEnd"/>
      <w:r>
        <w:rPr>
          <w:rStyle w:val="fontstyle01"/>
        </w:rPr>
        <w:t>SongID</w:t>
      </w:r>
      <w:proofErr w:type="spellEnd"/>
      <w:r>
        <w:rPr>
          <w:rStyle w:val="fontstyle01"/>
        </w:rPr>
        <w:t>) ON UPDATE CASCADE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 (</w:t>
      </w:r>
      <w:proofErr w:type="spellStart"/>
      <w:r>
        <w:rPr>
          <w:rStyle w:val="fontstyle01"/>
        </w:rPr>
        <w:t>GenreID</w:t>
      </w:r>
      <w:proofErr w:type="spellEnd"/>
      <w:r>
        <w:rPr>
          <w:rStyle w:val="fontstyle01"/>
        </w:rPr>
        <w:t>) REFERENCES Genre(</w:t>
      </w:r>
      <w:proofErr w:type="spellStart"/>
      <w:r>
        <w:rPr>
          <w:rStyle w:val="fontstyle01"/>
        </w:rPr>
        <w:t>GenreID</w:t>
      </w:r>
      <w:proofErr w:type="spellEnd"/>
      <w:r>
        <w:rPr>
          <w:rStyle w:val="fontstyle01"/>
        </w:rPr>
        <w:t>) ON UPDATE CASCADE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15594282" w14:textId="77777777" w:rsidR="005F6660" w:rsidRDefault="005F6660">
      <w:pPr>
        <w:rPr>
          <w:rStyle w:val="fontstyle01"/>
        </w:rPr>
      </w:pP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 xml:space="preserve">CREATE TABLE </w:t>
      </w:r>
      <w:proofErr w:type="spellStart"/>
      <w:r>
        <w:rPr>
          <w:rStyle w:val="fontstyle01"/>
        </w:rPr>
        <w:t>HostedBy</w:t>
      </w:r>
      <w:proofErr w:type="spellEnd"/>
      <w:r>
        <w:rPr>
          <w:rStyle w:val="fontstyle01"/>
        </w:rPr>
        <w:t xml:space="preserve">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Podcast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Host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 (</w:t>
      </w:r>
      <w:proofErr w:type="spellStart"/>
      <w:r>
        <w:rPr>
          <w:rStyle w:val="fontstyle01"/>
        </w:rPr>
        <w:t>PodcastID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HostID</w:t>
      </w:r>
      <w:proofErr w:type="spellEnd"/>
      <w:r>
        <w:rPr>
          <w:rStyle w:val="fontstyle01"/>
        </w:rPr>
        <w:t>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 (</w:t>
      </w:r>
      <w:proofErr w:type="spellStart"/>
      <w:r>
        <w:rPr>
          <w:rStyle w:val="fontstyle01"/>
        </w:rPr>
        <w:t>PodcastID</w:t>
      </w:r>
      <w:proofErr w:type="spellEnd"/>
      <w:r>
        <w:rPr>
          <w:rStyle w:val="fontstyle01"/>
        </w:rPr>
        <w:t xml:space="preserve">) REFERENCES </w:t>
      </w:r>
      <w:proofErr w:type="gramStart"/>
      <w:r>
        <w:rPr>
          <w:rStyle w:val="fontstyle01"/>
        </w:rPr>
        <w:t>Podcast(</w:t>
      </w:r>
      <w:proofErr w:type="spellStart"/>
      <w:proofErr w:type="gramEnd"/>
      <w:r>
        <w:rPr>
          <w:rStyle w:val="fontstyle01"/>
        </w:rPr>
        <w:t>PodcastID</w:t>
      </w:r>
      <w:proofErr w:type="spellEnd"/>
      <w:r>
        <w:rPr>
          <w:rStyle w:val="fontstyle01"/>
        </w:rPr>
        <w:t>) ON UPDATE CASCADE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 (</w:t>
      </w:r>
      <w:proofErr w:type="spellStart"/>
      <w:r>
        <w:rPr>
          <w:rStyle w:val="fontstyle01"/>
        </w:rPr>
        <w:t>HostID</w:t>
      </w:r>
      <w:proofErr w:type="spellEnd"/>
      <w:r>
        <w:rPr>
          <w:rStyle w:val="fontstyle01"/>
        </w:rPr>
        <w:t xml:space="preserve">) REFERENCES </w:t>
      </w:r>
      <w:proofErr w:type="spellStart"/>
      <w:r>
        <w:rPr>
          <w:rStyle w:val="fontstyle01"/>
        </w:rPr>
        <w:t>PodcastHost</w:t>
      </w:r>
      <w:proofErr w:type="spellEnd"/>
      <w:r>
        <w:rPr>
          <w:rStyle w:val="fontstyle01"/>
        </w:rPr>
        <w:t>(</w:t>
      </w:r>
      <w:proofErr w:type="spellStart"/>
      <w:r>
        <w:rPr>
          <w:rStyle w:val="fontstyle01"/>
        </w:rPr>
        <w:t>HostID</w:t>
      </w:r>
      <w:proofErr w:type="spellEnd"/>
      <w:r>
        <w:rPr>
          <w:rStyle w:val="fontstyle01"/>
        </w:rPr>
        <w:t>) ON UPDATE CASCADE</w:t>
      </w:r>
      <w:r>
        <w:br/>
      </w:r>
      <w:r>
        <w:rPr>
          <w:rStyle w:val="fontstyle01"/>
        </w:rPr>
        <w:t>);</w:t>
      </w:r>
    </w:p>
    <w:p w14:paraId="22619FBD" w14:textId="77777777" w:rsidR="005F6660" w:rsidRDefault="005F6660">
      <w:pPr>
        <w:rPr>
          <w:rStyle w:val="fontstyle01"/>
        </w:rPr>
      </w:pP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 xml:space="preserve">CREATE TABLE </w:t>
      </w:r>
      <w:proofErr w:type="spellStart"/>
      <w:r>
        <w:rPr>
          <w:rStyle w:val="fontstyle01"/>
        </w:rPr>
        <w:t>IsOfGenre</w:t>
      </w:r>
      <w:proofErr w:type="spellEnd"/>
      <w:r>
        <w:rPr>
          <w:rStyle w:val="fontstyle01"/>
        </w:rPr>
        <w:t xml:space="preserve">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Podcast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Genre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 (</w:t>
      </w:r>
      <w:proofErr w:type="spellStart"/>
      <w:r>
        <w:rPr>
          <w:rStyle w:val="fontstyle01"/>
        </w:rPr>
        <w:t>PodcastID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GenreID</w:t>
      </w:r>
      <w:proofErr w:type="spellEnd"/>
      <w:r>
        <w:rPr>
          <w:rStyle w:val="fontstyle01"/>
        </w:rPr>
        <w:t>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 (</w:t>
      </w:r>
      <w:proofErr w:type="spellStart"/>
      <w:r>
        <w:rPr>
          <w:rStyle w:val="fontstyle01"/>
        </w:rPr>
        <w:t>PodcastID</w:t>
      </w:r>
      <w:proofErr w:type="spellEnd"/>
      <w:r>
        <w:rPr>
          <w:rStyle w:val="fontstyle01"/>
        </w:rPr>
        <w:t xml:space="preserve">) REFERENCES </w:t>
      </w:r>
      <w:proofErr w:type="gramStart"/>
      <w:r>
        <w:rPr>
          <w:rStyle w:val="fontstyle01"/>
        </w:rPr>
        <w:t>Podcast(</w:t>
      </w:r>
      <w:proofErr w:type="spellStart"/>
      <w:proofErr w:type="gramEnd"/>
      <w:r>
        <w:rPr>
          <w:rStyle w:val="fontstyle01"/>
        </w:rPr>
        <w:t>PodcastID</w:t>
      </w:r>
      <w:proofErr w:type="spellEnd"/>
      <w:r>
        <w:rPr>
          <w:rStyle w:val="fontstyle01"/>
        </w:rPr>
        <w:t>) ON UPDATE CASCADE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 (</w:t>
      </w:r>
      <w:proofErr w:type="spellStart"/>
      <w:r>
        <w:rPr>
          <w:rStyle w:val="fontstyle01"/>
        </w:rPr>
        <w:t>GenreID</w:t>
      </w:r>
      <w:proofErr w:type="spellEnd"/>
      <w:r>
        <w:rPr>
          <w:rStyle w:val="fontstyle01"/>
        </w:rPr>
        <w:t>) REFERENCES Genre(</w:t>
      </w:r>
      <w:proofErr w:type="spellStart"/>
      <w:r>
        <w:rPr>
          <w:rStyle w:val="fontstyle01"/>
        </w:rPr>
        <w:t>GenreID</w:t>
      </w:r>
      <w:proofErr w:type="spellEnd"/>
      <w:r>
        <w:rPr>
          <w:rStyle w:val="fontstyle01"/>
        </w:rPr>
        <w:t>) ON UPDATE CASCADE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44DCF33F" w14:textId="77777777" w:rsidR="005F6660" w:rsidRDefault="005F6660">
      <w:pPr>
        <w:rPr>
          <w:rStyle w:val="fontstyle01"/>
        </w:rPr>
      </w:pP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 xml:space="preserve">CREATE TABLE </w:t>
      </w:r>
      <w:proofErr w:type="spellStart"/>
      <w:r>
        <w:rPr>
          <w:rStyle w:val="fontstyle01"/>
        </w:rPr>
        <w:t>SponsoredBy</w:t>
      </w:r>
      <w:proofErr w:type="spellEnd"/>
      <w:r>
        <w:rPr>
          <w:rStyle w:val="fontstyle01"/>
        </w:rPr>
        <w:t xml:space="preserve">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Podcast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Sponsor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PRIMARY KEY (</w:t>
      </w:r>
      <w:proofErr w:type="spellStart"/>
      <w:r>
        <w:rPr>
          <w:rStyle w:val="fontstyle01"/>
        </w:rPr>
        <w:t>PodcastID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SponsorID</w:t>
      </w:r>
      <w:proofErr w:type="spellEnd"/>
      <w:r>
        <w:rPr>
          <w:rStyle w:val="fontstyle01"/>
        </w:rPr>
        <w:t>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 (</w:t>
      </w:r>
      <w:proofErr w:type="spellStart"/>
      <w:r>
        <w:rPr>
          <w:rStyle w:val="fontstyle01"/>
        </w:rPr>
        <w:t>PodcastID</w:t>
      </w:r>
      <w:proofErr w:type="spellEnd"/>
      <w:r>
        <w:rPr>
          <w:rStyle w:val="fontstyle01"/>
        </w:rPr>
        <w:t xml:space="preserve">) REFERENCES </w:t>
      </w:r>
      <w:proofErr w:type="gramStart"/>
      <w:r>
        <w:rPr>
          <w:rStyle w:val="fontstyle01"/>
        </w:rPr>
        <w:t>Podcast(</w:t>
      </w:r>
      <w:proofErr w:type="spellStart"/>
      <w:proofErr w:type="gramEnd"/>
      <w:r>
        <w:rPr>
          <w:rStyle w:val="fontstyle01"/>
        </w:rPr>
        <w:t>PodcastID</w:t>
      </w:r>
      <w:proofErr w:type="spellEnd"/>
      <w:r>
        <w:rPr>
          <w:rStyle w:val="fontstyle01"/>
        </w:rPr>
        <w:t>) ON UPDATE CASCADE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 (</w:t>
      </w:r>
      <w:proofErr w:type="spellStart"/>
      <w:r>
        <w:rPr>
          <w:rStyle w:val="fontstyle01"/>
        </w:rPr>
        <w:t>SponsorID</w:t>
      </w:r>
      <w:proofErr w:type="spellEnd"/>
      <w:r>
        <w:rPr>
          <w:rStyle w:val="fontstyle01"/>
        </w:rPr>
        <w:t>) REFERENCES Sponsor(</w:t>
      </w:r>
      <w:proofErr w:type="spellStart"/>
      <w:r>
        <w:rPr>
          <w:rStyle w:val="fontstyle01"/>
        </w:rPr>
        <w:t>SponsorID</w:t>
      </w:r>
      <w:proofErr w:type="spellEnd"/>
      <w:r>
        <w:rPr>
          <w:rStyle w:val="fontstyle01"/>
        </w:rPr>
        <w:t>) ON UPDATE CASCADE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2A3E6540" w14:textId="1639DCEB" w:rsidR="00365C35" w:rsidRDefault="005F6660">
      <w:pPr>
        <w:rPr>
          <w:rStyle w:val="fontstyle01"/>
        </w:rPr>
      </w:pP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CREATE TABLE Features (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Episode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SpecialGuestID</w:t>
      </w:r>
      <w:proofErr w:type="spellEnd"/>
      <w:r>
        <w:rPr>
          <w:rStyle w:val="fontstyle01"/>
        </w:rPr>
        <w:t xml:space="preserve"> INT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 xml:space="preserve">PRIMARY </w:t>
      </w:r>
      <w:proofErr w:type="gramStart"/>
      <w:r>
        <w:rPr>
          <w:rStyle w:val="fontstyle01"/>
        </w:rPr>
        <w:t>KEY(</w:t>
      </w:r>
      <w:proofErr w:type="spellStart"/>
      <w:proofErr w:type="gramEnd"/>
      <w:r>
        <w:rPr>
          <w:rStyle w:val="fontstyle01"/>
        </w:rPr>
        <w:t>EpisodeID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SpecialGuestID</w:t>
      </w:r>
      <w:proofErr w:type="spellEnd"/>
      <w:r>
        <w:rPr>
          <w:rStyle w:val="fontstyle01"/>
        </w:rPr>
        <w:t>)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(</w:t>
      </w:r>
      <w:proofErr w:type="spellStart"/>
      <w:r>
        <w:rPr>
          <w:rStyle w:val="fontstyle01"/>
        </w:rPr>
        <w:t>EpisodeID</w:t>
      </w:r>
      <w:proofErr w:type="spellEnd"/>
      <w:r>
        <w:rPr>
          <w:rStyle w:val="fontstyle01"/>
        </w:rPr>
        <w:t xml:space="preserve">) REFERENCES </w:t>
      </w:r>
      <w:proofErr w:type="spellStart"/>
      <w:r>
        <w:rPr>
          <w:rStyle w:val="fontstyle01"/>
        </w:rPr>
        <w:t>PodcastEpisode</w:t>
      </w:r>
      <w:proofErr w:type="spellEnd"/>
      <w:r>
        <w:rPr>
          <w:rStyle w:val="fontstyle01"/>
        </w:rPr>
        <w:t>(</w:t>
      </w:r>
      <w:proofErr w:type="spellStart"/>
      <w:r>
        <w:rPr>
          <w:rStyle w:val="fontstyle01"/>
        </w:rPr>
        <w:t>EpisodeID</w:t>
      </w:r>
      <w:proofErr w:type="spellEnd"/>
      <w:r>
        <w:rPr>
          <w:rStyle w:val="fontstyle01"/>
        </w:rPr>
        <w:t>) ON UPDATE CASCADE,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FOREIGN KEY(</w:t>
      </w:r>
      <w:proofErr w:type="spellStart"/>
      <w:r>
        <w:rPr>
          <w:rStyle w:val="fontstyle01"/>
        </w:rPr>
        <w:t>SpecialGuestID</w:t>
      </w:r>
      <w:proofErr w:type="spellEnd"/>
      <w:r>
        <w:rPr>
          <w:rStyle w:val="fontstyle01"/>
        </w:rPr>
        <w:t xml:space="preserve">) REFERENCES </w:t>
      </w:r>
      <w:proofErr w:type="spellStart"/>
      <w:r>
        <w:rPr>
          <w:rStyle w:val="fontstyle01"/>
        </w:rPr>
        <w:t>SpecialGuest</w:t>
      </w:r>
      <w:proofErr w:type="spellEnd"/>
      <w:r>
        <w:rPr>
          <w:rStyle w:val="fontstyle01"/>
        </w:rPr>
        <w:t>(</w:t>
      </w:r>
      <w:proofErr w:type="spellStart"/>
      <w:r>
        <w:rPr>
          <w:rStyle w:val="fontstyle01"/>
        </w:rPr>
        <w:t>GuestID</w:t>
      </w:r>
      <w:proofErr w:type="spellEnd"/>
      <w:r>
        <w:rPr>
          <w:rStyle w:val="fontstyle01"/>
        </w:rPr>
        <w:t>) ON UPDATE CASCADE</w:t>
      </w:r>
      <w:r>
        <w:rPr>
          <w:rFonts w:ascii="Calibri" w:hAnsi="Calibri" w:cs="Calibri"/>
          <w:color w:val="000000"/>
        </w:rPr>
        <w:br/>
      </w:r>
      <w:r>
        <w:rPr>
          <w:rStyle w:val="fontstyle01"/>
        </w:rPr>
        <w:t>);</w:t>
      </w:r>
    </w:p>
    <w:p w14:paraId="204C3F97" w14:textId="77777777" w:rsidR="002C22CF" w:rsidRDefault="002C22CF">
      <w:pPr>
        <w:rPr>
          <w:rStyle w:val="fontstyle01"/>
        </w:rPr>
      </w:pPr>
    </w:p>
    <w:p w14:paraId="6192F254" w14:textId="77777777" w:rsidR="002C22CF" w:rsidRDefault="002C22CF"/>
    <w:p w14:paraId="01A0407E" w14:textId="77777777" w:rsidR="005B6DF8" w:rsidRDefault="005B6DF8"/>
    <w:p w14:paraId="7D1B9A45" w14:textId="77777777" w:rsidR="005B6DF8" w:rsidRDefault="005B6DF8"/>
    <w:p w14:paraId="6C88DA69" w14:textId="77777777" w:rsidR="005B6DF8" w:rsidRDefault="005B6DF8"/>
    <w:p w14:paraId="1F2AFA41" w14:textId="77777777" w:rsidR="005B6DF8" w:rsidRDefault="005B6DF8"/>
    <w:p w14:paraId="05528139" w14:textId="77777777" w:rsidR="005B6DF8" w:rsidRDefault="005B6DF8"/>
    <w:p w14:paraId="6ED88DAF" w14:textId="77777777" w:rsidR="005B6DF8" w:rsidRDefault="005B6DF8"/>
    <w:p w14:paraId="35707627" w14:textId="77777777" w:rsidR="005B6DF8" w:rsidRDefault="005B6DF8"/>
    <w:p w14:paraId="7F097CA7" w14:textId="5C54CE03" w:rsidR="00CB6F70" w:rsidRDefault="00CB6F70" w:rsidP="00D93F31">
      <w:pPr>
        <w:ind w:left="360"/>
      </w:pPr>
      <w:r>
        <w:t>INSERT INTO Album (</w:t>
      </w:r>
      <w:proofErr w:type="spellStart"/>
      <w:r>
        <w:t>AlbumID</w:t>
      </w:r>
      <w:proofErr w:type="spellEnd"/>
      <w:r>
        <w:t xml:space="preserve">, </w:t>
      </w:r>
      <w:proofErr w:type="spellStart"/>
      <w:r>
        <w:t>AlbumName</w:t>
      </w:r>
      <w:proofErr w:type="spellEnd"/>
      <w:r>
        <w:t xml:space="preserve">, </w:t>
      </w:r>
      <w:proofErr w:type="spellStart"/>
      <w:r>
        <w:t>ReleaseYear</w:t>
      </w:r>
      <w:proofErr w:type="spellEnd"/>
      <w:r>
        <w:t>, Edition)</w:t>
      </w:r>
      <w:r w:rsidR="00D93F31">
        <w:t xml:space="preserve"> </w:t>
      </w:r>
      <w:r>
        <w:t xml:space="preserve">VALUES </w:t>
      </w:r>
    </w:p>
    <w:p w14:paraId="603702E1" w14:textId="7DBA1624" w:rsidR="00CB6F70" w:rsidRDefault="00CB6F70" w:rsidP="00CB6F70">
      <w:pPr>
        <w:ind w:left="360"/>
      </w:pPr>
      <w:r>
        <w:t>(</w:t>
      </w:r>
      <w:r w:rsidR="006E2C34">
        <w:t>4001</w:t>
      </w:r>
      <w:r>
        <w:t>, '</w:t>
      </w:r>
      <w:r w:rsidR="004D3DE8">
        <w:t>Electric Oasis</w:t>
      </w:r>
      <w:r>
        <w:t xml:space="preserve">', </w:t>
      </w:r>
      <w:r w:rsidR="004641D1">
        <w:t>2023</w:t>
      </w:r>
      <w:r>
        <w:t xml:space="preserve">, 'Special Edition'), </w:t>
      </w:r>
    </w:p>
    <w:p w14:paraId="5471A625" w14:textId="507C9705" w:rsidR="005B6DF8" w:rsidRDefault="00CB6F70" w:rsidP="00D554A5">
      <w:pPr>
        <w:ind w:left="360"/>
      </w:pPr>
      <w:r>
        <w:t>(</w:t>
      </w:r>
      <w:r w:rsidR="00B74E54">
        <w:t>400</w:t>
      </w:r>
      <w:r>
        <w:t>2, '</w:t>
      </w:r>
      <w:r w:rsidR="007360D5">
        <w:t xml:space="preserve">Lost in the </w:t>
      </w:r>
      <w:r w:rsidR="00D77A56">
        <w:t>Echoes</w:t>
      </w:r>
      <w:r>
        <w:t xml:space="preserve">', </w:t>
      </w:r>
      <w:r w:rsidR="004641D1">
        <w:t>2023</w:t>
      </w:r>
      <w:r>
        <w:t>, NULL</w:t>
      </w:r>
      <w:proofErr w:type="gramStart"/>
      <w:r>
        <w:t>)</w:t>
      </w:r>
      <w:r w:rsidR="00D554A5">
        <w:t>;</w:t>
      </w:r>
      <w:proofErr w:type="gramEnd"/>
    </w:p>
    <w:p w14:paraId="7121958D" w14:textId="77777777" w:rsidR="00077BC7" w:rsidRDefault="00077BC7" w:rsidP="00D554A5">
      <w:pPr>
        <w:ind w:left="360"/>
      </w:pPr>
    </w:p>
    <w:p w14:paraId="515ABAD3" w14:textId="77777777" w:rsidR="00077BC7" w:rsidRDefault="00077BC7" w:rsidP="00D554A5">
      <w:pPr>
        <w:ind w:left="360"/>
      </w:pPr>
    </w:p>
    <w:p w14:paraId="185C00E5" w14:textId="77777777" w:rsidR="00EA298F" w:rsidRDefault="00EA298F" w:rsidP="00EA298F">
      <w:pPr>
        <w:ind w:left="360"/>
      </w:pPr>
      <w:r>
        <w:t>INSERT INTO Song (</w:t>
      </w:r>
      <w:proofErr w:type="spellStart"/>
      <w:r>
        <w:t>SongID</w:t>
      </w:r>
      <w:proofErr w:type="spellEnd"/>
      <w:r>
        <w:t xml:space="preserve">, </w:t>
      </w:r>
      <w:proofErr w:type="spellStart"/>
      <w:r>
        <w:t>SongTitle</w:t>
      </w:r>
      <w:proofErr w:type="spellEnd"/>
      <w:r>
        <w:t xml:space="preserve">, Duration, </w:t>
      </w:r>
      <w:proofErr w:type="spellStart"/>
      <w:r>
        <w:t>AlbumID</w:t>
      </w:r>
      <w:proofErr w:type="spellEnd"/>
      <w:r>
        <w:t xml:space="preserve">, </w:t>
      </w:r>
      <w:proofErr w:type="spellStart"/>
      <w:r>
        <w:t>TrackNumber</w:t>
      </w:r>
      <w:proofErr w:type="spellEnd"/>
      <w:r>
        <w:t xml:space="preserve">, </w:t>
      </w:r>
      <w:proofErr w:type="spellStart"/>
      <w:r>
        <w:t>ReleaseDate</w:t>
      </w:r>
      <w:proofErr w:type="spellEnd"/>
      <w:r>
        <w:t xml:space="preserve">, </w:t>
      </w:r>
      <w:proofErr w:type="spellStart"/>
      <w:r>
        <w:t>ReleaseCountry</w:t>
      </w:r>
      <w:proofErr w:type="spellEnd"/>
      <w:r>
        <w:t xml:space="preserve">, Language, </w:t>
      </w:r>
      <w:proofErr w:type="spellStart"/>
      <w:r>
        <w:t>RoyaltyRate</w:t>
      </w:r>
      <w:proofErr w:type="spellEnd"/>
      <w:r>
        <w:t xml:space="preserve">) VALUES </w:t>
      </w:r>
    </w:p>
    <w:p w14:paraId="1C9B0C76" w14:textId="69736F6C" w:rsidR="00EA298F" w:rsidRDefault="00EA298F" w:rsidP="00EA298F">
      <w:pPr>
        <w:ind w:left="360"/>
      </w:pPr>
      <w:r>
        <w:t>(</w:t>
      </w:r>
      <w:r w:rsidR="0076347D">
        <w:t>100</w:t>
      </w:r>
      <w:r>
        <w:t>1, '</w:t>
      </w:r>
      <w:r w:rsidR="00CB5AE2" w:rsidRPr="00CB5AE2">
        <w:t>Electric Dreamscape</w:t>
      </w:r>
      <w:r>
        <w:t xml:space="preserve">', '00:04:53', </w:t>
      </w:r>
      <w:r w:rsidR="005C7C8B">
        <w:t>400</w:t>
      </w:r>
      <w:r>
        <w:t>1, 1, '202</w:t>
      </w:r>
      <w:r w:rsidR="00074E33">
        <w:t>3</w:t>
      </w:r>
      <w:r>
        <w:t>-</w:t>
      </w:r>
      <w:r w:rsidR="00074E33">
        <w:t>0</w:t>
      </w:r>
      <w:r w:rsidR="0078336E">
        <w:t>1</w:t>
      </w:r>
      <w:r>
        <w:t>-</w:t>
      </w:r>
      <w:r w:rsidR="0078336E">
        <w:t>01</w:t>
      </w:r>
      <w:r>
        <w:t>', 'US', 'English', 0.1),</w:t>
      </w:r>
    </w:p>
    <w:p w14:paraId="2BB0C4BD" w14:textId="696EA899" w:rsidR="000B34E4" w:rsidRDefault="000B34E4" w:rsidP="000B34E4">
      <w:pPr>
        <w:ind w:left="360"/>
      </w:pPr>
      <w:r>
        <w:t>(100</w:t>
      </w:r>
      <w:r w:rsidR="00A55510">
        <w:t>2</w:t>
      </w:r>
      <w:r>
        <w:t>, '</w:t>
      </w:r>
      <w:r w:rsidR="003A4F91" w:rsidRPr="003A4F91">
        <w:t>Midnight Mirage</w:t>
      </w:r>
      <w:r>
        <w:t>', '00:0</w:t>
      </w:r>
      <w:r w:rsidR="004246CD">
        <w:t>2</w:t>
      </w:r>
      <w:r>
        <w:t>:</w:t>
      </w:r>
      <w:r w:rsidR="004246CD">
        <w:t>15</w:t>
      </w:r>
      <w:r>
        <w:t xml:space="preserve">', 4001, </w:t>
      </w:r>
      <w:r w:rsidR="00611EF4">
        <w:t>2</w:t>
      </w:r>
      <w:r>
        <w:t xml:space="preserve">, </w:t>
      </w:r>
      <w:r w:rsidR="0078336E">
        <w:t>'202</w:t>
      </w:r>
      <w:r w:rsidR="00074E33">
        <w:t>3</w:t>
      </w:r>
      <w:r w:rsidR="0078336E">
        <w:t>-</w:t>
      </w:r>
      <w:r w:rsidR="00DF5770">
        <w:t>0</w:t>
      </w:r>
      <w:r w:rsidR="0078336E">
        <w:t>1-0</w:t>
      </w:r>
      <w:r w:rsidR="00DF5770">
        <w:t>5</w:t>
      </w:r>
      <w:r w:rsidR="0078336E">
        <w:t>'</w:t>
      </w:r>
      <w:r>
        <w:t>, 'US', 'English', 0.1),</w:t>
      </w:r>
    </w:p>
    <w:p w14:paraId="1B88F4CF" w14:textId="3C6ED682" w:rsidR="000B34E4" w:rsidRDefault="000B34E4" w:rsidP="000B34E4">
      <w:pPr>
        <w:ind w:left="360"/>
      </w:pPr>
      <w:r>
        <w:t>(100</w:t>
      </w:r>
      <w:r w:rsidR="00A55510">
        <w:t>3</w:t>
      </w:r>
      <w:r>
        <w:t>, '</w:t>
      </w:r>
      <w:r w:rsidR="00434D2A" w:rsidRPr="00434D2A">
        <w:t>Echoes of You</w:t>
      </w:r>
      <w:r>
        <w:t>', '00:0</w:t>
      </w:r>
      <w:r w:rsidR="00105891">
        <w:t>3</w:t>
      </w:r>
      <w:r>
        <w:t>:</w:t>
      </w:r>
      <w:r w:rsidR="00105891">
        <w:t>26</w:t>
      </w:r>
      <w:r>
        <w:t>', 400</w:t>
      </w:r>
      <w:r w:rsidR="00105891">
        <w:t>2</w:t>
      </w:r>
      <w:r>
        <w:t xml:space="preserve">, 1, </w:t>
      </w:r>
      <w:r w:rsidR="0078336E">
        <w:t>'202</w:t>
      </w:r>
      <w:r w:rsidR="00DF5770">
        <w:t>3</w:t>
      </w:r>
      <w:r w:rsidR="0078336E">
        <w:t>-</w:t>
      </w:r>
      <w:r w:rsidR="00DF5770">
        <w:t>01</w:t>
      </w:r>
      <w:r w:rsidR="0078336E">
        <w:t>-0</w:t>
      </w:r>
      <w:r w:rsidR="00DF5770">
        <w:t>2</w:t>
      </w:r>
      <w:r w:rsidR="0078336E">
        <w:t>'</w:t>
      </w:r>
      <w:r>
        <w:t>, 'US', 'English', 0.1),</w:t>
      </w:r>
    </w:p>
    <w:p w14:paraId="42179B93" w14:textId="2140370E" w:rsidR="000B34E4" w:rsidRDefault="000B34E4" w:rsidP="000B34E4">
      <w:pPr>
        <w:ind w:left="360"/>
      </w:pPr>
      <w:r>
        <w:t>(100</w:t>
      </w:r>
      <w:r w:rsidR="00A55510">
        <w:t>4</w:t>
      </w:r>
      <w:r>
        <w:t>, '</w:t>
      </w:r>
      <w:r w:rsidR="00F3402B" w:rsidRPr="00F3402B">
        <w:t>Rainy Nights</w:t>
      </w:r>
      <w:r>
        <w:t>', '00:0</w:t>
      </w:r>
      <w:r w:rsidR="009D349B">
        <w:t>4</w:t>
      </w:r>
      <w:r>
        <w:t>:</w:t>
      </w:r>
      <w:r w:rsidR="009D349B">
        <w:t>05</w:t>
      </w:r>
      <w:r>
        <w:t>', 400</w:t>
      </w:r>
      <w:r w:rsidR="002271C5">
        <w:t>2</w:t>
      </w:r>
      <w:r>
        <w:t xml:space="preserve">, </w:t>
      </w:r>
      <w:r w:rsidR="002271C5">
        <w:t>2</w:t>
      </w:r>
      <w:r>
        <w:t xml:space="preserve">, </w:t>
      </w:r>
      <w:r w:rsidR="0078336E">
        <w:t>'202</w:t>
      </w:r>
      <w:r w:rsidR="00DF5770">
        <w:t>3</w:t>
      </w:r>
      <w:r w:rsidR="0078336E">
        <w:t>-</w:t>
      </w:r>
      <w:r w:rsidR="00DF5770">
        <w:t>0</w:t>
      </w:r>
      <w:r w:rsidR="0078336E">
        <w:t>1-0</w:t>
      </w:r>
      <w:r w:rsidR="00DF5770">
        <w:t>6</w:t>
      </w:r>
      <w:r w:rsidR="0078336E">
        <w:t>'</w:t>
      </w:r>
      <w:r>
        <w:t>, 'US', 'English', 0.1</w:t>
      </w:r>
      <w:proofErr w:type="gramStart"/>
      <w:r>
        <w:t>);</w:t>
      </w:r>
      <w:proofErr w:type="gramEnd"/>
    </w:p>
    <w:p w14:paraId="0CC90F48" w14:textId="77777777" w:rsidR="00EA298F" w:rsidRDefault="00EA298F" w:rsidP="00D554A5">
      <w:pPr>
        <w:ind w:left="360"/>
      </w:pPr>
    </w:p>
    <w:p w14:paraId="4538FAC2" w14:textId="77777777" w:rsidR="00D4038A" w:rsidRDefault="00D4038A" w:rsidP="00D4038A">
      <w:pPr>
        <w:ind w:left="360"/>
      </w:pPr>
      <w:r>
        <w:t>INSERT INTO Genre (</w:t>
      </w:r>
      <w:proofErr w:type="spellStart"/>
      <w:r>
        <w:t>GenreID</w:t>
      </w:r>
      <w:proofErr w:type="spellEnd"/>
      <w:r>
        <w:t xml:space="preserve">, </w:t>
      </w:r>
      <w:proofErr w:type="spellStart"/>
      <w:r>
        <w:t>GenreName</w:t>
      </w:r>
      <w:proofErr w:type="spellEnd"/>
      <w:r>
        <w:t>) VALUES</w:t>
      </w:r>
    </w:p>
    <w:p w14:paraId="35F8BBD8" w14:textId="77777777" w:rsidR="00D4038A" w:rsidRDefault="00D4038A" w:rsidP="00D4038A">
      <w:pPr>
        <w:ind w:left="360"/>
      </w:pPr>
      <w:r>
        <w:t>(9001, 'Pop'),</w:t>
      </w:r>
    </w:p>
    <w:p w14:paraId="224B1F5E" w14:textId="77777777" w:rsidR="00D4038A" w:rsidRDefault="00D4038A" w:rsidP="00D4038A">
      <w:pPr>
        <w:ind w:left="360"/>
      </w:pPr>
      <w:r>
        <w:t>(9002, 'Rock'</w:t>
      </w:r>
      <w:proofErr w:type="gramStart"/>
      <w:r>
        <w:t>);</w:t>
      </w:r>
      <w:proofErr w:type="gramEnd"/>
    </w:p>
    <w:p w14:paraId="53B3F162" w14:textId="77777777" w:rsidR="00D4038A" w:rsidRDefault="00D4038A" w:rsidP="00D554A5">
      <w:pPr>
        <w:ind w:left="360"/>
      </w:pPr>
    </w:p>
    <w:p w14:paraId="20BE6258" w14:textId="77777777" w:rsidR="00077BC7" w:rsidRDefault="00077BC7" w:rsidP="00D554A5">
      <w:pPr>
        <w:ind w:left="360"/>
      </w:pPr>
    </w:p>
    <w:p w14:paraId="2CEB149A" w14:textId="77777777" w:rsidR="002F52E1" w:rsidRDefault="002F52E1" w:rsidP="002F52E1">
      <w:pPr>
        <w:ind w:left="360"/>
      </w:pPr>
      <w:r>
        <w:t>INSERT INTO Artist (</w:t>
      </w:r>
      <w:proofErr w:type="spellStart"/>
      <w:r>
        <w:t>ArtistID</w:t>
      </w:r>
      <w:proofErr w:type="spellEnd"/>
      <w:r>
        <w:t xml:space="preserve">, </w:t>
      </w:r>
      <w:proofErr w:type="spellStart"/>
      <w:r>
        <w:t>ArtistName</w:t>
      </w:r>
      <w:proofErr w:type="spellEnd"/>
      <w:r>
        <w:t xml:space="preserve">, Status, Type, Country, </w:t>
      </w:r>
      <w:proofErr w:type="spellStart"/>
      <w:r>
        <w:t>PrimaryGenre</w:t>
      </w:r>
      <w:proofErr w:type="spellEnd"/>
      <w:r>
        <w:t xml:space="preserve">, </w:t>
      </w:r>
      <w:proofErr w:type="spellStart"/>
      <w:r>
        <w:t>MonthlyListeners</w:t>
      </w:r>
      <w:proofErr w:type="spellEnd"/>
      <w:r>
        <w:t>) VALUES</w:t>
      </w:r>
    </w:p>
    <w:p w14:paraId="51822DF6" w14:textId="2F8D0790" w:rsidR="002F52E1" w:rsidRDefault="002F52E1" w:rsidP="002F52E1">
      <w:pPr>
        <w:ind w:left="360"/>
      </w:pPr>
      <w:r>
        <w:t>(</w:t>
      </w:r>
      <w:r w:rsidR="0047585B">
        <w:t>2001</w:t>
      </w:r>
      <w:r>
        <w:t>, '</w:t>
      </w:r>
      <w:r w:rsidR="00514D4D" w:rsidRPr="00514D4D">
        <w:t>Forest</w:t>
      </w:r>
      <w:r>
        <w:t>', '</w:t>
      </w:r>
      <w:r w:rsidR="008F606E">
        <w:t>a</w:t>
      </w:r>
      <w:r>
        <w:t>ctive', '</w:t>
      </w:r>
      <w:r w:rsidR="009C1F71">
        <w:t>s</w:t>
      </w:r>
      <w:r>
        <w:t xml:space="preserve">olo', 'US', </w:t>
      </w:r>
      <w:r w:rsidR="00662E72">
        <w:t>9</w:t>
      </w:r>
      <w:r w:rsidR="001C0A7B">
        <w:t>001</w:t>
      </w:r>
      <w:r>
        <w:t xml:space="preserve">, </w:t>
      </w:r>
      <w:r w:rsidR="00F824CE">
        <w:t>25</w:t>
      </w:r>
      <w:r>
        <w:t>),</w:t>
      </w:r>
    </w:p>
    <w:p w14:paraId="2AE236F9" w14:textId="5067ED16" w:rsidR="00F63C95" w:rsidRDefault="00F63C95" w:rsidP="00F63C95">
      <w:pPr>
        <w:ind w:left="360"/>
      </w:pPr>
      <w:r>
        <w:t>(200</w:t>
      </w:r>
      <w:r w:rsidR="007709FD">
        <w:t>2</w:t>
      </w:r>
      <w:r>
        <w:t>, '</w:t>
      </w:r>
      <w:r w:rsidR="00074A17">
        <w:t>Rain</w:t>
      </w:r>
      <w:r>
        <w:t xml:space="preserve">', 'active', 'solo', 'US', </w:t>
      </w:r>
      <w:r w:rsidR="00662E72">
        <w:t>9</w:t>
      </w:r>
      <w:r w:rsidR="001C0A7B">
        <w:t>002</w:t>
      </w:r>
      <w:r>
        <w:t xml:space="preserve">, </w:t>
      </w:r>
      <w:r w:rsidR="00477658">
        <w:t>5</w:t>
      </w:r>
      <w:r>
        <w:t>5</w:t>
      </w:r>
      <w:proofErr w:type="gramStart"/>
      <w:r>
        <w:t>);</w:t>
      </w:r>
      <w:proofErr w:type="gramEnd"/>
    </w:p>
    <w:p w14:paraId="1D531DFF" w14:textId="77777777" w:rsidR="00F63C95" w:rsidRDefault="00F63C95" w:rsidP="002F52E1">
      <w:pPr>
        <w:ind w:left="360"/>
      </w:pPr>
    </w:p>
    <w:p w14:paraId="1CB38D63" w14:textId="77777777" w:rsidR="005F5C87" w:rsidRDefault="005F5C87" w:rsidP="005F5C87">
      <w:pPr>
        <w:ind w:left="360"/>
      </w:pPr>
      <w:r>
        <w:t xml:space="preserve">INSERT INTO </w:t>
      </w:r>
      <w:proofErr w:type="spellStart"/>
      <w:r>
        <w:t>RecordLabel</w:t>
      </w:r>
      <w:proofErr w:type="spellEnd"/>
      <w:r>
        <w:t xml:space="preserve"> (</w:t>
      </w:r>
      <w:proofErr w:type="spellStart"/>
      <w:r>
        <w:t>LabelName</w:t>
      </w:r>
      <w:proofErr w:type="spellEnd"/>
      <w:r>
        <w:t>, Address) VALUES</w:t>
      </w:r>
    </w:p>
    <w:p w14:paraId="2F43BE79" w14:textId="13A0EB6F" w:rsidR="005F5C87" w:rsidRDefault="005F5C87" w:rsidP="005F5C87">
      <w:pPr>
        <w:ind w:left="360"/>
      </w:pPr>
      <w:r>
        <w:t>('</w:t>
      </w:r>
      <w:r w:rsidR="001B6E0C" w:rsidRPr="001B6E0C">
        <w:t>Elevate Records</w:t>
      </w:r>
      <w:r>
        <w:t>', 'New York</w:t>
      </w:r>
      <w:r w:rsidR="00C20E67">
        <w:t xml:space="preserve"> - </w:t>
      </w:r>
      <w:r>
        <w:t>USA'),</w:t>
      </w:r>
    </w:p>
    <w:p w14:paraId="0888A30D" w14:textId="68731F55" w:rsidR="00251A6F" w:rsidRDefault="00251A6F" w:rsidP="00251A6F">
      <w:pPr>
        <w:ind w:left="360"/>
      </w:pPr>
      <w:r>
        <w:t>('</w:t>
      </w:r>
      <w:r w:rsidR="00E2644A" w:rsidRPr="00E2644A">
        <w:t>Melodic Avenue Music</w:t>
      </w:r>
      <w:r>
        <w:t>', '</w:t>
      </w:r>
      <w:r w:rsidR="00C20E67">
        <w:t>California -</w:t>
      </w:r>
      <w:r>
        <w:t xml:space="preserve"> USA'</w:t>
      </w:r>
      <w:proofErr w:type="gramStart"/>
      <w:r>
        <w:t>);</w:t>
      </w:r>
      <w:proofErr w:type="gramEnd"/>
    </w:p>
    <w:p w14:paraId="67F2C110" w14:textId="77777777" w:rsidR="00FF00DE" w:rsidRDefault="00FF00DE" w:rsidP="00251A6F">
      <w:pPr>
        <w:ind w:left="360"/>
      </w:pPr>
    </w:p>
    <w:p w14:paraId="21244669" w14:textId="52F61AC0" w:rsidR="00B075BA" w:rsidRDefault="00B075BA" w:rsidP="00B075BA">
      <w:pPr>
        <w:ind w:left="360"/>
      </w:pPr>
      <w:r>
        <w:t xml:space="preserve">INSERT INTO </w:t>
      </w:r>
      <w:proofErr w:type="spellStart"/>
      <w:r>
        <w:t>PlayCount</w:t>
      </w:r>
      <w:proofErr w:type="spellEnd"/>
      <w:r>
        <w:t xml:space="preserve"> (</w:t>
      </w:r>
      <w:proofErr w:type="spellStart"/>
      <w:r>
        <w:t>SongID</w:t>
      </w:r>
      <w:proofErr w:type="spellEnd"/>
      <w:r>
        <w:t xml:space="preserve">, </w:t>
      </w:r>
      <w:proofErr w:type="spellStart"/>
      <w:r>
        <w:t>Year</w:t>
      </w:r>
      <w:r w:rsidR="00BF7943">
        <w:t>Month</w:t>
      </w:r>
      <w:proofErr w:type="spellEnd"/>
      <w:r>
        <w:t>, Count) VALUES</w:t>
      </w:r>
    </w:p>
    <w:p w14:paraId="0A8768AB" w14:textId="7959499A" w:rsidR="00FF00DE" w:rsidRDefault="00B075BA" w:rsidP="00B075BA">
      <w:pPr>
        <w:ind w:left="360"/>
      </w:pPr>
      <w:r w:rsidRPr="005211D2">
        <w:t>(</w:t>
      </w:r>
      <w:r w:rsidR="002524E6">
        <w:t>100</w:t>
      </w:r>
      <w:r w:rsidRPr="005211D2">
        <w:t>1, '202</w:t>
      </w:r>
      <w:r w:rsidR="001435CE">
        <w:t>3</w:t>
      </w:r>
      <w:r w:rsidRPr="005211D2">
        <w:t>-0</w:t>
      </w:r>
      <w:r w:rsidR="001435CE">
        <w:t>1</w:t>
      </w:r>
      <w:r w:rsidRPr="005211D2">
        <w:t xml:space="preserve">', </w:t>
      </w:r>
      <w:r w:rsidR="00584057">
        <w:t>10</w:t>
      </w:r>
      <w:r w:rsidRPr="005211D2">
        <w:t>),</w:t>
      </w:r>
    </w:p>
    <w:p w14:paraId="19A68DA0" w14:textId="26569D86" w:rsidR="00212265" w:rsidRDefault="00212265" w:rsidP="00212265">
      <w:pPr>
        <w:ind w:left="360"/>
      </w:pPr>
      <w:r w:rsidRPr="005211D2">
        <w:t>(</w:t>
      </w:r>
      <w:r>
        <w:t>100</w:t>
      </w:r>
      <w:r w:rsidRPr="005211D2">
        <w:t>1, '202</w:t>
      </w:r>
      <w:r>
        <w:t>3</w:t>
      </w:r>
      <w:r w:rsidRPr="005211D2">
        <w:t>-0</w:t>
      </w:r>
      <w:r w:rsidR="00864D87">
        <w:t>2</w:t>
      </w:r>
      <w:r w:rsidRPr="005211D2">
        <w:t xml:space="preserve">', </w:t>
      </w:r>
      <w:r w:rsidR="00FE0D81">
        <w:t>20</w:t>
      </w:r>
      <w:r w:rsidRPr="005211D2">
        <w:t>),</w:t>
      </w:r>
    </w:p>
    <w:p w14:paraId="3527FD72" w14:textId="03AC90AA" w:rsidR="00212265" w:rsidRDefault="00212265" w:rsidP="00212265">
      <w:pPr>
        <w:ind w:left="360"/>
      </w:pPr>
      <w:r w:rsidRPr="005211D2">
        <w:t>(</w:t>
      </w:r>
      <w:r>
        <w:t>100</w:t>
      </w:r>
      <w:r w:rsidRPr="005211D2">
        <w:t>1, '202</w:t>
      </w:r>
      <w:r>
        <w:t>3</w:t>
      </w:r>
      <w:r w:rsidRPr="005211D2">
        <w:t>-0</w:t>
      </w:r>
      <w:r w:rsidR="00864D87">
        <w:t>3</w:t>
      </w:r>
      <w:r w:rsidRPr="005211D2">
        <w:t xml:space="preserve">', </w:t>
      </w:r>
      <w:r w:rsidR="00FE0D81">
        <w:t>3</w:t>
      </w:r>
      <w:r>
        <w:t>0</w:t>
      </w:r>
      <w:r w:rsidRPr="005211D2">
        <w:t>),</w:t>
      </w:r>
    </w:p>
    <w:p w14:paraId="0DF48E33" w14:textId="4285AF52" w:rsidR="00764AB9" w:rsidRDefault="00764AB9" w:rsidP="00764AB9">
      <w:pPr>
        <w:ind w:left="360"/>
      </w:pPr>
      <w:r w:rsidRPr="005211D2">
        <w:t>(</w:t>
      </w:r>
      <w:r>
        <w:t>100</w:t>
      </w:r>
      <w:r w:rsidRPr="005211D2">
        <w:t>1, '202</w:t>
      </w:r>
      <w:r>
        <w:t>3</w:t>
      </w:r>
      <w:r w:rsidRPr="005211D2">
        <w:t>-0</w:t>
      </w:r>
      <w:r>
        <w:t>4</w:t>
      </w:r>
      <w:r w:rsidRPr="005211D2">
        <w:t xml:space="preserve">', </w:t>
      </w:r>
      <w:r w:rsidR="000C5EA6">
        <w:t>500</w:t>
      </w:r>
      <w:r w:rsidRPr="005211D2">
        <w:t>),</w:t>
      </w:r>
    </w:p>
    <w:p w14:paraId="3ABC2DCB" w14:textId="3642CE6A" w:rsidR="00DA73E1" w:rsidRDefault="00DA73E1" w:rsidP="00DA73E1">
      <w:pPr>
        <w:ind w:left="360"/>
      </w:pPr>
      <w:r w:rsidRPr="005211D2">
        <w:t>(</w:t>
      </w:r>
      <w:r>
        <w:t>1002</w:t>
      </w:r>
      <w:r w:rsidRPr="005211D2">
        <w:t>, '202</w:t>
      </w:r>
      <w:r>
        <w:t>3</w:t>
      </w:r>
      <w:r w:rsidRPr="005211D2">
        <w:t>-0</w:t>
      </w:r>
      <w:r>
        <w:t>1</w:t>
      </w:r>
      <w:r w:rsidRPr="005211D2">
        <w:t xml:space="preserve">', </w:t>
      </w:r>
      <w:r>
        <w:t>10</w:t>
      </w:r>
      <w:r w:rsidR="006E0490">
        <w:t>0</w:t>
      </w:r>
      <w:r w:rsidRPr="005211D2">
        <w:t>),</w:t>
      </w:r>
    </w:p>
    <w:p w14:paraId="60359C69" w14:textId="37B7A3ED" w:rsidR="00DA73E1" w:rsidRDefault="00DA73E1" w:rsidP="00DA73E1">
      <w:pPr>
        <w:ind w:left="360"/>
      </w:pPr>
      <w:r w:rsidRPr="005211D2">
        <w:t>(</w:t>
      </w:r>
      <w:r>
        <w:t>100</w:t>
      </w:r>
      <w:r w:rsidR="00705D96">
        <w:t>2</w:t>
      </w:r>
      <w:r w:rsidRPr="005211D2">
        <w:t>, '202</w:t>
      </w:r>
      <w:r>
        <w:t>3</w:t>
      </w:r>
      <w:r w:rsidRPr="005211D2">
        <w:t>-0</w:t>
      </w:r>
      <w:r w:rsidR="00864D87">
        <w:t>2</w:t>
      </w:r>
      <w:r w:rsidRPr="005211D2">
        <w:t xml:space="preserve">', </w:t>
      </w:r>
      <w:r w:rsidR="006E0490">
        <w:t>20</w:t>
      </w:r>
      <w:r>
        <w:t>0</w:t>
      </w:r>
      <w:r w:rsidRPr="005211D2">
        <w:t>),</w:t>
      </w:r>
    </w:p>
    <w:p w14:paraId="03BE55EB" w14:textId="2EA6F320" w:rsidR="00DA73E1" w:rsidRDefault="00DA73E1" w:rsidP="00DA73E1">
      <w:pPr>
        <w:ind w:left="360"/>
      </w:pPr>
      <w:r w:rsidRPr="005211D2">
        <w:t>(</w:t>
      </w:r>
      <w:r>
        <w:t>100</w:t>
      </w:r>
      <w:r w:rsidR="00705D96">
        <w:t>2</w:t>
      </w:r>
      <w:r w:rsidRPr="005211D2">
        <w:t>, '202</w:t>
      </w:r>
      <w:r>
        <w:t>3</w:t>
      </w:r>
      <w:r w:rsidRPr="005211D2">
        <w:t>-0</w:t>
      </w:r>
      <w:r w:rsidR="00864D87">
        <w:t>3</w:t>
      </w:r>
      <w:r w:rsidRPr="005211D2">
        <w:t xml:space="preserve">', </w:t>
      </w:r>
      <w:r w:rsidR="006E0490">
        <w:t>30</w:t>
      </w:r>
      <w:r>
        <w:t>0</w:t>
      </w:r>
      <w:r w:rsidRPr="005211D2">
        <w:t>),</w:t>
      </w:r>
    </w:p>
    <w:p w14:paraId="178AFB6A" w14:textId="74DCE351" w:rsidR="00FB2212" w:rsidRDefault="00FB2212" w:rsidP="00FB2212">
      <w:pPr>
        <w:ind w:left="360"/>
      </w:pPr>
      <w:r w:rsidRPr="005211D2">
        <w:t>(</w:t>
      </w:r>
      <w:r>
        <w:t>1002</w:t>
      </w:r>
      <w:r w:rsidRPr="005211D2">
        <w:t>, '202</w:t>
      </w:r>
      <w:r>
        <w:t>3</w:t>
      </w:r>
      <w:r w:rsidRPr="005211D2">
        <w:t>-0</w:t>
      </w:r>
      <w:r>
        <w:t>4</w:t>
      </w:r>
      <w:r w:rsidRPr="005211D2">
        <w:t xml:space="preserve">', </w:t>
      </w:r>
      <w:r>
        <w:t>10</w:t>
      </w:r>
      <w:r w:rsidR="009A088B">
        <w:t>00</w:t>
      </w:r>
      <w:r w:rsidRPr="005211D2">
        <w:t>),</w:t>
      </w:r>
    </w:p>
    <w:p w14:paraId="770CB6DE" w14:textId="739A475F" w:rsidR="00DA73E1" w:rsidRDefault="00DA73E1" w:rsidP="00DA73E1">
      <w:pPr>
        <w:ind w:left="360"/>
      </w:pPr>
      <w:r w:rsidRPr="005211D2">
        <w:t>(</w:t>
      </w:r>
      <w:r>
        <w:t>100</w:t>
      </w:r>
      <w:r w:rsidR="006F7D08">
        <w:t>3</w:t>
      </w:r>
      <w:r w:rsidRPr="005211D2">
        <w:t>, '202</w:t>
      </w:r>
      <w:r>
        <w:t>3</w:t>
      </w:r>
      <w:r w:rsidRPr="005211D2">
        <w:t>-0</w:t>
      </w:r>
      <w:r>
        <w:t>1</w:t>
      </w:r>
      <w:r w:rsidRPr="005211D2">
        <w:t xml:space="preserve">', </w:t>
      </w:r>
      <w:r>
        <w:t>10</w:t>
      </w:r>
      <w:r w:rsidR="003F34D3">
        <w:t>00</w:t>
      </w:r>
      <w:r w:rsidRPr="005211D2">
        <w:t>),</w:t>
      </w:r>
    </w:p>
    <w:p w14:paraId="3DD068C5" w14:textId="6B66B8AA" w:rsidR="00DA73E1" w:rsidRDefault="00DA73E1" w:rsidP="00DA73E1">
      <w:pPr>
        <w:ind w:left="360"/>
      </w:pPr>
      <w:r w:rsidRPr="005211D2">
        <w:t>(</w:t>
      </w:r>
      <w:r>
        <w:t>100</w:t>
      </w:r>
      <w:r w:rsidR="00705D96">
        <w:t>3</w:t>
      </w:r>
      <w:r w:rsidRPr="005211D2">
        <w:t>, '202</w:t>
      </w:r>
      <w:r>
        <w:t>3</w:t>
      </w:r>
      <w:r w:rsidRPr="005211D2">
        <w:t>-0</w:t>
      </w:r>
      <w:r w:rsidR="00864D87">
        <w:t>2</w:t>
      </w:r>
      <w:r w:rsidRPr="005211D2">
        <w:t xml:space="preserve">', </w:t>
      </w:r>
      <w:r w:rsidR="003F34D3">
        <w:t>200</w:t>
      </w:r>
      <w:r>
        <w:t>0</w:t>
      </w:r>
      <w:r w:rsidRPr="005211D2">
        <w:t>),</w:t>
      </w:r>
    </w:p>
    <w:p w14:paraId="7F502CCC" w14:textId="632FBD33" w:rsidR="00DA73E1" w:rsidRDefault="00DA73E1" w:rsidP="00DA73E1">
      <w:pPr>
        <w:ind w:left="360"/>
      </w:pPr>
      <w:r w:rsidRPr="005211D2">
        <w:t>(</w:t>
      </w:r>
      <w:r>
        <w:t>100</w:t>
      </w:r>
      <w:r w:rsidR="00705D96">
        <w:t>3</w:t>
      </w:r>
      <w:r w:rsidRPr="005211D2">
        <w:t>, '202</w:t>
      </w:r>
      <w:r>
        <w:t>3</w:t>
      </w:r>
      <w:r w:rsidRPr="005211D2">
        <w:t>-0</w:t>
      </w:r>
      <w:r w:rsidR="00864D87">
        <w:t>3</w:t>
      </w:r>
      <w:r w:rsidRPr="005211D2">
        <w:t xml:space="preserve">', </w:t>
      </w:r>
      <w:r w:rsidR="003F34D3">
        <w:t>300</w:t>
      </w:r>
      <w:r>
        <w:t>0</w:t>
      </w:r>
      <w:r w:rsidRPr="005211D2">
        <w:t>),</w:t>
      </w:r>
    </w:p>
    <w:p w14:paraId="75FB58E7" w14:textId="1FD93D73" w:rsidR="00FB2212" w:rsidRDefault="00FB2212" w:rsidP="00FB2212">
      <w:pPr>
        <w:ind w:left="360"/>
      </w:pPr>
      <w:r w:rsidRPr="005211D2">
        <w:t>(</w:t>
      </w:r>
      <w:r>
        <w:t>1003</w:t>
      </w:r>
      <w:r w:rsidRPr="005211D2">
        <w:t>, '202</w:t>
      </w:r>
      <w:r>
        <w:t>3</w:t>
      </w:r>
      <w:r w:rsidRPr="005211D2">
        <w:t>-0</w:t>
      </w:r>
      <w:r>
        <w:t>4</w:t>
      </w:r>
      <w:r w:rsidRPr="005211D2">
        <w:t xml:space="preserve">', </w:t>
      </w:r>
      <w:r>
        <w:t>10</w:t>
      </w:r>
      <w:r w:rsidR="00B37B3D">
        <w:t>0</w:t>
      </w:r>
      <w:r w:rsidRPr="005211D2">
        <w:t>),</w:t>
      </w:r>
    </w:p>
    <w:p w14:paraId="1B57EF32" w14:textId="70EDBF4F" w:rsidR="00DA73E1" w:rsidRDefault="00DA73E1" w:rsidP="00DA73E1">
      <w:pPr>
        <w:ind w:left="360"/>
      </w:pPr>
      <w:r w:rsidRPr="005211D2">
        <w:t>(</w:t>
      </w:r>
      <w:r>
        <w:t>100</w:t>
      </w:r>
      <w:r w:rsidR="006F7D08">
        <w:t>4</w:t>
      </w:r>
      <w:r w:rsidRPr="005211D2">
        <w:t>, '202</w:t>
      </w:r>
      <w:r>
        <w:t>3</w:t>
      </w:r>
      <w:r w:rsidRPr="005211D2">
        <w:t>-0</w:t>
      </w:r>
      <w:r>
        <w:t>1</w:t>
      </w:r>
      <w:r w:rsidRPr="005211D2">
        <w:t xml:space="preserve">', </w:t>
      </w:r>
      <w:r>
        <w:t>10</w:t>
      </w:r>
      <w:r w:rsidR="007F5A25">
        <w:t>000</w:t>
      </w:r>
      <w:r w:rsidRPr="005211D2">
        <w:t>),</w:t>
      </w:r>
    </w:p>
    <w:p w14:paraId="1780095D" w14:textId="1029E3DA" w:rsidR="00DA73E1" w:rsidRDefault="00DA73E1" w:rsidP="00DA73E1">
      <w:pPr>
        <w:ind w:left="360"/>
      </w:pPr>
      <w:r w:rsidRPr="005211D2">
        <w:t>(</w:t>
      </w:r>
      <w:r>
        <w:t>100</w:t>
      </w:r>
      <w:r w:rsidR="006F7D08">
        <w:t>4</w:t>
      </w:r>
      <w:r w:rsidRPr="005211D2">
        <w:t>, '202</w:t>
      </w:r>
      <w:r>
        <w:t>3</w:t>
      </w:r>
      <w:r w:rsidRPr="005211D2">
        <w:t>-0</w:t>
      </w:r>
      <w:r w:rsidR="00864D87">
        <w:t>2</w:t>
      </w:r>
      <w:r w:rsidRPr="005211D2">
        <w:t xml:space="preserve">', </w:t>
      </w:r>
      <w:r w:rsidR="007F5A25">
        <w:t>2000</w:t>
      </w:r>
      <w:r>
        <w:t>0</w:t>
      </w:r>
      <w:r w:rsidRPr="005211D2">
        <w:t>),</w:t>
      </w:r>
    </w:p>
    <w:p w14:paraId="01CDDAA3" w14:textId="253A2D34" w:rsidR="00705D96" w:rsidRDefault="00DA73E1" w:rsidP="006F7D08">
      <w:pPr>
        <w:ind w:left="360"/>
      </w:pPr>
      <w:r w:rsidRPr="005211D2">
        <w:t>(</w:t>
      </w:r>
      <w:r>
        <w:t>100</w:t>
      </w:r>
      <w:r w:rsidR="00705D96">
        <w:t>4</w:t>
      </w:r>
      <w:r w:rsidRPr="005211D2">
        <w:t>, '202</w:t>
      </w:r>
      <w:r>
        <w:t>3</w:t>
      </w:r>
      <w:r w:rsidRPr="005211D2">
        <w:t>-0</w:t>
      </w:r>
      <w:r w:rsidR="00864D87">
        <w:t>3</w:t>
      </w:r>
      <w:r w:rsidRPr="005211D2">
        <w:t xml:space="preserve">', </w:t>
      </w:r>
      <w:r w:rsidR="007F5A25">
        <w:t>3000</w:t>
      </w:r>
      <w:r>
        <w:t>0</w:t>
      </w:r>
      <w:r w:rsidRPr="005211D2">
        <w:t>)</w:t>
      </w:r>
      <w:r w:rsidR="00FB2212">
        <w:t>,</w:t>
      </w:r>
    </w:p>
    <w:p w14:paraId="3E215A58" w14:textId="1A94CFE2" w:rsidR="00FB2212" w:rsidRDefault="00FB2212" w:rsidP="00FB2212">
      <w:pPr>
        <w:ind w:left="360"/>
      </w:pPr>
      <w:r w:rsidRPr="005211D2">
        <w:t>(</w:t>
      </w:r>
      <w:r>
        <w:t>1004</w:t>
      </w:r>
      <w:r w:rsidRPr="005211D2">
        <w:t>, '202</w:t>
      </w:r>
      <w:r>
        <w:t>3</w:t>
      </w:r>
      <w:r w:rsidRPr="005211D2">
        <w:t>-0</w:t>
      </w:r>
      <w:r>
        <w:t>4</w:t>
      </w:r>
      <w:r w:rsidRPr="005211D2">
        <w:t xml:space="preserve">', </w:t>
      </w:r>
      <w:r w:rsidR="0022534A">
        <w:t>20</w:t>
      </w:r>
      <w:r>
        <w:t>0</w:t>
      </w:r>
      <w:proofErr w:type="gramStart"/>
      <w:r w:rsidRPr="005211D2">
        <w:t>)</w:t>
      </w:r>
      <w:r>
        <w:t>;</w:t>
      </w:r>
      <w:proofErr w:type="gramEnd"/>
    </w:p>
    <w:p w14:paraId="484C29C4" w14:textId="77777777" w:rsidR="002F52E1" w:rsidRDefault="002F52E1" w:rsidP="00B07783"/>
    <w:p w14:paraId="04C5C34A" w14:textId="77777777" w:rsidR="00FF431A" w:rsidRDefault="00FF431A" w:rsidP="00D554A5">
      <w:pPr>
        <w:ind w:left="360"/>
        <w:rPr>
          <w:rStyle w:val="fontstyle01"/>
        </w:rPr>
      </w:pPr>
    </w:p>
    <w:p w14:paraId="6BCE993F" w14:textId="77777777" w:rsidR="001D1CF4" w:rsidRDefault="001D1CF4" w:rsidP="00976505">
      <w:pPr>
        <w:ind w:left="360"/>
      </w:pPr>
    </w:p>
    <w:p w14:paraId="269B81BB" w14:textId="77777777" w:rsidR="00BE0C76" w:rsidRDefault="00BE0C76" w:rsidP="00BE0C76">
      <w:pPr>
        <w:ind w:left="360"/>
      </w:pPr>
      <w:r>
        <w:t>INSERT INTO Contract (</w:t>
      </w:r>
      <w:proofErr w:type="spellStart"/>
      <w:r>
        <w:t>ArtistID</w:t>
      </w:r>
      <w:proofErr w:type="spellEnd"/>
      <w:r>
        <w:t xml:space="preserve">, StartDate, </w:t>
      </w:r>
      <w:proofErr w:type="spellStart"/>
      <w:r>
        <w:t>EndDate</w:t>
      </w:r>
      <w:proofErr w:type="spellEnd"/>
      <w:r>
        <w:t xml:space="preserve">, </w:t>
      </w:r>
      <w:proofErr w:type="spellStart"/>
      <w:r>
        <w:t>LabelName</w:t>
      </w:r>
      <w:proofErr w:type="spellEnd"/>
      <w:r>
        <w:t>) VALUES</w:t>
      </w:r>
    </w:p>
    <w:p w14:paraId="36CCB26F" w14:textId="794E6B4D" w:rsidR="00BE0C76" w:rsidRDefault="00BE0C76" w:rsidP="00BE0C76">
      <w:pPr>
        <w:ind w:left="360"/>
      </w:pPr>
      <w:r>
        <w:t>(</w:t>
      </w:r>
      <w:r w:rsidR="000D6EED">
        <w:t>200</w:t>
      </w:r>
      <w:r>
        <w:t>1, '202</w:t>
      </w:r>
      <w:r w:rsidR="00E217CF">
        <w:t>2</w:t>
      </w:r>
      <w:r>
        <w:t>-1</w:t>
      </w:r>
      <w:r w:rsidR="00E217CF">
        <w:t>1</w:t>
      </w:r>
      <w:r>
        <w:t>-</w:t>
      </w:r>
      <w:r w:rsidR="00E217CF">
        <w:t>1</w:t>
      </w:r>
      <w:r w:rsidR="004F458A">
        <w:t>2</w:t>
      </w:r>
      <w:r>
        <w:t>', '202</w:t>
      </w:r>
      <w:r w:rsidR="00E217CF">
        <w:t>4</w:t>
      </w:r>
      <w:r>
        <w:t>-06-28', '</w:t>
      </w:r>
      <w:r w:rsidR="00E217CF" w:rsidRPr="00E217CF">
        <w:t>Elevate Records</w:t>
      </w:r>
      <w:r>
        <w:t>'),</w:t>
      </w:r>
    </w:p>
    <w:p w14:paraId="2FD951FF" w14:textId="0B9ADBAA" w:rsidR="000E1760" w:rsidRDefault="000E1760" w:rsidP="000E1760">
      <w:pPr>
        <w:ind w:left="360"/>
      </w:pPr>
      <w:r>
        <w:t>(</w:t>
      </w:r>
      <w:r w:rsidR="000D6EED">
        <w:t>2002</w:t>
      </w:r>
      <w:r>
        <w:t>, '2022-1</w:t>
      </w:r>
      <w:r w:rsidR="004F458A">
        <w:t>0</w:t>
      </w:r>
      <w:r>
        <w:t>-</w:t>
      </w:r>
      <w:r w:rsidR="004F458A">
        <w:t>24</w:t>
      </w:r>
      <w:r>
        <w:t>', '2024-06-28', '</w:t>
      </w:r>
      <w:r w:rsidR="00B27A10" w:rsidRPr="00B27A10">
        <w:t>Melodic Avenue Music</w:t>
      </w:r>
      <w:r>
        <w:t>'</w:t>
      </w:r>
      <w:proofErr w:type="gramStart"/>
      <w:r>
        <w:t>)</w:t>
      </w:r>
      <w:r w:rsidR="004D38BE">
        <w:t>;</w:t>
      </w:r>
      <w:proofErr w:type="gramEnd"/>
    </w:p>
    <w:p w14:paraId="771C5C25" w14:textId="77777777" w:rsidR="00F1753D" w:rsidRDefault="00F1753D" w:rsidP="000E1760">
      <w:pPr>
        <w:ind w:left="360"/>
      </w:pPr>
    </w:p>
    <w:p w14:paraId="24BA14BB" w14:textId="77777777" w:rsidR="00F1753D" w:rsidRDefault="00F1753D" w:rsidP="00F1753D">
      <w:pPr>
        <w:ind w:left="360"/>
      </w:pPr>
      <w:r>
        <w:t xml:space="preserve">INSERT INTO </w:t>
      </w:r>
      <w:proofErr w:type="spellStart"/>
      <w:r>
        <w:t>PerformedBy</w:t>
      </w:r>
      <w:proofErr w:type="spellEnd"/>
      <w:r>
        <w:t xml:space="preserve"> (</w:t>
      </w:r>
      <w:proofErr w:type="spellStart"/>
      <w:r>
        <w:t>SongID</w:t>
      </w:r>
      <w:proofErr w:type="spellEnd"/>
      <w:r>
        <w:t xml:space="preserve">, </w:t>
      </w:r>
      <w:proofErr w:type="spellStart"/>
      <w:r>
        <w:t>ArtistID</w:t>
      </w:r>
      <w:proofErr w:type="spellEnd"/>
      <w:r>
        <w:t xml:space="preserve">, </w:t>
      </w:r>
      <w:proofErr w:type="spellStart"/>
      <w:r>
        <w:t>MainArtistStatus</w:t>
      </w:r>
      <w:proofErr w:type="spellEnd"/>
      <w:r>
        <w:t>) VALUES</w:t>
      </w:r>
    </w:p>
    <w:p w14:paraId="11BA08F4" w14:textId="0F6585EE" w:rsidR="00F1753D" w:rsidRDefault="00F1753D" w:rsidP="00F1753D">
      <w:pPr>
        <w:ind w:left="360"/>
      </w:pPr>
      <w:r>
        <w:t>(</w:t>
      </w:r>
      <w:r w:rsidR="009F4FFA">
        <w:t>100</w:t>
      </w:r>
      <w:r>
        <w:t xml:space="preserve">1, </w:t>
      </w:r>
      <w:r w:rsidR="00F11264">
        <w:t>200</w:t>
      </w:r>
      <w:r>
        <w:t>1, 'true'),</w:t>
      </w:r>
    </w:p>
    <w:p w14:paraId="68679D41" w14:textId="5B82639C" w:rsidR="00BC0BCB" w:rsidRDefault="00BC0BCB" w:rsidP="00BC0BCB">
      <w:pPr>
        <w:ind w:left="360"/>
      </w:pPr>
      <w:r>
        <w:t>(1002, 2001, 'true'),</w:t>
      </w:r>
    </w:p>
    <w:p w14:paraId="28F622E7" w14:textId="5208B880" w:rsidR="00F1753D" w:rsidRDefault="00F1753D" w:rsidP="00F1753D">
      <w:pPr>
        <w:ind w:left="360"/>
      </w:pPr>
      <w:r>
        <w:t>(</w:t>
      </w:r>
      <w:r w:rsidR="009F4FFA">
        <w:t>1002</w:t>
      </w:r>
      <w:r>
        <w:t>, 2</w:t>
      </w:r>
      <w:r w:rsidR="00F11264">
        <w:t>00</w:t>
      </w:r>
      <w:r w:rsidR="00BC0BCB">
        <w:t>2</w:t>
      </w:r>
      <w:r>
        <w:t>, 'false')</w:t>
      </w:r>
      <w:r w:rsidR="00BC0BCB">
        <w:t>,</w:t>
      </w:r>
    </w:p>
    <w:p w14:paraId="1D8B78DE" w14:textId="3CE55A33" w:rsidR="009F4FFA" w:rsidRDefault="009F4FFA" w:rsidP="009F4FFA">
      <w:pPr>
        <w:ind w:left="360"/>
      </w:pPr>
      <w:r>
        <w:t xml:space="preserve">(1003, </w:t>
      </w:r>
      <w:r w:rsidR="00B07783">
        <w:t>2002</w:t>
      </w:r>
      <w:r>
        <w:t>, 'true'),</w:t>
      </w:r>
    </w:p>
    <w:p w14:paraId="0AA891A0" w14:textId="2E8CBAB7" w:rsidR="009F4FFA" w:rsidRDefault="009F4FFA" w:rsidP="009F4FFA">
      <w:pPr>
        <w:ind w:left="360"/>
      </w:pPr>
      <w:r>
        <w:t xml:space="preserve">(1004, </w:t>
      </w:r>
      <w:r w:rsidR="00B07783">
        <w:t>200</w:t>
      </w:r>
      <w:r>
        <w:t xml:space="preserve">2, </w:t>
      </w:r>
      <w:r w:rsidR="00B07783">
        <w:t>'true'</w:t>
      </w:r>
      <w:proofErr w:type="gramStart"/>
      <w:r>
        <w:t>);</w:t>
      </w:r>
      <w:proofErr w:type="gramEnd"/>
    </w:p>
    <w:p w14:paraId="7B3A094E" w14:textId="77777777" w:rsidR="009F4FFA" w:rsidRDefault="009F4FFA" w:rsidP="009F4FFA">
      <w:pPr>
        <w:ind w:left="360"/>
      </w:pPr>
    </w:p>
    <w:p w14:paraId="4938D7C2" w14:textId="77777777" w:rsidR="00F1753D" w:rsidRDefault="00F1753D" w:rsidP="000E1760">
      <w:pPr>
        <w:ind w:left="360"/>
      </w:pPr>
    </w:p>
    <w:p w14:paraId="44086DFC" w14:textId="77777777" w:rsidR="00322F8D" w:rsidRDefault="00322F8D" w:rsidP="00322F8D">
      <w:pPr>
        <w:ind w:left="360"/>
      </w:pPr>
      <w:r>
        <w:t xml:space="preserve">INSERT INTO </w:t>
      </w:r>
      <w:proofErr w:type="spellStart"/>
      <w:r>
        <w:t>HasGenre</w:t>
      </w:r>
      <w:proofErr w:type="spellEnd"/>
      <w:r>
        <w:t xml:space="preserve"> (</w:t>
      </w:r>
      <w:proofErr w:type="spellStart"/>
      <w:r>
        <w:t>SongID</w:t>
      </w:r>
      <w:proofErr w:type="spellEnd"/>
      <w:r>
        <w:t xml:space="preserve">, </w:t>
      </w:r>
      <w:proofErr w:type="spellStart"/>
      <w:r>
        <w:t>GenreID</w:t>
      </w:r>
      <w:proofErr w:type="spellEnd"/>
      <w:r>
        <w:t>) VALUES</w:t>
      </w:r>
    </w:p>
    <w:p w14:paraId="54B51868" w14:textId="3FF62CD3" w:rsidR="00B07783" w:rsidRDefault="00B07783" w:rsidP="00B07783">
      <w:pPr>
        <w:ind w:left="360"/>
      </w:pPr>
      <w:r>
        <w:t xml:space="preserve">(1001, </w:t>
      </w:r>
      <w:r w:rsidR="003A33AC">
        <w:t>9</w:t>
      </w:r>
      <w:r>
        <w:t>001),</w:t>
      </w:r>
    </w:p>
    <w:p w14:paraId="42763BB4" w14:textId="1CD1A9E2" w:rsidR="00B07783" w:rsidRDefault="00B07783" w:rsidP="00B07783">
      <w:pPr>
        <w:ind w:left="360"/>
      </w:pPr>
      <w:r>
        <w:t xml:space="preserve">(1002, </w:t>
      </w:r>
      <w:r w:rsidR="003A33AC">
        <w:t>9</w:t>
      </w:r>
      <w:r>
        <w:t>001),</w:t>
      </w:r>
    </w:p>
    <w:p w14:paraId="4CDD2DC6" w14:textId="69D610D1" w:rsidR="00B07783" w:rsidRDefault="00B07783" w:rsidP="00B07783">
      <w:pPr>
        <w:ind w:left="360"/>
      </w:pPr>
      <w:r>
        <w:t xml:space="preserve">(1003, </w:t>
      </w:r>
      <w:r w:rsidR="003A33AC">
        <w:t>9</w:t>
      </w:r>
      <w:r>
        <w:t>002),</w:t>
      </w:r>
    </w:p>
    <w:p w14:paraId="5C31E669" w14:textId="20CFC273" w:rsidR="00B07783" w:rsidRDefault="00B07783" w:rsidP="00B07783">
      <w:pPr>
        <w:ind w:left="360"/>
      </w:pPr>
      <w:r>
        <w:t xml:space="preserve">(1004, </w:t>
      </w:r>
      <w:r w:rsidR="003A33AC">
        <w:t>9</w:t>
      </w:r>
      <w:r>
        <w:t>002</w:t>
      </w:r>
      <w:proofErr w:type="gramStart"/>
      <w:r>
        <w:t>)</w:t>
      </w:r>
      <w:r w:rsidR="00577FD7">
        <w:t>;</w:t>
      </w:r>
      <w:proofErr w:type="gramEnd"/>
    </w:p>
    <w:p w14:paraId="7132E7EE" w14:textId="77777777" w:rsidR="00CA7682" w:rsidRDefault="00CA7682" w:rsidP="00D3379D"/>
    <w:p w14:paraId="3EB80997" w14:textId="291B68B3" w:rsidR="00BE2FBA" w:rsidRDefault="009B3C17" w:rsidP="00BE2FBA">
      <w:pPr>
        <w:ind w:left="360"/>
      </w:pPr>
      <w:r>
        <w:t>INSERT INTO User (</w:t>
      </w:r>
      <w:proofErr w:type="spellStart"/>
      <w:r>
        <w:t>UserID</w:t>
      </w:r>
      <w:proofErr w:type="spellEnd"/>
      <w:r>
        <w:t xml:space="preserve">, FirstName, </w:t>
      </w:r>
      <w:proofErr w:type="spellStart"/>
      <w:r>
        <w:t>LastName</w:t>
      </w:r>
      <w:proofErr w:type="spellEnd"/>
      <w:r>
        <w:t xml:space="preserve">, Phone, Email, </w:t>
      </w:r>
      <w:proofErr w:type="spellStart"/>
      <w:r>
        <w:t>RegistrationDate</w:t>
      </w:r>
      <w:proofErr w:type="spellEnd"/>
      <w:r>
        <w:t xml:space="preserve">, </w:t>
      </w:r>
      <w:proofErr w:type="spellStart"/>
      <w:r>
        <w:t>StatusOfSubscription</w:t>
      </w:r>
      <w:proofErr w:type="spellEnd"/>
      <w:r>
        <w:t xml:space="preserve">, </w:t>
      </w:r>
      <w:proofErr w:type="spellStart"/>
      <w:r>
        <w:t>MonthlySubscriptionFee</w:t>
      </w:r>
      <w:proofErr w:type="spellEnd"/>
      <w:r>
        <w:t>)</w:t>
      </w:r>
      <w:r w:rsidR="00BE2FBA">
        <w:t xml:space="preserve"> VALUES</w:t>
      </w:r>
    </w:p>
    <w:p w14:paraId="2C84182C" w14:textId="6654A891" w:rsidR="00E21920" w:rsidRDefault="00BE2FBA" w:rsidP="00E21920">
      <w:pPr>
        <w:ind w:left="360"/>
      </w:pPr>
      <w:r>
        <w:t>(</w:t>
      </w:r>
      <w:r w:rsidR="006A7F31">
        <w:t>800</w:t>
      </w:r>
      <w:r>
        <w:t>1, '</w:t>
      </w:r>
      <w:r w:rsidR="006A7F31">
        <w:t>Alex</w:t>
      </w:r>
      <w:r>
        <w:t>', '</w:t>
      </w:r>
      <w:r w:rsidR="00152199">
        <w:t>A</w:t>
      </w:r>
      <w:r>
        <w:t>', '+1 (123) 456-7890', '</w:t>
      </w:r>
      <w:r w:rsidR="00152199">
        <w:t>alex</w:t>
      </w:r>
      <w:r>
        <w:t>@</w:t>
      </w:r>
      <w:r w:rsidR="00E21920">
        <w:t>dbms</w:t>
      </w:r>
      <w:r>
        <w:t>.com', '202</w:t>
      </w:r>
      <w:r w:rsidR="00152199">
        <w:t>2</w:t>
      </w:r>
      <w:r>
        <w:t>-</w:t>
      </w:r>
      <w:r w:rsidR="00152199">
        <w:t>1</w:t>
      </w:r>
      <w:r>
        <w:t xml:space="preserve">2-01', 'true', </w:t>
      </w:r>
      <w:r w:rsidR="00703616">
        <w:t>1</w:t>
      </w:r>
      <w:r>
        <w:t>0.00),</w:t>
      </w:r>
    </w:p>
    <w:p w14:paraId="35C8F5F1" w14:textId="4C539641" w:rsidR="00F23E20" w:rsidRDefault="00E21920" w:rsidP="00E21920">
      <w:pPr>
        <w:ind w:left="360"/>
      </w:pPr>
      <w:r>
        <w:t>(8002, 'John', 'J', '+1 (123) 456-7890', 'john@dbms.com', '2022-12-01', 'true', 10.00)</w:t>
      </w:r>
      <w:r w:rsidR="00D92710">
        <w:t>,</w:t>
      </w:r>
    </w:p>
    <w:p w14:paraId="3E656FBD" w14:textId="559EA4B2" w:rsidR="007A5D4C" w:rsidRDefault="007A5D4C" w:rsidP="007A5D4C">
      <w:pPr>
        <w:ind w:left="360"/>
      </w:pPr>
      <w:r>
        <w:t>(800</w:t>
      </w:r>
      <w:r w:rsidR="00FB54B0">
        <w:t>3</w:t>
      </w:r>
      <w:r>
        <w:t>, '</w:t>
      </w:r>
      <w:r w:rsidR="00F17A49">
        <w:t>Bob</w:t>
      </w:r>
      <w:r>
        <w:t>', 'A', '+1 (123) 456-7890', '</w:t>
      </w:r>
      <w:r w:rsidR="00D92710">
        <w:t>bob</w:t>
      </w:r>
      <w:r>
        <w:t>@dbms.com', '2022-02-01', 'true', 10.00),</w:t>
      </w:r>
    </w:p>
    <w:p w14:paraId="457C56F5" w14:textId="0DA05A68" w:rsidR="007A5D4C" w:rsidRDefault="007A5D4C" w:rsidP="007A5D4C">
      <w:pPr>
        <w:ind w:left="360"/>
      </w:pPr>
      <w:r>
        <w:t>(800</w:t>
      </w:r>
      <w:r w:rsidR="00FB54B0">
        <w:t>4</w:t>
      </w:r>
      <w:r>
        <w:t>, '</w:t>
      </w:r>
      <w:r w:rsidR="00D92710">
        <w:t>Eve</w:t>
      </w:r>
      <w:r>
        <w:t>', 'A', '+1 (123) 456-7890', '</w:t>
      </w:r>
      <w:r w:rsidR="00D92710">
        <w:t>eve</w:t>
      </w:r>
      <w:r>
        <w:t>@dbms.com', '2022-03-01', 'true', 10.00</w:t>
      </w:r>
      <w:proofErr w:type="gramStart"/>
      <w:r>
        <w:t>)</w:t>
      </w:r>
      <w:r w:rsidR="00D92710">
        <w:t>;</w:t>
      </w:r>
      <w:proofErr w:type="gramEnd"/>
    </w:p>
    <w:p w14:paraId="2D4EBDFC" w14:textId="77777777" w:rsidR="00D3379D" w:rsidRDefault="00D3379D" w:rsidP="00D3379D"/>
    <w:p w14:paraId="4CDB9720" w14:textId="77777777" w:rsidR="00735DFF" w:rsidRDefault="00735DFF" w:rsidP="00735DFF">
      <w:pPr>
        <w:ind w:left="360"/>
      </w:pPr>
      <w:r>
        <w:t>INSERT INTO Podcast (</w:t>
      </w:r>
      <w:proofErr w:type="spellStart"/>
      <w:r>
        <w:t>PodcastID</w:t>
      </w:r>
      <w:proofErr w:type="spellEnd"/>
      <w:r>
        <w:t xml:space="preserve">, </w:t>
      </w:r>
      <w:proofErr w:type="spellStart"/>
      <w:r>
        <w:t>PodcastName</w:t>
      </w:r>
      <w:proofErr w:type="spellEnd"/>
      <w:r>
        <w:t xml:space="preserve">, Language, Country, </w:t>
      </w:r>
      <w:proofErr w:type="spellStart"/>
      <w:r>
        <w:t>EpisodeCount</w:t>
      </w:r>
      <w:proofErr w:type="spellEnd"/>
      <w:r>
        <w:t xml:space="preserve">, Rating, </w:t>
      </w:r>
      <w:proofErr w:type="spellStart"/>
      <w:r>
        <w:t>TotalSubscribers</w:t>
      </w:r>
      <w:proofErr w:type="spellEnd"/>
      <w:r>
        <w:t xml:space="preserve">, </w:t>
      </w:r>
      <w:proofErr w:type="spellStart"/>
      <w:r>
        <w:t>FeePerEpisode</w:t>
      </w:r>
      <w:proofErr w:type="spellEnd"/>
      <w:r>
        <w:t>) VALUES</w:t>
      </w:r>
    </w:p>
    <w:p w14:paraId="1F419359" w14:textId="69D09E6A" w:rsidR="00735DFF" w:rsidRDefault="00735DFF" w:rsidP="00735DFF">
      <w:pPr>
        <w:ind w:left="360"/>
      </w:pPr>
      <w:r>
        <w:t>(5001, '</w:t>
      </w:r>
      <w:r w:rsidR="00B01CD4" w:rsidRPr="00B01CD4">
        <w:t>Mind Over Matter: Exploring the Power of the Human Mind</w:t>
      </w:r>
      <w:r>
        <w:t xml:space="preserve">', 'English', 'US', </w:t>
      </w:r>
      <w:r w:rsidR="00B01CD4">
        <w:t>5</w:t>
      </w:r>
      <w:r>
        <w:t xml:space="preserve">, 4.5, </w:t>
      </w:r>
      <w:r w:rsidR="00CD0EF0">
        <w:t>10</w:t>
      </w:r>
      <w:r>
        <w:t xml:space="preserve">, </w:t>
      </w:r>
      <w:r w:rsidR="00743876">
        <w:t>10</w:t>
      </w:r>
      <w:proofErr w:type="gramStart"/>
      <w:r>
        <w:t>)</w:t>
      </w:r>
      <w:r w:rsidR="00B57F44">
        <w:t>;</w:t>
      </w:r>
      <w:proofErr w:type="gramEnd"/>
    </w:p>
    <w:p w14:paraId="4290ECDC" w14:textId="77777777" w:rsidR="00735DFF" w:rsidRDefault="00735DFF" w:rsidP="00E21920">
      <w:pPr>
        <w:ind w:left="360"/>
      </w:pPr>
    </w:p>
    <w:p w14:paraId="4D0DFB50" w14:textId="77777777" w:rsidR="00D30A99" w:rsidRDefault="00D30A99" w:rsidP="00D30A99">
      <w:pPr>
        <w:ind w:left="360"/>
      </w:pPr>
      <w:r>
        <w:t xml:space="preserve">INSERT INTO </w:t>
      </w:r>
      <w:proofErr w:type="spellStart"/>
      <w:r>
        <w:t>PodcastHost</w:t>
      </w:r>
      <w:proofErr w:type="spellEnd"/>
      <w:r>
        <w:t xml:space="preserve"> (</w:t>
      </w:r>
      <w:proofErr w:type="spellStart"/>
      <w:r>
        <w:t>HostID</w:t>
      </w:r>
      <w:proofErr w:type="spellEnd"/>
      <w:r>
        <w:t xml:space="preserve">, FirstName, </w:t>
      </w:r>
      <w:proofErr w:type="spellStart"/>
      <w:r>
        <w:t>LastName</w:t>
      </w:r>
      <w:proofErr w:type="spellEnd"/>
      <w:r>
        <w:t>, Phone, Email, City) VALUES</w:t>
      </w:r>
    </w:p>
    <w:p w14:paraId="2C6F0C7F" w14:textId="5CC45605" w:rsidR="00D30A99" w:rsidRDefault="00D30A99" w:rsidP="00D30A99">
      <w:pPr>
        <w:ind w:left="360"/>
      </w:pPr>
      <w:r>
        <w:t>(6001, '</w:t>
      </w:r>
      <w:r w:rsidR="00376341" w:rsidRPr="00376341">
        <w:t>Matthew</w:t>
      </w:r>
      <w:r>
        <w:t>', '</w:t>
      </w:r>
      <w:r w:rsidR="00324C81" w:rsidRPr="00324C81">
        <w:t>Wilson</w:t>
      </w:r>
      <w:r>
        <w:t>', '555-555-1234', '</w:t>
      </w:r>
      <w:r w:rsidR="0061244E">
        <w:t>mat</w:t>
      </w:r>
      <w:r>
        <w:t>.</w:t>
      </w:r>
      <w:r w:rsidR="0061244E">
        <w:t>wil</w:t>
      </w:r>
      <w:r>
        <w:t>@example.com', 'New York'</w:t>
      </w:r>
      <w:proofErr w:type="gramStart"/>
      <w:r>
        <w:t>)</w:t>
      </w:r>
      <w:r w:rsidR="00B57F44">
        <w:t>;</w:t>
      </w:r>
      <w:proofErr w:type="gramEnd"/>
    </w:p>
    <w:p w14:paraId="21CEB64C" w14:textId="77777777" w:rsidR="00F23E20" w:rsidRDefault="00F23E20" w:rsidP="00976505">
      <w:pPr>
        <w:ind w:left="360"/>
      </w:pPr>
    </w:p>
    <w:p w14:paraId="326A2D93" w14:textId="77777777" w:rsidR="00B46619" w:rsidRDefault="00B46619" w:rsidP="00976505">
      <w:pPr>
        <w:ind w:left="360"/>
      </w:pPr>
    </w:p>
    <w:p w14:paraId="44AC6F77" w14:textId="77777777" w:rsidR="00B46619" w:rsidRDefault="00B46619" w:rsidP="00976505">
      <w:pPr>
        <w:ind w:left="360"/>
      </w:pPr>
    </w:p>
    <w:p w14:paraId="37145D7A" w14:textId="60529764" w:rsidR="00B46619" w:rsidRDefault="00B46619" w:rsidP="00B46619">
      <w:pPr>
        <w:ind w:left="360"/>
      </w:pPr>
      <w:r>
        <w:t xml:space="preserve">INSERT INTO </w:t>
      </w:r>
      <w:proofErr w:type="spellStart"/>
      <w:r>
        <w:t>PodcastEpisode</w:t>
      </w:r>
      <w:proofErr w:type="spellEnd"/>
      <w:r>
        <w:t xml:space="preserve"> (</w:t>
      </w:r>
      <w:proofErr w:type="spellStart"/>
      <w:r>
        <w:t>EpisodeID</w:t>
      </w:r>
      <w:proofErr w:type="spellEnd"/>
      <w:r>
        <w:t xml:space="preserve">, </w:t>
      </w:r>
      <w:proofErr w:type="spellStart"/>
      <w:r>
        <w:t>EpisodeTitle</w:t>
      </w:r>
      <w:proofErr w:type="spellEnd"/>
      <w:r>
        <w:t xml:space="preserve">, </w:t>
      </w:r>
      <w:proofErr w:type="spellStart"/>
      <w:r>
        <w:t>PodcastID</w:t>
      </w:r>
      <w:proofErr w:type="spellEnd"/>
      <w:r>
        <w:t xml:space="preserve">, Duration, </w:t>
      </w:r>
      <w:proofErr w:type="spellStart"/>
      <w:r>
        <w:t>ReleaseDate</w:t>
      </w:r>
      <w:proofErr w:type="spellEnd"/>
      <w:r>
        <w:t xml:space="preserve">, </w:t>
      </w:r>
      <w:proofErr w:type="spellStart"/>
      <w:r>
        <w:t>ListeningCount</w:t>
      </w:r>
      <w:proofErr w:type="spellEnd"/>
      <w:r>
        <w:t xml:space="preserve">, </w:t>
      </w:r>
      <w:proofErr w:type="spellStart"/>
      <w:r>
        <w:t>AdvertisementCount</w:t>
      </w:r>
      <w:proofErr w:type="spellEnd"/>
      <w:r>
        <w:t>) VALUES</w:t>
      </w:r>
    </w:p>
    <w:p w14:paraId="2352EEE8" w14:textId="69F667D9" w:rsidR="00B46619" w:rsidRDefault="00B46619" w:rsidP="00B46619">
      <w:pPr>
        <w:ind w:left="360"/>
      </w:pPr>
      <w:r>
        <w:t>(7001, '</w:t>
      </w:r>
      <w:r w:rsidR="00E7762F" w:rsidRPr="00E7762F">
        <w:t>The Science of Mindfulness</w:t>
      </w:r>
      <w:r>
        <w:t xml:space="preserve">', </w:t>
      </w:r>
      <w:r w:rsidR="00D03D47">
        <w:t>500</w:t>
      </w:r>
      <w:r>
        <w:t>1, 60, '202</w:t>
      </w:r>
      <w:r w:rsidR="00087788">
        <w:t>3</w:t>
      </w:r>
      <w:r>
        <w:t>-</w:t>
      </w:r>
      <w:r w:rsidR="00087788">
        <w:t>1</w:t>
      </w:r>
      <w:r>
        <w:t>-</w:t>
      </w:r>
      <w:r w:rsidR="002E3F51">
        <w:t>15</w:t>
      </w:r>
      <w:r>
        <w:t xml:space="preserve">', </w:t>
      </w:r>
      <w:r w:rsidR="00057309">
        <w:t>100</w:t>
      </w:r>
      <w:r w:rsidR="00A94026">
        <w:t>, 0</w:t>
      </w:r>
      <w:r>
        <w:t>),</w:t>
      </w:r>
    </w:p>
    <w:p w14:paraId="5956E326" w14:textId="0D2E64CA" w:rsidR="00582D92" w:rsidRDefault="00582D92" w:rsidP="00582D92">
      <w:pPr>
        <w:ind w:left="360"/>
      </w:pPr>
      <w:r>
        <w:t>(700</w:t>
      </w:r>
      <w:r w:rsidR="00DC0AE0">
        <w:t>2</w:t>
      </w:r>
      <w:r>
        <w:t>, '</w:t>
      </w:r>
      <w:r w:rsidR="00FE1E41" w:rsidRPr="00FE1E41">
        <w:t>Unlocking Your Potential</w:t>
      </w:r>
      <w:r>
        <w:t xml:space="preserve">', 5001, </w:t>
      </w:r>
      <w:r w:rsidR="00FE1E41">
        <w:t>5</w:t>
      </w:r>
      <w:r>
        <w:t>0, '202</w:t>
      </w:r>
      <w:r w:rsidR="00087788">
        <w:t>3</w:t>
      </w:r>
      <w:r>
        <w:t>-</w:t>
      </w:r>
      <w:r w:rsidR="000C0572">
        <w:t>1</w:t>
      </w:r>
      <w:r>
        <w:t>-2</w:t>
      </w:r>
      <w:r w:rsidR="002E3F51">
        <w:t>7</w:t>
      </w:r>
      <w:r>
        <w:t xml:space="preserve">', </w:t>
      </w:r>
      <w:r w:rsidR="00FE1E41">
        <w:t>200</w:t>
      </w:r>
      <w:r w:rsidR="00A94026">
        <w:t>, 0</w:t>
      </w:r>
      <w:r>
        <w:t>)</w:t>
      </w:r>
      <w:r w:rsidR="00CB4F55">
        <w:t>,</w:t>
      </w:r>
    </w:p>
    <w:p w14:paraId="051569C6" w14:textId="305B8180" w:rsidR="00CB4F55" w:rsidRDefault="00CB4F55" w:rsidP="00CB4F55">
      <w:pPr>
        <w:ind w:left="360"/>
      </w:pPr>
      <w:r>
        <w:t>(700</w:t>
      </w:r>
      <w:r w:rsidR="002737D2">
        <w:t>3</w:t>
      </w:r>
      <w:r>
        <w:t>, '</w:t>
      </w:r>
      <w:r w:rsidR="009B3291" w:rsidRPr="009B3291">
        <w:t>The Power of Positive Thinking</w:t>
      </w:r>
      <w:r>
        <w:t>', 5001, 60, '2023-</w:t>
      </w:r>
      <w:r w:rsidR="000C0572">
        <w:t>2</w:t>
      </w:r>
      <w:r>
        <w:t>-</w:t>
      </w:r>
      <w:r w:rsidR="000C0572">
        <w:t>02</w:t>
      </w:r>
      <w:r>
        <w:t>', 100, 0),</w:t>
      </w:r>
    </w:p>
    <w:p w14:paraId="21877A98" w14:textId="32136646" w:rsidR="00CB4F55" w:rsidRDefault="00CB4F55" w:rsidP="00CB4F55">
      <w:pPr>
        <w:ind w:left="360"/>
      </w:pPr>
      <w:r>
        <w:t>(700</w:t>
      </w:r>
      <w:r w:rsidR="002737D2">
        <w:t>4</w:t>
      </w:r>
      <w:r>
        <w:t>, '</w:t>
      </w:r>
      <w:r w:rsidR="00360AF0" w:rsidRPr="00360AF0">
        <w:t>Overcoming Fear and Anxiety</w:t>
      </w:r>
      <w:r>
        <w:t>', 5001, 50, '2023-2-</w:t>
      </w:r>
      <w:r w:rsidR="000C0572">
        <w:t>16</w:t>
      </w:r>
      <w:r>
        <w:t>', 200, 0),</w:t>
      </w:r>
    </w:p>
    <w:p w14:paraId="54D10BCA" w14:textId="28F2031B" w:rsidR="00CB4F55" w:rsidRDefault="00CB4F55" w:rsidP="00CB4F55">
      <w:pPr>
        <w:ind w:left="360"/>
      </w:pPr>
      <w:r>
        <w:t>(700</w:t>
      </w:r>
      <w:r w:rsidR="002737D2">
        <w:t>5</w:t>
      </w:r>
      <w:r>
        <w:t>, '</w:t>
      </w:r>
      <w:r w:rsidR="00360AF0" w:rsidRPr="00360AF0">
        <w:t>The Art of Decision Making</w:t>
      </w:r>
      <w:r>
        <w:t>', 5001, 60, '2023-</w:t>
      </w:r>
      <w:r w:rsidR="000C0572">
        <w:t>2</w:t>
      </w:r>
      <w:r>
        <w:t>-</w:t>
      </w:r>
      <w:r w:rsidR="000C0572">
        <w:t>22</w:t>
      </w:r>
      <w:r>
        <w:t>', 100, 0),</w:t>
      </w:r>
    </w:p>
    <w:p w14:paraId="72BE2CFB" w14:textId="1D9B2454" w:rsidR="00CB4F55" w:rsidRDefault="00CB4F55" w:rsidP="00CB4F55">
      <w:pPr>
        <w:ind w:left="360"/>
      </w:pPr>
      <w:r>
        <w:t>(700</w:t>
      </w:r>
      <w:r w:rsidR="002737D2">
        <w:t>6</w:t>
      </w:r>
      <w:r>
        <w:t>, '</w:t>
      </w:r>
      <w:r w:rsidR="00074D06" w:rsidRPr="00074D06">
        <w:t>Happiness Habits: Cultivating Joy</w:t>
      </w:r>
      <w:r>
        <w:t>', 5001, 50, '2023-</w:t>
      </w:r>
      <w:r w:rsidR="000C0572">
        <w:t>3</w:t>
      </w:r>
      <w:r>
        <w:t>-2', 200, 0),</w:t>
      </w:r>
    </w:p>
    <w:p w14:paraId="24815479" w14:textId="4CECEA18" w:rsidR="002737D2" w:rsidRDefault="002737D2" w:rsidP="002737D2">
      <w:pPr>
        <w:ind w:left="360"/>
      </w:pPr>
      <w:r>
        <w:t>(7007, '</w:t>
      </w:r>
      <w:r w:rsidR="00074D06" w:rsidRPr="00074D06">
        <w:t>Self-Compassion: Embracing Imperfection</w:t>
      </w:r>
      <w:r>
        <w:t>', 5001, 60, '2023-</w:t>
      </w:r>
      <w:r w:rsidR="000C0572">
        <w:t>3</w:t>
      </w:r>
      <w:r>
        <w:t>-15', 100, 0),</w:t>
      </w:r>
    </w:p>
    <w:p w14:paraId="10925EFB" w14:textId="4EF2A4F2" w:rsidR="002737D2" w:rsidRDefault="002737D2" w:rsidP="002737D2">
      <w:pPr>
        <w:ind w:left="360"/>
      </w:pPr>
      <w:r>
        <w:t>(7008, '</w:t>
      </w:r>
      <w:r w:rsidR="00A13460" w:rsidRPr="00A13460">
        <w:t>Peak Performance: Reaching Your Goals</w:t>
      </w:r>
      <w:r>
        <w:t>', 5001, 50, '2023-</w:t>
      </w:r>
      <w:r w:rsidR="000C0572">
        <w:t>3</w:t>
      </w:r>
      <w:r>
        <w:t>-2</w:t>
      </w:r>
      <w:r w:rsidR="000C0572">
        <w:t>1</w:t>
      </w:r>
      <w:r>
        <w:t>', 200, 0),</w:t>
      </w:r>
    </w:p>
    <w:p w14:paraId="41A93CA0" w14:textId="4A6F312A" w:rsidR="002737D2" w:rsidRDefault="002737D2" w:rsidP="002737D2">
      <w:pPr>
        <w:ind w:left="360"/>
      </w:pPr>
      <w:r>
        <w:t>(7009, '</w:t>
      </w:r>
      <w:r w:rsidR="00A13460" w:rsidRPr="00A13460">
        <w:t>Mindful Communication: Connecting with Others</w:t>
      </w:r>
      <w:r>
        <w:t>', 5001, 60, '2023-</w:t>
      </w:r>
      <w:r w:rsidR="000C0572">
        <w:t>3</w:t>
      </w:r>
      <w:r>
        <w:t>-</w:t>
      </w:r>
      <w:r w:rsidR="000C0572">
        <w:t>29</w:t>
      </w:r>
      <w:r>
        <w:t>', 100, 0</w:t>
      </w:r>
      <w:proofErr w:type="gramStart"/>
      <w:r>
        <w:t>)</w:t>
      </w:r>
      <w:r w:rsidR="000B6448">
        <w:t>;</w:t>
      </w:r>
      <w:proofErr w:type="gramEnd"/>
    </w:p>
    <w:p w14:paraId="0305803E" w14:textId="77777777" w:rsidR="00CB4F55" w:rsidRDefault="00CB4F55" w:rsidP="00582D92">
      <w:pPr>
        <w:ind w:left="360"/>
      </w:pPr>
    </w:p>
    <w:p w14:paraId="169733F2" w14:textId="77777777" w:rsidR="00582D92" w:rsidRDefault="00582D92" w:rsidP="00B46619">
      <w:pPr>
        <w:ind w:left="360"/>
      </w:pPr>
    </w:p>
    <w:p w14:paraId="0B148DCE" w14:textId="77777777" w:rsidR="00563850" w:rsidRDefault="00563850" w:rsidP="00563850">
      <w:pPr>
        <w:ind w:left="360"/>
      </w:pPr>
      <w:r>
        <w:t xml:space="preserve">INSERT INTO </w:t>
      </w:r>
      <w:proofErr w:type="spellStart"/>
      <w:r w:rsidRPr="42115242">
        <w:rPr>
          <w:rFonts w:ascii="Calibri" w:eastAsia="Calibri" w:hAnsi="Calibri" w:cs="Calibri"/>
          <w:color w:val="000000" w:themeColor="text1"/>
        </w:rPr>
        <w:t>HostedBy</w:t>
      </w:r>
      <w:proofErr w:type="spellEnd"/>
      <w:r w:rsidRPr="42115242">
        <w:rPr>
          <w:rFonts w:ascii="Calibri" w:eastAsia="Calibri" w:hAnsi="Calibri" w:cs="Calibri"/>
          <w:color w:val="000000" w:themeColor="text1"/>
        </w:rPr>
        <w:t xml:space="preserve"> </w:t>
      </w:r>
      <w:r>
        <w:t>(</w:t>
      </w:r>
      <w:proofErr w:type="spellStart"/>
      <w:r w:rsidRPr="42115242">
        <w:rPr>
          <w:rFonts w:ascii="Calibri" w:eastAsia="Calibri" w:hAnsi="Calibri" w:cs="Calibri"/>
          <w:color w:val="000000" w:themeColor="text1"/>
        </w:rPr>
        <w:t>PodcastID</w:t>
      </w:r>
      <w:proofErr w:type="spellEnd"/>
      <w:r>
        <w:t xml:space="preserve">, </w:t>
      </w:r>
      <w:proofErr w:type="spellStart"/>
      <w:r w:rsidRPr="42115242">
        <w:rPr>
          <w:rFonts w:ascii="Calibri" w:eastAsia="Calibri" w:hAnsi="Calibri" w:cs="Calibri"/>
          <w:color w:val="000000" w:themeColor="text1"/>
        </w:rPr>
        <w:t>HostID</w:t>
      </w:r>
      <w:proofErr w:type="spellEnd"/>
      <w:r>
        <w:t>) VALUES</w:t>
      </w:r>
    </w:p>
    <w:p w14:paraId="35DFB946" w14:textId="32F1EA5B" w:rsidR="00E92F83" w:rsidRDefault="00563850" w:rsidP="00563850">
      <w:pPr>
        <w:ind w:left="360"/>
      </w:pPr>
      <w:r>
        <w:t>(5001, 6001</w:t>
      </w:r>
      <w:proofErr w:type="gramStart"/>
      <w:r>
        <w:t>);</w:t>
      </w:r>
      <w:proofErr w:type="gramEnd"/>
    </w:p>
    <w:p w14:paraId="673D95CF" w14:textId="77777777" w:rsidR="00E92F83" w:rsidRDefault="00E92F83" w:rsidP="00B46619">
      <w:pPr>
        <w:ind w:left="360"/>
      </w:pPr>
    </w:p>
    <w:p w14:paraId="1D8EFB28" w14:textId="77777777" w:rsidR="005C5289" w:rsidRDefault="005C5289" w:rsidP="00B46619">
      <w:pPr>
        <w:ind w:left="360"/>
      </w:pPr>
    </w:p>
    <w:p w14:paraId="40C4E717" w14:textId="77777777" w:rsidR="005C5289" w:rsidRDefault="005C5289" w:rsidP="005C5289">
      <w:pPr>
        <w:ind w:left="360"/>
        <w:rPr>
          <w:rStyle w:val="fontstyle01"/>
        </w:rPr>
      </w:pPr>
      <w:r>
        <w:rPr>
          <w:rStyle w:val="fontstyle01"/>
        </w:rPr>
        <w:t xml:space="preserve">INSERT INTO </w:t>
      </w:r>
      <w:proofErr w:type="spellStart"/>
      <w:r>
        <w:rPr>
          <w:rStyle w:val="fontstyle01"/>
        </w:rPr>
        <w:t>RoyaltyPayments</w:t>
      </w:r>
      <w:proofErr w:type="spellEnd"/>
      <w:r>
        <w:rPr>
          <w:rStyle w:val="fontstyle01"/>
        </w:rPr>
        <w:t xml:space="preserve"> (</w:t>
      </w:r>
      <w:proofErr w:type="spellStart"/>
      <w:r>
        <w:rPr>
          <w:rStyle w:val="fontstyle01"/>
        </w:rPr>
        <w:t>SongID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YearMonth</w:t>
      </w:r>
      <w:proofErr w:type="spellEnd"/>
      <w:r>
        <w:rPr>
          <w:rStyle w:val="fontstyle01"/>
        </w:rPr>
        <w:t xml:space="preserve">, Payment, </w:t>
      </w:r>
      <w:proofErr w:type="spellStart"/>
      <w:r>
        <w:rPr>
          <w:rStyle w:val="fontstyle01"/>
        </w:rPr>
        <w:t>PaidStatus</w:t>
      </w:r>
      <w:proofErr w:type="spellEnd"/>
      <w:r>
        <w:rPr>
          <w:rStyle w:val="fontstyle01"/>
        </w:rPr>
        <w:t xml:space="preserve">) SELECT </w:t>
      </w:r>
      <w:proofErr w:type="spellStart"/>
      <w:proofErr w:type="gramStart"/>
      <w:r>
        <w:rPr>
          <w:rStyle w:val="fontstyle01"/>
        </w:rPr>
        <w:t>p.SongID</w:t>
      </w:r>
      <w:proofErr w:type="spellEnd"/>
      <w:proofErr w:type="gramEnd"/>
      <w:r>
        <w:rPr>
          <w:rStyle w:val="fontstyle01"/>
        </w:rPr>
        <w:t>,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p.YearMonth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s.RoyaltyRate</w:t>
      </w:r>
      <w:proofErr w:type="spellEnd"/>
      <w:r>
        <w:rPr>
          <w:rStyle w:val="fontstyle01"/>
        </w:rPr>
        <w:t>*</w:t>
      </w:r>
      <w:proofErr w:type="spellStart"/>
      <w:r>
        <w:rPr>
          <w:rStyle w:val="fontstyle01"/>
        </w:rPr>
        <w:t>p.Count</w:t>
      </w:r>
      <w:proofErr w:type="spellEnd"/>
      <w:r>
        <w:rPr>
          <w:rStyle w:val="fontstyle01"/>
        </w:rPr>
        <w:t xml:space="preserve">, 'true' FROM </w:t>
      </w:r>
      <w:proofErr w:type="spellStart"/>
      <w:r>
        <w:rPr>
          <w:rStyle w:val="fontstyle01"/>
        </w:rPr>
        <w:t>PlayCount</w:t>
      </w:r>
      <w:proofErr w:type="spellEnd"/>
      <w:r>
        <w:rPr>
          <w:rStyle w:val="fontstyle01"/>
        </w:rPr>
        <w:t xml:space="preserve"> p INNER JOIN Song s ON </w:t>
      </w:r>
      <w:proofErr w:type="spellStart"/>
      <w:r>
        <w:rPr>
          <w:rStyle w:val="fontstyle01"/>
        </w:rPr>
        <w:t>p.SongID</w:t>
      </w:r>
      <w:proofErr w:type="spellEnd"/>
      <w:r>
        <w:rPr>
          <w:rStyle w:val="fontstyle01"/>
        </w:rPr>
        <w:t xml:space="preserve"> =</w:t>
      </w:r>
      <w:r>
        <w:rPr>
          <w:rFonts w:ascii="Calibri" w:hAnsi="Calibri" w:cs="Calibri"/>
          <w:color w:val="000000"/>
        </w:rPr>
        <w:br/>
      </w:r>
      <w:proofErr w:type="spellStart"/>
      <w:r>
        <w:rPr>
          <w:rStyle w:val="fontstyle01"/>
        </w:rPr>
        <w:t>s.SongID</w:t>
      </w:r>
      <w:proofErr w:type="spellEnd"/>
      <w:r>
        <w:rPr>
          <w:rStyle w:val="fontstyle01"/>
        </w:rPr>
        <w:t xml:space="preserve"> WHERE </w:t>
      </w:r>
      <w:proofErr w:type="spellStart"/>
      <w:r>
        <w:rPr>
          <w:rStyle w:val="fontstyle01"/>
        </w:rPr>
        <w:t>p.YearMonth</w:t>
      </w:r>
      <w:proofErr w:type="spellEnd"/>
      <w:r>
        <w:rPr>
          <w:rStyle w:val="fontstyle01"/>
        </w:rPr>
        <w:t>&lt;&gt;'2023-04';</w:t>
      </w:r>
    </w:p>
    <w:p w14:paraId="5CE226DC" w14:textId="77777777" w:rsidR="005C5289" w:rsidRDefault="005C5289" w:rsidP="005C5289"/>
    <w:p w14:paraId="6AF9A707" w14:textId="77777777" w:rsidR="005C5289" w:rsidRPr="00710BDD" w:rsidRDefault="005C5289" w:rsidP="005C5289">
      <w:pPr>
        <w:ind w:left="360"/>
        <w:rPr>
          <w:rStyle w:val="fontstyle01"/>
          <w:color w:val="FF0000"/>
        </w:rPr>
      </w:pPr>
      <w:r w:rsidRPr="00710BDD">
        <w:rPr>
          <w:rStyle w:val="fontstyle01"/>
          <w:color w:val="FF0000"/>
        </w:rPr>
        <w:t xml:space="preserve">INSERT INTO </w:t>
      </w:r>
      <w:proofErr w:type="spellStart"/>
      <w:r w:rsidRPr="00710BDD">
        <w:rPr>
          <w:rStyle w:val="fontstyle01"/>
          <w:color w:val="FF0000"/>
        </w:rPr>
        <w:t>RoyaltyPayments</w:t>
      </w:r>
      <w:proofErr w:type="spellEnd"/>
      <w:r w:rsidRPr="00710BDD">
        <w:rPr>
          <w:rStyle w:val="fontstyle01"/>
          <w:color w:val="FF0000"/>
        </w:rPr>
        <w:t xml:space="preserve"> (</w:t>
      </w:r>
      <w:proofErr w:type="spellStart"/>
      <w:r w:rsidRPr="00710BDD">
        <w:rPr>
          <w:rStyle w:val="fontstyle01"/>
          <w:color w:val="FF0000"/>
        </w:rPr>
        <w:t>SongID</w:t>
      </w:r>
      <w:proofErr w:type="spellEnd"/>
      <w:r w:rsidRPr="00710BDD">
        <w:rPr>
          <w:rStyle w:val="fontstyle01"/>
          <w:color w:val="FF0000"/>
        </w:rPr>
        <w:t xml:space="preserve">, </w:t>
      </w:r>
      <w:proofErr w:type="spellStart"/>
      <w:r w:rsidRPr="00710BDD">
        <w:rPr>
          <w:rStyle w:val="fontstyle01"/>
          <w:color w:val="FF0000"/>
        </w:rPr>
        <w:t>YearMonth</w:t>
      </w:r>
      <w:proofErr w:type="spellEnd"/>
      <w:r w:rsidRPr="00710BDD">
        <w:rPr>
          <w:rStyle w:val="fontstyle01"/>
          <w:color w:val="FF0000"/>
        </w:rPr>
        <w:t xml:space="preserve">, Payment, </w:t>
      </w:r>
      <w:proofErr w:type="spellStart"/>
      <w:r w:rsidRPr="00710BDD">
        <w:rPr>
          <w:rStyle w:val="fontstyle01"/>
          <w:color w:val="FF0000"/>
        </w:rPr>
        <w:t>PaidStatus</w:t>
      </w:r>
      <w:proofErr w:type="spellEnd"/>
      <w:r w:rsidRPr="00710BDD">
        <w:rPr>
          <w:rStyle w:val="fontstyle01"/>
          <w:color w:val="FF0000"/>
        </w:rPr>
        <w:t xml:space="preserve">) SELECT </w:t>
      </w:r>
      <w:proofErr w:type="spellStart"/>
      <w:proofErr w:type="gramStart"/>
      <w:r w:rsidRPr="00710BDD">
        <w:rPr>
          <w:rStyle w:val="fontstyle01"/>
          <w:color w:val="FF0000"/>
        </w:rPr>
        <w:t>p.SongID</w:t>
      </w:r>
      <w:proofErr w:type="spellEnd"/>
      <w:proofErr w:type="gramEnd"/>
      <w:r w:rsidRPr="00710BDD">
        <w:rPr>
          <w:rStyle w:val="fontstyle01"/>
          <w:color w:val="FF0000"/>
        </w:rPr>
        <w:t>,</w:t>
      </w:r>
      <w:r w:rsidRPr="00710BDD">
        <w:rPr>
          <w:rFonts w:ascii="Calibri" w:hAnsi="Calibri" w:cs="Calibri"/>
          <w:color w:val="FF0000"/>
        </w:rPr>
        <w:br/>
      </w:r>
      <w:proofErr w:type="spellStart"/>
      <w:r w:rsidRPr="00710BDD">
        <w:rPr>
          <w:rStyle w:val="fontstyle01"/>
          <w:color w:val="FF0000"/>
        </w:rPr>
        <w:t>p.YearMonth</w:t>
      </w:r>
      <w:proofErr w:type="spellEnd"/>
      <w:r w:rsidRPr="00710BDD">
        <w:rPr>
          <w:rStyle w:val="fontstyle01"/>
          <w:color w:val="FF0000"/>
        </w:rPr>
        <w:t xml:space="preserve">, </w:t>
      </w:r>
      <w:proofErr w:type="spellStart"/>
      <w:r w:rsidRPr="00710BDD">
        <w:rPr>
          <w:rStyle w:val="fontstyle01"/>
          <w:color w:val="FF0000"/>
        </w:rPr>
        <w:t>s.RoyaltyRate</w:t>
      </w:r>
      <w:proofErr w:type="spellEnd"/>
      <w:r w:rsidRPr="00710BDD">
        <w:rPr>
          <w:rStyle w:val="fontstyle01"/>
          <w:color w:val="FF0000"/>
        </w:rPr>
        <w:t>*</w:t>
      </w:r>
      <w:proofErr w:type="spellStart"/>
      <w:r w:rsidRPr="00710BDD">
        <w:rPr>
          <w:rStyle w:val="fontstyle01"/>
          <w:color w:val="FF0000"/>
        </w:rPr>
        <w:t>p.Count</w:t>
      </w:r>
      <w:proofErr w:type="spellEnd"/>
      <w:r w:rsidRPr="00710BDD">
        <w:rPr>
          <w:rStyle w:val="fontstyle01"/>
          <w:color w:val="FF0000"/>
        </w:rPr>
        <w:t xml:space="preserve">, 'false' FROM </w:t>
      </w:r>
      <w:proofErr w:type="spellStart"/>
      <w:r w:rsidRPr="00710BDD">
        <w:rPr>
          <w:rStyle w:val="fontstyle01"/>
          <w:color w:val="FF0000"/>
        </w:rPr>
        <w:t>PlayCount</w:t>
      </w:r>
      <w:proofErr w:type="spellEnd"/>
      <w:r w:rsidRPr="00710BDD">
        <w:rPr>
          <w:rStyle w:val="fontstyle01"/>
          <w:color w:val="FF0000"/>
        </w:rPr>
        <w:t xml:space="preserve"> p INNER JOIN Song s ON </w:t>
      </w:r>
      <w:proofErr w:type="spellStart"/>
      <w:r w:rsidRPr="00710BDD">
        <w:rPr>
          <w:rStyle w:val="fontstyle01"/>
          <w:color w:val="FF0000"/>
        </w:rPr>
        <w:t>p.SongID</w:t>
      </w:r>
      <w:proofErr w:type="spellEnd"/>
      <w:r w:rsidRPr="00710BDD">
        <w:rPr>
          <w:rStyle w:val="fontstyle01"/>
          <w:color w:val="FF0000"/>
        </w:rPr>
        <w:t xml:space="preserve"> =</w:t>
      </w:r>
      <w:r w:rsidRPr="00710BDD">
        <w:rPr>
          <w:rFonts w:ascii="Calibri" w:hAnsi="Calibri" w:cs="Calibri"/>
          <w:color w:val="FF0000"/>
        </w:rPr>
        <w:br/>
      </w:r>
      <w:proofErr w:type="spellStart"/>
      <w:r w:rsidRPr="00710BDD">
        <w:rPr>
          <w:rStyle w:val="fontstyle01"/>
          <w:color w:val="FF0000"/>
        </w:rPr>
        <w:t>s.SongID</w:t>
      </w:r>
      <w:proofErr w:type="spellEnd"/>
      <w:r w:rsidRPr="00710BDD">
        <w:rPr>
          <w:rStyle w:val="fontstyle01"/>
          <w:color w:val="FF0000"/>
        </w:rPr>
        <w:t xml:space="preserve"> WHERE </w:t>
      </w:r>
      <w:proofErr w:type="spellStart"/>
      <w:r w:rsidRPr="00710BDD">
        <w:rPr>
          <w:rStyle w:val="fontstyle01"/>
          <w:color w:val="FF0000"/>
        </w:rPr>
        <w:t>p.YearMonth</w:t>
      </w:r>
      <w:proofErr w:type="spellEnd"/>
      <w:r w:rsidRPr="00710BDD">
        <w:rPr>
          <w:rStyle w:val="fontstyle01"/>
          <w:color w:val="FF0000"/>
        </w:rPr>
        <w:t>='2023-04';</w:t>
      </w:r>
    </w:p>
    <w:p w14:paraId="248D2D51" w14:textId="77777777" w:rsidR="000E5A33" w:rsidRDefault="000E5A33" w:rsidP="00B46619">
      <w:pPr>
        <w:ind w:left="360"/>
      </w:pPr>
    </w:p>
    <w:p w14:paraId="7463663A" w14:textId="77777777" w:rsidR="000E5A33" w:rsidRDefault="000E5A33" w:rsidP="000E5A33">
      <w:pPr>
        <w:ind w:left="360"/>
      </w:pPr>
      <w:r>
        <w:t xml:space="preserve">INSERT INTO </w:t>
      </w:r>
      <w:proofErr w:type="spellStart"/>
      <w:r>
        <w:t>PodcastPayments</w:t>
      </w:r>
      <w:proofErr w:type="spellEnd"/>
      <w:r>
        <w:t xml:space="preserve"> (</w:t>
      </w:r>
      <w:proofErr w:type="spellStart"/>
      <w:r>
        <w:t>HostID</w:t>
      </w:r>
      <w:proofErr w:type="spellEnd"/>
      <w:r>
        <w:t xml:space="preserve">, </w:t>
      </w:r>
      <w:proofErr w:type="spellStart"/>
      <w:r>
        <w:t>YearMonth</w:t>
      </w:r>
      <w:proofErr w:type="spellEnd"/>
      <w:r>
        <w:t xml:space="preserve">, Payment, </w:t>
      </w:r>
      <w:proofErr w:type="spellStart"/>
      <w:r>
        <w:t>PaidStatus</w:t>
      </w:r>
      <w:proofErr w:type="spellEnd"/>
      <w:r>
        <w:t>)</w:t>
      </w:r>
    </w:p>
    <w:p w14:paraId="2455A37A" w14:textId="77777777" w:rsidR="000E5A33" w:rsidRDefault="000E5A33" w:rsidP="000E5A33">
      <w:pPr>
        <w:ind w:left="360"/>
      </w:pPr>
      <w:r>
        <w:t xml:space="preserve">SELECT </w:t>
      </w:r>
      <w:proofErr w:type="spellStart"/>
      <w:proofErr w:type="gramStart"/>
      <w:r>
        <w:t>cnt.HostID</w:t>
      </w:r>
      <w:proofErr w:type="spellEnd"/>
      <w:proofErr w:type="gramEnd"/>
      <w:r>
        <w:t>, DATE_FORMAT(</w:t>
      </w:r>
      <w:proofErr w:type="spellStart"/>
      <w:r>
        <w:t>pe.ReleaseDate</w:t>
      </w:r>
      <w:proofErr w:type="spellEnd"/>
      <w:r>
        <w:t>, '%Y-%m'), FORMAT(SUM(</w:t>
      </w:r>
      <w:proofErr w:type="spellStart"/>
      <w:r>
        <w:t>p.FeePerEpisode</w:t>
      </w:r>
      <w:proofErr w:type="spellEnd"/>
      <w:r>
        <w:t xml:space="preserve"> +</w:t>
      </w:r>
    </w:p>
    <w:p w14:paraId="046D4216" w14:textId="08228B3D" w:rsidR="000E5A33" w:rsidRDefault="000E5A33" w:rsidP="000E5A33">
      <w:pPr>
        <w:ind w:left="360"/>
      </w:pPr>
      <w:r>
        <w:t>(</w:t>
      </w:r>
      <w:proofErr w:type="spellStart"/>
      <w:proofErr w:type="gramStart"/>
      <w:r>
        <w:t>pe.AdvertisementCount</w:t>
      </w:r>
      <w:proofErr w:type="spellEnd"/>
      <w:proofErr w:type="gramEnd"/>
      <w:r>
        <w:t xml:space="preserve"> * 10)) / cnt.NumHostsPerPodcast,2) AS </w:t>
      </w:r>
      <w:proofErr w:type="spellStart"/>
      <w:r>
        <w:t>RevenuePerHost</w:t>
      </w:r>
      <w:proofErr w:type="spellEnd"/>
      <w:r>
        <w:t>, '</w:t>
      </w:r>
      <w:r w:rsidR="00E125B1">
        <w:t>true</w:t>
      </w:r>
      <w:r>
        <w:t>' FROM</w:t>
      </w:r>
    </w:p>
    <w:p w14:paraId="6E8CF365" w14:textId="77777777" w:rsidR="000E5A33" w:rsidRDefault="000E5A33" w:rsidP="000E5A33">
      <w:pPr>
        <w:ind w:left="360"/>
      </w:pPr>
      <w:proofErr w:type="spellStart"/>
      <w:r>
        <w:t>PodcastEpisode</w:t>
      </w:r>
      <w:proofErr w:type="spellEnd"/>
      <w:r>
        <w:t xml:space="preserve"> pe JOIN Podcast p ON </w:t>
      </w:r>
      <w:proofErr w:type="spellStart"/>
      <w:proofErr w:type="gramStart"/>
      <w:r>
        <w:t>pe.PodcastID</w:t>
      </w:r>
      <w:proofErr w:type="spellEnd"/>
      <w:proofErr w:type="gramEnd"/>
      <w:r>
        <w:t xml:space="preserve"> = </w:t>
      </w:r>
      <w:proofErr w:type="spellStart"/>
      <w:r>
        <w:t>p.PodcastID</w:t>
      </w:r>
      <w:proofErr w:type="spellEnd"/>
      <w:r>
        <w:t xml:space="preserve"> JOIN ( SELECT </w:t>
      </w:r>
      <w:proofErr w:type="spellStart"/>
      <w:r>
        <w:t>h.PodcastID</w:t>
      </w:r>
      <w:proofErr w:type="spellEnd"/>
      <w:r>
        <w:t>,</w:t>
      </w:r>
    </w:p>
    <w:p w14:paraId="30626CBE" w14:textId="77777777" w:rsidR="000E5A33" w:rsidRDefault="000E5A33" w:rsidP="000E5A33">
      <w:pPr>
        <w:ind w:left="360"/>
      </w:pPr>
      <w:proofErr w:type="spellStart"/>
      <w:proofErr w:type="gramStart"/>
      <w:r>
        <w:t>h.HostID</w:t>
      </w:r>
      <w:proofErr w:type="spellEnd"/>
      <w:proofErr w:type="gramEnd"/>
      <w:r>
        <w:t xml:space="preserve">, </w:t>
      </w:r>
      <w:proofErr w:type="spellStart"/>
      <w:r>
        <w:t>hp.NumHostsPerPodcast</w:t>
      </w:r>
      <w:proofErr w:type="spellEnd"/>
      <w:r>
        <w:t xml:space="preserve"> FROM </w:t>
      </w:r>
      <w:proofErr w:type="spellStart"/>
      <w:r>
        <w:t>HostedBy</w:t>
      </w:r>
      <w:proofErr w:type="spellEnd"/>
      <w:r>
        <w:t xml:space="preserve"> h INNER JOIN ( SELECT </w:t>
      </w:r>
      <w:proofErr w:type="spellStart"/>
      <w:r>
        <w:t>PodcastID</w:t>
      </w:r>
      <w:proofErr w:type="spellEnd"/>
      <w:r>
        <w:t>,</w:t>
      </w:r>
    </w:p>
    <w:p w14:paraId="4AF28306" w14:textId="77777777" w:rsidR="000E5A33" w:rsidRDefault="000E5A33" w:rsidP="000E5A33">
      <w:pPr>
        <w:ind w:left="360"/>
      </w:pPr>
      <w:r>
        <w:t>COUNT(</w:t>
      </w:r>
      <w:proofErr w:type="spellStart"/>
      <w:r>
        <w:t>HostID</w:t>
      </w:r>
      <w:proofErr w:type="spellEnd"/>
      <w:r>
        <w:t xml:space="preserve">) AS </w:t>
      </w:r>
      <w:proofErr w:type="spellStart"/>
      <w:r>
        <w:t>NumHostsPerPodcast</w:t>
      </w:r>
      <w:proofErr w:type="spellEnd"/>
      <w:r>
        <w:t xml:space="preserve"> FROM </w:t>
      </w:r>
      <w:proofErr w:type="spellStart"/>
      <w:r>
        <w:t>HostedBy</w:t>
      </w:r>
      <w:proofErr w:type="spellEnd"/>
      <w:r>
        <w:t xml:space="preserve"> GROUP BY </w:t>
      </w:r>
      <w:proofErr w:type="spellStart"/>
      <w:proofErr w:type="gramStart"/>
      <w:r>
        <w:t>PodcastID</w:t>
      </w:r>
      <w:proofErr w:type="spellEnd"/>
      <w:r>
        <w:t xml:space="preserve"> )</w:t>
      </w:r>
      <w:proofErr w:type="gramEnd"/>
      <w:r>
        <w:t xml:space="preserve"> AS hp ON</w:t>
      </w:r>
    </w:p>
    <w:p w14:paraId="54995A64" w14:textId="77777777" w:rsidR="000E5A33" w:rsidRDefault="000E5A33" w:rsidP="000E5A33">
      <w:pPr>
        <w:ind w:left="360"/>
      </w:pPr>
      <w:proofErr w:type="spellStart"/>
      <w:proofErr w:type="gramStart"/>
      <w:r>
        <w:t>h.PodcastID</w:t>
      </w:r>
      <w:proofErr w:type="spellEnd"/>
      <w:proofErr w:type="gramEnd"/>
      <w:r>
        <w:t xml:space="preserve"> = </w:t>
      </w:r>
      <w:proofErr w:type="spellStart"/>
      <w:r>
        <w:t>hp.PodcastID</w:t>
      </w:r>
      <w:proofErr w:type="spellEnd"/>
      <w:r>
        <w:t xml:space="preserve"> ) AS </w:t>
      </w:r>
      <w:proofErr w:type="spellStart"/>
      <w:r>
        <w:t>cnt</w:t>
      </w:r>
      <w:proofErr w:type="spellEnd"/>
      <w:r>
        <w:t xml:space="preserve"> ON </w:t>
      </w:r>
      <w:proofErr w:type="spellStart"/>
      <w:r>
        <w:t>cnt.PodcastID</w:t>
      </w:r>
      <w:proofErr w:type="spellEnd"/>
      <w:r>
        <w:t xml:space="preserve"> = </w:t>
      </w:r>
      <w:proofErr w:type="spellStart"/>
      <w:r>
        <w:t>p.PodcastID</w:t>
      </w:r>
      <w:proofErr w:type="spellEnd"/>
      <w:r>
        <w:t xml:space="preserve"> WHERE</w:t>
      </w:r>
    </w:p>
    <w:p w14:paraId="204283A5" w14:textId="16F4354C" w:rsidR="00B73674" w:rsidRDefault="000E5A33" w:rsidP="000E5A33">
      <w:pPr>
        <w:ind w:left="360"/>
      </w:pPr>
      <w:r>
        <w:t>DATE_</w:t>
      </w:r>
      <w:proofErr w:type="gramStart"/>
      <w:r>
        <w:t>FORMAT(</w:t>
      </w:r>
      <w:proofErr w:type="spellStart"/>
      <w:proofErr w:type="gramEnd"/>
      <w:r>
        <w:t>pe.ReleaseDate</w:t>
      </w:r>
      <w:proofErr w:type="spellEnd"/>
      <w:r>
        <w:t>, '%Y-%m') = '202</w:t>
      </w:r>
      <w:r w:rsidR="008E3118">
        <w:t>3</w:t>
      </w:r>
      <w:r>
        <w:t>-</w:t>
      </w:r>
      <w:r w:rsidR="008E3118">
        <w:t>0</w:t>
      </w:r>
      <w:r w:rsidR="00037853">
        <w:t>2</w:t>
      </w:r>
      <w:r>
        <w:t xml:space="preserve">' </w:t>
      </w:r>
      <w:r w:rsidR="00B73674">
        <w:t>or DATE_FORMAT(</w:t>
      </w:r>
      <w:proofErr w:type="spellStart"/>
      <w:r w:rsidR="00B73674">
        <w:t>pe.ReleaseDate</w:t>
      </w:r>
      <w:proofErr w:type="spellEnd"/>
      <w:r w:rsidR="00B73674">
        <w:t>, '%Y-%m') = '2023-01'</w:t>
      </w:r>
      <w:r w:rsidR="00E31A66">
        <w:t xml:space="preserve"> or DATE_FORMAT(</w:t>
      </w:r>
      <w:proofErr w:type="spellStart"/>
      <w:r w:rsidR="00E31A66">
        <w:t>pe.ReleaseDate</w:t>
      </w:r>
      <w:proofErr w:type="spellEnd"/>
      <w:r w:rsidR="00E31A66">
        <w:t>, '%Y-%m') = '2023-03'</w:t>
      </w:r>
    </w:p>
    <w:p w14:paraId="1A2D86AC" w14:textId="2434FFB5" w:rsidR="000E5A33" w:rsidRDefault="000E5A33" w:rsidP="000E5A33">
      <w:pPr>
        <w:ind w:left="360"/>
      </w:pPr>
      <w:r>
        <w:t xml:space="preserve">GROUP BY </w:t>
      </w:r>
      <w:proofErr w:type="spellStart"/>
      <w:proofErr w:type="gramStart"/>
      <w:r>
        <w:t>cnt.HostID</w:t>
      </w:r>
      <w:proofErr w:type="spellEnd"/>
      <w:proofErr w:type="gramEnd"/>
      <w:r>
        <w:t>,</w:t>
      </w:r>
    </w:p>
    <w:p w14:paraId="26157F8B" w14:textId="5F942DE1" w:rsidR="000E5A33" w:rsidRDefault="000E5A33" w:rsidP="000E5A33">
      <w:pPr>
        <w:ind w:left="360"/>
      </w:pPr>
      <w:r>
        <w:t>DATE_</w:t>
      </w:r>
      <w:proofErr w:type="gramStart"/>
      <w:r>
        <w:t>FORMAT(</w:t>
      </w:r>
      <w:proofErr w:type="spellStart"/>
      <w:proofErr w:type="gramEnd"/>
      <w:r>
        <w:t>pe.ReleaseDate</w:t>
      </w:r>
      <w:proofErr w:type="spellEnd"/>
      <w:r>
        <w:t>, '%Y-%m');</w:t>
      </w:r>
    </w:p>
    <w:p w14:paraId="38D3D878" w14:textId="77777777" w:rsidR="00B46619" w:rsidRDefault="00B46619" w:rsidP="00976505">
      <w:pPr>
        <w:ind w:left="360"/>
      </w:pPr>
    </w:p>
    <w:p w14:paraId="718CC210" w14:textId="77777777" w:rsidR="005C5289" w:rsidRDefault="005C5289" w:rsidP="005C5289">
      <w:pPr>
        <w:ind w:left="360"/>
        <w:rPr>
          <w:rFonts w:ascii="Calibri" w:hAnsi="Calibri" w:cs="Calibri"/>
          <w:color w:val="000000"/>
        </w:rPr>
      </w:pPr>
      <w:r w:rsidRPr="00551410">
        <w:rPr>
          <w:rFonts w:ascii="Calibri" w:hAnsi="Calibri" w:cs="Calibri"/>
          <w:color w:val="000000"/>
        </w:rPr>
        <w:t xml:space="preserve">INSERT INTO </w:t>
      </w:r>
      <w:proofErr w:type="spellStart"/>
      <w:r w:rsidRPr="00551410">
        <w:rPr>
          <w:rFonts w:ascii="Calibri" w:hAnsi="Calibri" w:cs="Calibri"/>
          <w:color w:val="000000"/>
        </w:rPr>
        <w:t>SubscriptionPayments</w:t>
      </w:r>
      <w:proofErr w:type="spellEnd"/>
      <w:r w:rsidRPr="00551410">
        <w:rPr>
          <w:rFonts w:ascii="Calibri" w:hAnsi="Calibri" w:cs="Calibri"/>
          <w:color w:val="000000"/>
        </w:rPr>
        <w:t xml:space="preserve"> (</w:t>
      </w:r>
      <w:proofErr w:type="spellStart"/>
      <w:r w:rsidRPr="00551410">
        <w:rPr>
          <w:rFonts w:ascii="Calibri" w:hAnsi="Calibri" w:cs="Calibri"/>
          <w:color w:val="000000"/>
        </w:rPr>
        <w:t>UserID</w:t>
      </w:r>
      <w:proofErr w:type="spellEnd"/>
      <w:r w:rsidRPr="00551410">
        <w:rPr>
          <w:rFonts w:ascii="Calibri" w:hAnsi="Calibri" w:cs="Calibri"/>
          <w:color w:val="000000"/>
        </w:rPr>
        <w:t xml:space="preserve">, </w:t>
      </w:r>
      <w:proofErr w:type="spellStart"/>
      <w:r w:rsidRPr="00551410">
        <w:rPr>
          <w:rFonts w:ascii="Calibri" w:hAnsi="Calibri" w:cs="Calibri"/>
          <w:color w:val="000000"/>
        </w:rPr>
        <w:t>YearMonth</w:t>
      </w:r>
      <w:proofErr w:type="spellEnd"/>
      <w:r w:rsidRPr="00551410">
        <w:rPr>
          <w:rFonts w:ascii="Calibri" w:hAnsi="Calibri" w:cs="Calibri"/>
          <w:color w:val="000000"/>
        </w:rPr>
        <w:t xml:space="preserve">, Payment, </w:t>
      </w:r>
      <w:proofErr w:type="spellStart"/>
      <w:r w:rsidRPr="00551410">
        <w:rPr>
          <w:rFonts w:ascii="Calibri" w:hAnsi="Calibri" w:cs="Calibri"/>
          <w:color w:val="000000"/>
        </w:rPr>
        <w:t>ReceivedStatus</w:t>
      </w:r>
      <w:proofErr w:type="spellEnd"/>
      <w:r w:rsidRPr="00551410">
        <w:rPr>
          <w:rFonts w:ascii="Calibri" w:hAnsi="Calibri" w:cs="Calibri"/>
          <w:color w:val="000000"/>
        </w:rPr>
        <w:t>)</w:t>
      </w:r>
      <w:r w:rsidRPr="00551410">
        <w:rPr>
          <w:rFonts w:ascii="Calibri" w:hAnsi="Calibri" w:cs="Calibri"/>
          <w:color w:val="000000"/>
        </w:rPr>
        <w:br/>
      </w:r>
      <w:proofErr w:type="gramStart"/>
      <w:r>
        <w:rPr>
          <w:rFonts w:ascii="Calibri" w:hAnsi="Calibri" w:cs="Calibri"/>
          <w:color w:val="000000"/>
        </w:rPr>
        <w:t>VALUES</w:t>
      </w:r>
      <w:proofErr w:type="gramEnd"/>
    </w:p>
    <w:p w14:paraId="3FFDD42D" w14:textId="77777777" w:rsidR="005C5289" w:rsidRDefault="005C5289" w:rsidP="005C5289">
      <w:pPr>
        <w:ind w:left="36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(8001, </w:t>
      </w:r>
      <w:r>
        <w:t>'</w:t>
      </w:r>
      <w:r>
        <w:rPr>
          <w:rFonts w:ascii="Calibri" w:hAnsi="Calibri" w:cs="Calibri"/>
          <w:color w:val="000000"/>
        </w:rPr>
        <w:t>2023-01</w:t>
      </w:r>
      <w:r>
        <w:t>'</w:t>
      </w:r>
      <w:r>
        <w:rPr>
          <w:rFonts w:ascii="Calibri" w:hAnsi="Calibri" w:cs="Calibri"/>
          <w:color w:val="000000"/>
        </w:rPr>
        <w:t>,10.0,</w:t>
      </w:r>
      <w:r w:rsidRPr="009338EA">
        <w:t xml:space="preserve"> </w:t>
      </w:r>
      <w:r>
        <w:t>'true'</w:t>
      </w:r>
      <w:r>
        <w:rPr>
          <w:rFonts w:ascii="Calibri" w:hAnsi="Calibri" w:cs="Calibri"/>
          <w:color w:val="000000"/>
        </w:rPr>
        <w:t>),</w:t>
      </w:r>
    </w:p>
    <w:p w14:paraId="07C19FA3" w14:textId="77777777" w:rsidR="005C5289" w:rsidRDefault="005C5289" w:rsidP="005C5289">
      <w:pPr>
        <w:ind w:left="36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(8001, </w:t>
      </w:r>
      <w:r>
        <w:t>'</w:t>
      </w:r>
      <w:r>
        <w:rPr>
          <w:rFonts w:ascii="Calibri" w:hAnsi="Calibri" w:cs="Calibri"/>
          <w:color w:val="000000"/>
        </w:rPr>
        <w:t>2023-02</w:t>
      </w:r>
      <w:r>
        <w:t>'</w:t>
      </w:r>
      <w:r>
        <w:rPr>
          <w:rFonts w:ascii="Calibri" w:hAnsi="Calibri" w:cs="Calibri"/>
          <w:color w:val="000000"/>
        </w:rPr>
        <w:t>,10.0,</w:t>
      </w:r>
      <w:r w:rsidRPr="009338EA">
        <w:t xml:space="preserve"> </w:t>
      </w:r>
      <w:r>
        <w:t>'true'</w:t>
      </w:r>
      <w:r>
        <w:rPr>
          <w:rFonts w:ascii="Calibri" w:hAnsi="Calibri" w:cs="Calibri"/>
          <w:color w:val="000000"/>
        </w:rPr>
        <w:t>),</w:t>
      </w:r>
    </w:p>
    <w:p w14:paraId="2A15E929" w14:textId="77777777" w:rsidR="005C5289" w:rsidRDefault="005C5289" w:rsidP="005C5289">
      <w:pPr>
        <w:ind w:left="36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(8001, </w:t>
      </w:r>
      <w:r>
        <w:t>'</w:t>
      </w:r>
      <w:r>
        <w:rPr>
          <w:rFonts w:ascii="Calibri" w:hAnsi="Calibri" w:cs="Calibri"/>
          <w:color w:val="000000"/>
        </w:rPr>
        <w:t>2023-03</w:t>
      </w:r>
      <w:r>
        <w:t>'</w:t>
      </w:r>
      <w:r>
        <w:rPr>
          <w:rFonts w:ascii="Calibri" w:hAnsi="Calibri" w:cs="Calibri"/>
          <w:color w:val="000000"/>
        </w:rPr>
        <w:t>,10.0,</w:t>
      </w:r>
      <w:r w:rsidRPr="009338EA">
        <w:t xml:space="preserve"> </w:t>
      </w:r>
      <w:r>
        <w:t>'true'</w:t>
      </w:r>
      <w:r>
        <w:rPr>
          <w:rFonts w:ascii="Calibri" w:hAnsi="Calibri" w:cs="Calibri"/>
          <w:color w:val="000000"/>
        </w:rPr>
        <w:t>),</w:t>
      </w:r>
    </w:p>
    <w:p w14:paraId="259EA589" w14:textId="77777777" w:rsidR="005C5289" w:rsidRDefault="005C5289" w:rsidP="005C5289">
      <w:pPr>
        <w:ind w:left="36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(8002, </w:t>
      </w:r>
      <w:r>
        <w:t>'</w:t>
      </w:r>
      <w:r>
        <w:rPr>
          <w:rFonts w:ascii="Calibri" w:hAnsi="Calibri" w:cs="Calibri"/>
          <w:color w:val="000000"/>
        </w:rPr>
        <w:t>2023-01</w:t>
      </w:r>
      <w:r>
        <w:t>'</w:t>
      </w:r>
      <w:r>
        <w:rPr>
          <w:rFonts w:ascii="Calibri" w:hAnsi="Calibri" w:cs="Calibri"/>
          <w:color w:val="000000"/>
        </w:rPr>
        <w:t>,10.0,</w:t>
      </w:r>
      <w:r w:rsidRPr="009338EA">
        <w:t xml:space="preserve"> </w:t>
      </w:r>
      <w:r>
        <w:t>'true'</w:t>
      </w:r>
      <w:r>
        <w:rPr>
          <w:rFonts w:ascii="Calibri" w:hAnsi="Calibri" w:cs="Calibri"/>
          <w:color w:val="000000"/>
        </w:rPr>
        <w:t>),</w:t>
      </w:r>
    </w:p>
    <w:p w14:paraId="524131DD" w14:textId="77777777" w:rsidR="005C5289" w:rsidRDefault="005C5289" w:rsidP="005C5289">
      <w:pPr>
        <w:ind w:left="36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(8002, </w:t>
      </w:r>
      <w:r>
        <w:t>'</w:t>
      </w:r>
      <w:r>
        <w:rPr>
          <w:rFonts w:ascii="Calibri" w:hAnsi="Calibri" w:cs="Calibri"/>
          <w:color w:val="000000"/>
        </w:rPr>
        <w:t>2023-02</w:t>
      </w:r>
      <w:r>
        <w:t>'</w:t>
      </w:r>
      <w:r>
        <w:rPr>
          <w:rFonts w:ascii="Calibri" w:hAnsi="Calibri" w:cs="Calibri"/>
          <w:color w:val="000000"/>
        </w:rPr>
        <w:t>,10.0,</w:t>
      </w:r>
      <w:r w:rsidRPr="009338EA">
        <w:t xml:space="preserve"> </w:t>
      </w:r>
      <w:r>
        <w:t>'true'</w:t>
      </w:r>
      <w:r>
        <w:rPr>
          <w:rFonts w:ascii="Calibri" w:hAnsi="Calibri" w:cs="Calibri"/>
          <w:color w:val="000000"/>
        </w:rPr>
        <w:t>),</w:t>
      </w:r>
    </w:p>
    <w:p w14:paraId="2A22D4DC" w14:textId="77777777" w:rsidR="005C5289" w:rsidRDefault="005C5289" w:rsidP="005C5289">
      <w:pPr>
        <w:ind w:left="36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(8002, </w:t>
      </w:r>
      <w:r>
        <w:t>'</w:t>
      </w:r>
      <w:r>
        <w:rPr>
          <w:rFonts w:ascii="Calibri" w:hAnsi="Calibri" w:cs="Calibri"/>
          <w:color w:val="000000"/>
        </w:rPr>
        <w:t>2023-03</w:t>
      </w:r>
      <w:r>
        <w:t>'</w:t>
      </w:r>
      <w:r>
        <w:rPr>
          <w:rFonts w:ascii="Calibri" w:hAnsi="Calibri" w:cs="Calibri"/>
          <w:color w:val="000000"/>
        </w:rPr>
        <w:t>,10.0,</w:t>
      </w:r>
      <w:r w:rsidRPr="009338EA">
        <w:t xml:space="preserve"> </w:t>
      </w:r>
      <w:r>
        <w:t>'true'</w:t>
      </w:r>
      <w:r>
        <w:rPr>
          <w:rFonts w:ascii="Calibri" w:hAnsi="Calibri" w:cs="Calibri"/>
          <w:color w:val="000000"/>
        </w:rPr>
        <w:t>),</w:t>
      </w:r>
    </w:p>
    <w:p w14:paraId="154CD324" w14:textId="77777777" w:rsidR="005C5289" w:rsidRDefault="005C5289" w:rsidP="005C5289">
      <w:pPr>
        <w:ind w:left="36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(8003, </w:t>
      </w:r>
      <w:r>
        <w:t>'</w:t>
      </w:r>
      <w:r>
        <w:rPr>
          <w:rFonts w:ascii="Calibri" w:hAnsi="Calibri" w:cs="Calibri"/>
          <w:color w:val="000000"/>
        </w:rPr>
        <w:t>2023-02</w:t>
      </w:r>
      <w:r>
        <w:t>'</w:t>
      </w:r>
      <w:r>
        <w:rPr>
          <w:rFonts w:ascii="Calibri" w:hAnsi="Calibri" w:cs="Calibri"/>
          <w:color w:val="000000"/>
        </w:rPr>
        <w:t>,10.0,</w:t>
      </w:r>
      <w:r w:rsidRPr="009338EA">
        <w:t xml:space="preserve"> </w:t>
      </w:r>
      <w:r>
        <w:t>'true'</w:t>
      </w:r>
      <w:r>
        <w:rPr>
          <w:rFonts w:ascii="Calibri" w:hAnsi="Calibri" w:cs="Calibri"/>
          <w:color w:val="000000"/>
        </w:rPr>
        <w:t>),</w:t>
      </w:r>
    </w:p>
    <w:p w14:paraId="3F4CD00A" w14:textId="77777777" w:rsidR="005C5289" w:rsidRDefault="005C5289" w:rsidP="005C5289">
      <w:pPr>
        <w:ind w:left="36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(8003, </w:t>
      </w:r>
      <w:r>
        <w:t>'</w:t>
      </w:r>
      <w:r>
        <w:rPr>
          <w:rFonts w:ascii="Calibri" w:hAnsi="Calibri" w:cs="Calibri"/>
          <w:color w:val="000000"/>
        </w:rPr>
        <w:t>2023-03</w:t>
      </w:r>
      <w:r>
        <w:t>'</w:t>
      </w:r>
      <w:r>
        <w:rPr>
          <w:rFonts w:ascii="Calibri" w:hAnsi="Calibri" w:cs="Calibri"/>
          <w:color w:val="000000"/>
        </w:rPr>
        <w:t>,10.0,</w:t>
      </w:r>
      <w:r w:rsidRPr="009338EA">
        <w:t xml:space="preserve"> </w:t>
      </w:r>
      <w:r>
        <w:t>'true'</w:t>
      </w:r>
      <w:r>
        <w:rPr>
          <w:rFonts w:ascii="Calibri" w:hAnsi="Calibri" w:cs="Calibri"/>
          <w:color w:val="000000"/>
        </w:rPr>
        <w:t>),</w:t>
      </w:r>
    </w:p>
    <w:p w14:paraId="00D5DFCF" w14:textId="77777777" w:rsidR="005C5289" w:rsidRDefault="005C5289" w:rsidP="005C5289">
      <w:pPr>
        <w:ind w:left="36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(8004, </w:t>
      </w:r>
      <w:r>
        <w:t>'</w:t>
      </w:r>
      <w:r>
        <w:rPr>
          <w:rFonts w:ascii="Calibri" w:hAnsi="Calibri" w:cs="Calibri"/>
          <w:color w:val="000000"/>
        </w:rPr>
        <w:t>2023-03</w:t>
      </w:r>
      <w:r>
        <w:t>'</w:t>
      </w:r>
      <w:r>
        <w:rPr>
          <w:rFonts w:ascii="Calibri" w:hAnsi="Calibri" w:cs="Calibri"/>
          <w:color w:val="000000"/>
        </w:rPr>
        <w:t>,10.0,</w:t>
      </w:r>
      <w:r w:rsidRPr="009338EA">
        <w:t xml:space="preserve"> </w:t>
      </w:r>
      <w:r>
        <w:t>'true'</w:t>
      </w:r>
      <w:proofErr w:type="gramStart"/>
      <w:r>
        <w:rPr>
          <w:rFonts w:ascii="Calibri" w:hAnsi="Calibri" w:cs="Calibri"/>
          <w:color w:val="000000"/>
        </w:rPr>
        <w:t>);</w:t>
      </w:r>
      <w:proofErr w:type="gramEnd"/>
    </w:p>
    <w:p w14:paraId="2BDE7125" w14:textId="77777777" w:rsidR="00551410" w:rsidRDefault="00551410" w:rsidP="00976505">
      <w:pPr>
        <w:ind w:left="360"/>
      </w:pPr>
    </w:p>
    <w:p w14:paraId="3D8B33FC" w14:textId="77777777" w:rsidR="009338EA" w:rsidRDefault="009338EA" w:rsidP="00976505">
      <w:pPr>
        <w:ind w:left="360"/>
      </w:pPr>
    </w:p>
    <w:sectPr w:rsidR="009338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1NTcxNjAztbA0NDNT0lEKTi0uzszPAykwqgUA5++YOiwAAAA="/>
  </w:docVars>
  <w:rsids>
    <w:rsidRoot w:val="00175682"/>
    <w:rsid w:val="0000494B"/>
    <w:rsid w:val="00037853"/>
    <w:rsid w:val="00057309"/>
    <w:rsid w:val="00071CF4"/>
    <w:rsid w:val="00074A17"/>
    <w:rsid w:val="00074D06"/>
    <w:rsid w:val="00074E33"/>
    <w:rsid w:val="00077BC7"/>
    <w:rsid w:val="00087788"/>
    <w:rsid w:val="000A7EFC"/>
    <w:rsid w:val="000B318A"/>
    <w:rsid w:val="000B34E4"/>
    <w:rsid w:val="000B6448"/>
    <w:rsid w:val="000C0572"/>
    <w:rsid w:val="000C5EA6"/>
    <w:rsid w:val="000D6EED"/>
    <w:rsid w:val="000E1760"/>
    <w:rsid w:val="000E2D4A"/>
    <w:rsid w:val="000E5A33"/>
    <w:rsid w:val="00105891"/>
    <w:rsid w:val="0014087E"/>
    <w:rsid w:val="001435CE"/>
    <w:rsid w:val="00152199"/>
    <w:rsid w:val="0016047F"/>
    <w:rsid w:val="00175682"/>
    <w:rsid w:val="001B6E0C"/>
    <w:rsid w:val="001C0A7B"/>
    <w:rsid w:val="001D1CF4"/>
    <w:rsid w:val="00212265"/>
    <w:rsid w:val="0022534A"/>
    <w:rsid w:val="002271C5"/>
    <w:rsid w:val="00251A6F"/>
    <w:rsid w:val="002524E6"/>
    <w:rsid w:val="002737D2"/>
    <w:rsid w:val="002C22CF"/>
    <w:rsid w:val="002D2DEC"/>
    <w:rsid w:val="002E3F51"/>
    <w:rsid w:val="002F52E1"/>
    <w:rsid w:val="003111E8"/>
    <w:rsid w:val="003136E3"/>
    <w:rsid w:val="00315745"/>
    <w:rsid w:val="00322F8D"/>
    <w:rsid w:val="00324C81"/>
    <w:rsid w:val="00331E59"/>
    <w:rsid w:val="00360AF0"/>
    <w:rsid w:val="00365014"/>
    <w:rsid w:val="00365C35"/>
    <w:rsid w:val="00370EA2"/>
    <w:rsid w:val="00372056"/>
    <w:rsid w:val="00376341"/>
    <w:rsid w:val="003A33AC"/>
    <w:rsid w:val="003A4F91"/>
    <w:rsid w:val="003D3D61"/>
    <w:rsid w:val="003D695E"/>
    <w:rsid w:val="003F34D3"/>
    <w:rsid w:val="003F385B"/>
    <w:rsid w:val="00422C39"/>
    <w:rsid w:val="004246CD"/>
    <w:rsid w:val="00434D2A"/>
    <w:rsid w:val="00460AD2"/>
    <w:rsid w:val="004641D1"/>
    <w:rsid w:val="0047585B"/>
    <w:rsid w:val="00477658"/>
    <w:rsid w:val="004A3E39"/>
    <w:rsid w:val="004B0DE2"/>
    <w:rsid w:val="004B6926"/>
    <w:rsid w:val="004D38BE"/>
    <w:rsid w:val="004D3DE8"/>
    <w:rsid w:val="004F458A"/>
    <w:rsid w:val="00514D4D"/>
    <w:rsid w:val="00522E1A"/>
    <w:rsid w:val="00545AF5"/>
    <w:rsid w:val="00551410"/>
    <w:rsid w:val="00563850"/>
    <w:rsid w:val="00577FD7"/>
    <w:rsid w:val="00582D92"/>
    <w:rsid w:val="00584057"/>
    <w:rsid w:val="0059787B"/>
    <w:rsid w:val="005B6DF8"/>
    <w:rsid w:val="005C5289"/>
    <w:rsid w:val="005C7C8B"/>
    <w:rsid w:val="005D6F68"/>
    <w:rsid w:val="005F5C87"/>
    <w:rsid w:val="005F6660"/>
    <w:rsid w:val="00607F33"/>
    <w:rsid w:val="00611EF4"/>
    <w:rsid w:val="0061244E"/>
    <w:rsid w:val="00631717"/>
    <w:rsid w:val="00662E72"/>
    <w:rsid w:val="006A5317"/>
    <w:rsid w:val="006A7F31"/>
    <w:rsid w:val="006C6508"/>
    <w:rsid w:val="006E0490"/>
    <w:rsid w:val="006E2C34"/>
    <w:rsid w:val="006F7D08"/>
    <w:rsid w:val="00703616"/>
    <w:rsid w:val="00705D96"/>
    <w:rsid w:val="00710BDD"/>
    <w:rsid w:val="00735DFF"/>
    <w:rsid w:val="007360D5"/>
    <w:rsid w:val="00736240"/>
    <w:rsid w:val="00743876"/>
    <w:rsid w:val="0076347D"/>
    <w:rsid w:val="00764AB9"/>
    <w:rsid w:val="00766080"/>
    <w:rsid w:val="007709FD"/>
    <w:rsid w:val="0078336E"/>
    <w:rsid w:val="007A5D4C"/>
    <w:rsid w:val="007E6621"/>
    <w:rsid w:val="007F2C9E"/>
    <w:rsid w:val="007F3899"/>
    <w:rsid w:val="007F4C83"/>
    <w:rsid w:val="007F5A25"/>
    <w:rsid w:val="00824C11"/>
    <w:rsid w:val="00857F46"/>
    <w:rsid w:val="00864D87"/>
    <w:rsid w:val="008E3118"/>
    <w:rsid w:val="008F606E"/>
    <w:rsid w:val="009338EA"/>
    <w:rsid w:val="00947077"/>
    <w:rsid w:val="00953B48"/>
    <w:rsid w:val="00976505"/>
    <w:rsid w:val="009A088B"/>
    <w:rsid w:val="009B3291"/>
    <w:rsid w:val="009B3C17"/>
    <w:rsid w:val="009C1F71"/>
    <w:rsid w:val="009D349B"/>
    <w:rsid w:val="009F4FFA"/>
    <w:rsid w:val="009F731B"/>
    <w:rsid w:val="00A13460"/>
    <w:rsid w:val="00A55510"/>
    <w:rsid w:val="00A94026"/>
    <w:rsid w:val="00AA1FBA"/>
    <w:rsid w:val="00AB3FE4"/>
    <w:rsid w:val="00AF799C"/>
    <w:rsid w:val="00B012F7"/>
    <w:rsid w:val="00B01CD4"/>
    <w:rsid w:val="00B075BA"/>
    <w:rsid w:val="00B07783"/>
    <w:rsid w:val="00B27A10"/>
    <w:rsid w:val="00B30322"/>
    <w:rsid w:val="00B374C3"/>
    <w:rsid w:val="00B37B3D"/>
    <w:rsid w:val="00B40D48"/>
    <w:rsid w:val="00B46619"/>
    <w:rsid w:val="00B513B2"/>
    <w:rsid w:val="00B57F44"/>
    <w:rsid w:val="00B73674"/>
    <w:rsid w:val="00B74E54"/>
    <w:rsid w:val="00B81EEF"/>
    <w:rsid w:val="00B853F8"/>
    <w:rsid w:val="00B90A77"/>
    <w:rsid w:val="00BC0BCB"/>
    <w:rsid w:val="00BE0C76"/>
    <w:rsid w:val="00BE2FBA"/>
    <w:rsid w:val="00BE6972"/>
    <w:rsid w:val="00BF7943"/>
    <w:rsid w:val="00C13A5C"/>
    <w:rsid w:val="00C20E67"/>
    <w:rsid w:val="00C34BE1"/>
    <w:rsid w:val="00C42471"/>
    <w:rsid w:val="00C87513"/>
    <w:rsid w:val="00CA7682"/>
    <w:rsid w:val="00CB1261"/>
    <w:rsid w:val="00CB4F55"/>
    <w:rsid w:val="00CB5AE2"/>
    <w:rsid w:val="00CB6AE5"/>
    <w:rsid w:val="00CB6F70"/>
    <w:rsid w:val="00CC35F5"/>
    <w:rsid w:val="00CD0EF0"/>
    <w:rsid w:val="00CE2D7B"/>
    <w:rsid w:val="00D03D47"/>
    <w:rsid w:val="00D30A99"/>
    <w:rsid w:val="00D3379D"/>
    <w:rsid w:val="00D4038A"/>
    <w:rsid w:val="00D40AF5"/>
    <w:rsid w:val="00D51C18"/>
    <w:rsid w:val="00D554A5"/>
    <w:rsid w:val="00D77A56"/>
    <w:rsid w:val="00D92710"/>
    <w:rsid w:val="00D93F31"/>
    <w:rsid w:val="00DA73E1"/>
    <w:rsid w:val="00DC0AE0"/>
    <w:rsid w:val="00DE1E2F"/>
    <w:rsid w:val="00DF13E4"/>
    <w:rsid w:val="00DF5770"/>
    <w:rsid w:val="00E125B1"/>
    <w:rsid w:val="00E217CF"/>
    <w:rsid w:val="00E21920"/>
    <w:rsid w:val="00E2644A"/>
    <w:rsid w:val="00E31A66"/>
    <w:rsid w:val="00E52D04"/>
    <w:rsid w:val="00E55FB7"/>
    <w:rsid w:val="00E73E66"/>
    <w:rsid w:val="00E7762F"/>
    <w:rsid w:val="00E92F83"/>
    <w:rsid w:val="00E939AF"/>
    <w:rsid w:val="00EA298F"/>
    <w:rsid w:val="00ED4765"/>
    <w:rsid w:val="00EF3CE0"/>
    <w:rsid w:val="00F11264"/>
    <w:rsid w:val="00F1753D"/>
    <w:rsid w:val="00F17A49"/>
    <w:rsid w:val="00F23E20"/>
    <w:rsid w:val="00F30FA2"/>
    <w:rsid w:val="00F3402B"/>
    <w:rsid w:val="00F442B8"/>
    <w:rsid w:val="00F63C95"/>
    <w:rsid w:val="00F64866"/>
    <w:rsid w:val="00F824CE"/>
    <w:rsid w:val="00F87A7D"/>
    <w:rsid w:val="00F973BE"/>
    <w:rsid w:val="00FB2212"/>
    <w:rsid w:val="00FB2A38"/>
    <w:rsid w:val="00FB54B0"/>
    <w:rsid w:val="00FE0D81"/>
    <w:rsid w:val="00FE1E41"/>
    <w:rsid w:val="00FF00DE"/>
    <w:rsid w:val="00FF431A"/>
    <w:rsid w:val="00FF6DFD"/>
    <w:rsid w:val="68AA0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A7790"/>
  <w15:chartTrackingRefBased/>
  <w15:docId w15:val="{6E28C0E0-88AF-4E90-971C-8ED877766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7E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5F6660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styleId="Revision">
    <w:name w:val="Revision"/>
    <w:hidden/>
    <w:uiPriority w:val="99"/>
    <w:semiHidden/>
    <w:rsid w:val="00857F4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07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83f25c3-ca80-4385-b520-8ce159c8861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9196D2B6749144BC2653F7C442C524" ma:contentTypeVersion="6" ma:contentTypeDescription="Create a new document." ma:contentTypeScope="" ma:versionID="7b4548896825ef9b90055cc90ec2fc24">
  <xsd:schema xmlns:xsd="http://www.w3.org/2001/XMLSchema" xmlns:xs="http://www.w3.org/2001/XMLSchema" xmlns:p="http://schemas.microsoft.com/office/2006/metadata/properties" xmlns:ns3="383f25c3-ca80-4385-b520-8ce159c88617" xmlns:ns4="a877dc0c-5fe9-46fc-9634-50554092bbb9" targetNamespace="http://schemas.microsoft.com/office/2006/metadata/properties" ma:root="true" ma:fieldsID="3d905fc8ee1f88ebcf592f65151a4f3d" ns3:_="" ns4:_="">
    <xsd:import namespace="383f25c3-ca80-4385-b520-8ce159c88617"/>
    <xsd:import namespace="a877dc0c-5fe9-46fc-9634-50554092bbb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3f25c3-ca80-4385-b520-8ce159c886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7dc0c-5fe9-46fc-9634-50554092bbb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D90F22-9C50-44F6-8B21-579EE8C3B1CA}">
  <ds:schemaRefs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schemas.microsoft.com/office/2006/documentManagement/types"/>
    <ds:schemaRef ds:uri="383f25c3-ca80-4385-b520-8ce159c88617"/>
    <ds:schemaRef ds:uri="http://www.w3.org/XML/1998/namespace"/>
    <ds:schemaRef ds:uri="http://purl.org/dc/elements/1.1/"/>
    <ds:schemaRef ds:uri="http://purl.org/dc/dcmitype/"/>
    <ds:schemaRef ds:uri="http://schemas.microsoft.com/office/infopath/2007/PartnerControls"/>
    <ds:schemaRef ds:uri="a877dc0c-5fe9-46fc-9634-50554092bbb9"/>
  </ds:schemaRefs>
</ds:datastoreItem>
</file>

<file path=customXml/itemProps2.xml><?xml version="1.0" encoding="utf-8"?>
<ds:datastoreItem xmlns:ds="http://schemas.openxmlformats.org/officeDocument/2006/customXml" ds:itemID="{4D54DC88-C4AA-4D5D-AC47-04D1BBA6C9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3f25c3-ca80-4385-b520-8ce159c88617"/>
    <ds:schemaRef ds:uri="a877dc0c-5fe9-46fc-9634-50554092bb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CDB195-E3B5-47A3-92AD-27B460682B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707</Words>
  <Characters>9736</Characters>
  <Application>Microsoft Office Word</Application>
  <DocSecurity>4</DocSecurity>
  <Lines>81</Lines>
  <Paragraphs>22</Paragraphs>
  <ScaleCrop>false</ScaleCrop>
  <Company/>
  <LinksUpToDate>false</LinksUpToDate>
  <CharactersWithSpaces>1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Pavan Yalla</dc:creator>
  <cp:keywords/>
  <dc:description/>
  <cp:lastModifiedBy>Sai Pavan Yalla</cp:lastModifiedBy>
  <cp:revision>14</cp:revision>
  <dcterms:created xsi:type="dcterms:W3CDTF">2023-04-10T02:24:00Z</dcterms:created>
  <dcterms:modified xsi:type="dcterms:W3CDTF">2023-04-13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9196D2B6749144BC2653F7C442C524</vt:lpwstr>
  </property>
</Properties>
</file>